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703B4" w14:textId="0ED9285A" w:rsidR="00BD6955" w:rsidRPr="00486C7B" w:rsidRDefault="00BD6955" w:rsidP="00E40173">
      <w:pPr>
        <w:widowControl/>
        <w:autoSpaceDE w:val="0"/>
        <w:autoSpaceDN w:val="0"/>
        <w:adjustRightInd w:val="0"/>
        <w:snapToGrid w:val="0"/>
        <w:jc w:val="center"/>
        <w:rPr>
          <w:rFonts w:asciiTheme="minorEastAsia" w:hAnsiTheme="minorEastAsia"/>
          <w:b/>
          <w:bCs/>
          <w:sz w:val="28"/>
          <w:szCs w:val="28"/>
          <w:lang w:val="en-GB"/>
        </w:rPr>
      </w:pPr>
      <w:r w:rsidRPr="00486C7B">
        <w:rPr>
          <w:rFonts w:asciiTheme="minorEastAsia" w:hAnsiTheme="minorEastAsia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5DE307AC" wp14:editId="69AA355D">
                <wp:simplePos x="0" y="0"/>
                <wp:positionH relativeFrom="page">
                  <wp:posOffset>4176395</wp:posOffset>
                </wp:positionH>
                <wp:positionV relativeFrom="page">
                  <wp:posOffset>9837420</wp:posOffset>
                </wp:positionV>
                <wp:extent cx="182245" cy="217805"/>
                <wp:effectExtent l="4445" t="7620" r="3810" b="3175"/>
                <wp:wrapNone/>
                <wp:docPr id="2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" cy="217805"/>
                          <a:chOff x="6577" y="15492"/>
                          <a:chExt cx="287" cy="343"/>
                        </a:xfrm>
                      </wpg:grpSpPr>
                      <wpg:grpSp>
                        <wpg:cNvPr id="25" name="Group 43"/>
                        <wpg:cNvGrpSpPr>
                          <a:grpSpLocks/>
                        </wpg:cNvGrpSpPr>
                        <wpg:grpSpPr bwMode="auto">
                          <a:xfrm>
                            <a:off x="6586" y="15500"/>
                            <a:ext cx="270" cy="2"/>
                            <a:chOff x="6586" y="15500"/>
                            <a:chExt cx="270" cy="2"/>
                          </a:xfrm>
                        </wpg:grpSpPr>
                        <wps:wsp>
                          <wps:cNvPr id="26" name="Freeform 44"/>
                          <wps:cNvSpPr>
                            <a:spLocks/>
                          </wps:cNvSpPr>
                          <wps:spPr bwMode="auto">
                            <a:xfrm>
                              <a:off x="6586" y="15500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1"/>
                        <wpg:cNvGrpSpPr>
                          <a:grpSpLocks/>
                        </wpg:cNvGrpSpPr>
                        <wpg:grpSpPr bwMode="auto">
                          <a:xfrm>
                            <a:off x="6593" y="15508"/>
                            <a:ext cx="2" cy="312"/>
                            <a:chOff x="6593" y="15508"/>
                            <a:chExt cx="2" cy="312"/>
                          </a:xfrm>
                        </wpg:grpSpPr>
                        <wps:wsp>
                          <wps:cNvPr id="28" name="Freeform 42"/>
                          <wps:cNvSpPr>
                            <a:spLocks/>
                          </wps:cNvSpPr>
                          <wps:spPr bwMode="auto">
                            <a:xfrm>
                              <a:off x="6593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9"/>
                        <wpg:cNvGrpSpPr>
                          <a:grpSpLocks/>
                        </wpg:cNvGrpSpPr>
                        <wpg:grpSpPr bwMode="auto">
                          <a:xfrm>
                            <a:off x="6848" y="15508"/>
                            <a:ext cx="2" cy="312"/>
                            <a:chOff x="6848" y="15508"/>
                            <a:chExt cx="2" cy="312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6848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7"/>
                        <wpg:cNvGrpSpPr>
                          <a:grpSpLocks/>
                        </wpg:cNvGrpSpPr>
                        <wpg:grpSpPr bwMode="auto">
                          <a:xfrm>
                            <a:off x="6586" y="15827"/>
                            <a:ext cx="270" cy="2"/>
                            <a:chOff x="6586" y="15827"/>
                            <a:chExt cx="270" cy="2"/>
                          </a:xfrm>
                        </wpg:grpSpPr>
                        <wps:wsp>
                          <wps:cNvPr id="288" name="Freeform 38"/>
                          <wps:cNvSpPr>
                            <a:spLocks/>
                          </wps:cNvSpPr>
                          <wps:spPr bwMode="auto">
                            <a:xfrm>
                              <a:off x="6586" y="15827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group w14:anchorId="6874CE5A" id="Group 36" o:spid="_x0000_s1026" style="position:absolute;margin-left:328.85pt;margin-top:774.6pt;width:14.35pt;height:17.15pt;z-index:-251657728;mso-position-horizontal-relative:page;mso-position-vertical-relative:page" coordorigin="6577,15492" coordsize="287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">
                <v:group id="Group 43" o:spid="_x0000_s1027" style="position:absolute;left:6586;top:15500;width:270;height:2" coordorigin="6586,15500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4" o:spid="_x0000_s1028" style="position:absolute;left:6586;top:15500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v:group id="Group 41" o:spid="_x0000_s1029" style="position:absolute;left:6593;top:15508;width:2;height:312" coordorigin="6593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2" o:spid="_x0000_s1030" style="position:absolute;left:6593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9" o:spid="_x0000_s1031" style="position:absolute;left:6848;top:15508;width:2;height:312" coordorigin="6848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0" o:spid="_x0000_s1032" style="position:absolute;left:6848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7" o:spid="_x0000_s1033" style="position:absolute;left:6586;top:15827;width:270;height:2" coordorigin="6586,15827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8" o:spid="_x0000_s1034" style="position:absolute;left:6586;top:15827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w10:wrap anchorx="page" anchory="page"/>
              </v:group>
            </w:pict>
          </mc:Fallback>
        </mc:AlternateContent>
      </w:r>
      <w:r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節能約章</w:t>
      </w:r>
      <w:r w:rsidR="00A10470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2026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及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>4T</w:t>
      </w:r>
      <w:r w:rsidR="00CB1013">
        <w:rPr>
          <w:rFonts w:asciiTheme="minorEastAsia" w:hAnsiTheme="minorEastAsia" w:cs="新細明體"/>
          <w:b/>
          <w:sz w:val="28"/>
          <w:szCs w:val="28"/>
          <w:lang w:val="en-GB" w:eastAsia="zh-HK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</w:p>
    <w:p w14:paraId="4F45C118" w14:textId="28686550" w:rsidR="00BD6955" w:rsidRPr="00486C7B" w:rsidRDefault="00BD6955" w:rsidP="00E40173">
      <w:pPr>
        <w:snapToGrid w:val="0"/>
        <w:ind w:right="-18"/>
        <w:jc w:val="center"/>
        <w:rPr>
          <w:rFonts w:asciiTheme="minorEastAsia" w:hAnsiTheme="minorEastAsia" w:cs="Times New Roman"/>
          <w:sz w:val="28"/>
          <w:szCs w:val="28"/>
          <w:lang w:val="en-GB" w:eastAsia="zh-HK"/>
        </w:rPr>
      </w:pPr>
      <w:r w:rsidRPr="00486C7B">
        <w:rPr>
          <w:rFonts w:asciiTheme="minorEastAsia" w:hAnsiTheme="minorEastAsia"/>
          <w:b/>
          <w:sz w:val="28"/>
          <w:lang w:val="en-GB"/>
        </w:rPr>
        <w:t>Energy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Saving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="00DA7978">
        <w:rPr>
          <w:rFonts w:asciiTheme="minorEastAsia" w:hAnsiTheme="minorEastAsia"/>
          <w:b/>
          <w:sz w:val="28"/>
          <w:lang w:val="en-GB"/>
        </w:rPr>
        <w:t xml:space="preserve">Charter </w:t>
      </w:r>
      <w:r w:rsidR="00A10470">
        <w:rPr>
          <w:rFonts w:asciiTheme="minorEastAsia" w:hAnsiTheme="minorEastAsia"/>
          <w:b/>
          <w:sz w:val="28"/>
          <w:lang w:val="en-GB"/>
        </w:rPr>
        <w:t>202</w:t>
      </w:r>
      <w:r w:rsidR="00A10470">
        <w:rPr>
          <w:rFonts w:asciiTheme="minorEastAsia" w:hAnsiTheme="minorEastAsia" w:hint="eastAsia"/>
          <w:b/>
          <w:sz w:val="28"/>
          <w:lang w:val="en-GB"/>
        </w:rPr>
        <w:t>6</w:t>
      </w:r>
      <w:r w:rsidR="00A10470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 xml:space="preserve"> </w:t>
      </w:r>
      <w:r w:rsidR="00D2353A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 xml:space="preserve">and 4T </w:t>
      </w:r>
      <w:r w:rsidR="00650CF4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>Charter</w:t>
      </w:r>
    </w:p>
    <w:p w14:paraId="420D921B" w14:textId="77777777" w:rsidR="00BD6955" w:rsidRPr="00486C7B" w:rsidRDefault="00BD6955" w:rsidP="004F0610">
      <w:pPr>
        <w:spacing w:line="349" w:lineRule="exact"/>
        <w:jc w:val="center"/>
        <w:rPr>
          <w:rFonts w:asciiTheme="minorEastAsia" w:hAnsiTheme="minorEastAsia" w:cs="Times New Roman"/>
          <w:sz w:val="28"/>
          <w:szCs w:val="28"/>
          <w:lang w:val="en-GB"/>
        </w:rPr>
      </w:pPr>
      <w:r w:rsidRPr="00486C7B">
        <w:rPr>
          <w:rFonts w:asciiTheme="minorEastAsia" w:hAnsiTheme="minorEastAsia" w:cs="新細明體"/>
          <w:b/>
          <w:bCs/>
          <w:spacing w:val="1"/>
          <w:sz w:val="28"/>
          <w:szCs w:val="28"/>
          <w:u w:val="thick" w:color="000000"/>
          <w:lang w:val="en-GB"/>
        </w:rPr>
        <w:t>回覆便條</w:t>
      </w:r>
      <w:r w:rsidRPr="00486C7B">
        <w:rPr>
          <w:rFonts w:asciiTheme="minorEastAsia" w:hAnsiTheme="minorEastAsia" w:cs="新細明體"/>
          <w:b/>
          <w:bCs/>
          <w:spacing w:val="-18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Reply</w:t>
      </w:r>
      <w:r w:rsidRPr="00486C7B">
        <w:rPr>
          <w:rFonts w:asciiTheme="minorEastAsia" w:hAnsiTheme="minorEastAsia" w:cs="Times New Roman"/>
          <w:b/>
          <w:bCs/>
          <w:spacing w:val="-13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Slip</w:t>
      </w:r>
    </w:p>
    <w:p w14:paraId="1DAAEE3A" w14:textId="77777777" w:rsidR="000531AF" w:rsidRPr="003A5A98" w:rsidRDefault="000531AF" w:rsidP="00636499">
      <w:pPr>
        <w:pStyle w:val="a3"/>
        <w:spacing w:before="0"/>
        <w:ind w:left="136"/>
        <w:rPr>
          <w:rFonts w:asciiTheme="minorEastAsia" w:eastAsiaTheme="minorEastAsia" w:hAnsiTheme="minorEastAsia" w:cs="新細明體"/>
          <w:sz w:val="10"/>
          <w:szCs w:val="10"/>
          <w:lang w:val="en-GB" w:eastAsia="zh-TW"/>
        </w:rPr>
      </w:pPr>
    </w:p>
    <w:p w14:paraId="4181E76F" w14:textId="43B63381" w:rsidR="00636499" w:rsidRPr="006D0995" w:rsidRDefault="00BD6955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spacing w:val="-1"/>
          <w:lang w:val="en-GB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致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Pr="006D0995">
        <w:rPr>
          <w:rFonts w:asciiTheme="minorEastAsia" w:eastAsiaTheme="minorEastAsia" w:hAnsiTheme="minorEastAsia"/>
          <w:b w:val="0"/>
          <w:lang w:val="en-GB"/>
        </w:rPr>
        <w:t>To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 xml:space="preserve"> 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w w:val="95"/>
          <w:lang w:val="en-GB" w:eastAsia="zh-TW"/>
        </w:rPr>
        <w:t>活動秘書處</w:t>
      </w:r>
      <w:r w:rsidRPr="006D0995">
        <w:rPr>
          <w:rFonts w:asciiTheme="minorEastAsia" w:eastAsiaTheme="minorEastAsia" w:hAnsiTheme="minorEastAsia" w:cs="新細明體"/>
          <w:b w:val="0"/>
          <w:spacing w:val="-6"/>
          <w:lang w:val="en-GB"/>
        </w:rPr>
        <w:t xml:space="preserve"> 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>Event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TW"/>
        </w:rPr>
        <w:t xml:space="preserve"> Secretariat</w:t>
      </w:r>
      <w:r w:rsidR="00925B7D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AC334A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spacing w:val="-1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 w:cs="新細明體"/>
          <w:b w:val="0"/>
          <w:lang w:val="en-GB"/>
        </w:rPr>
        <w:t>傳真</w:t>
      </w:r>
      <w:r w:rsidR="00636499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>Fax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ab/>
        <w:t xml:space="preserve"> 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8A582C" w:rsidRPr="008A582C">
        <w:rPr>
          <w:rFonts w:asciiTheme="minorEastAsia" w:eastAsiaTheme="minorEastAsia" w:hAnsiTheme="minorEastAsia"/>
          <w:b w:val="0"/>
          <w:color w:val="000000" w:themeColor="text1"/>
          <w:lang w:val="en-GB" w:eastAsia="zh-HK"/>
        </w:rPr>
        <w:t>3740 0676</w:t>
      </w:r>
    </w:p>
    <w:p w14:paraId="2F98684A" w14:textId="4CA9B341" w:rsidR="00BD6955" w:rsidRPr="006D0995" w:rsidRDefault="00636499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lang w:val="en-GB" w:eastAsia="zh-HK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郵地址</w:t>
      </w:r>
      <w:r w:rsidRPr="006D099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Email 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hyperlink r:id="rId8" w:history="1">
        <w:r w:rsidR="00A10470" w:rsidRPr="009F47D6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esc</w:t>
        </w:r>
        <w:r w:rsidR="00A10470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202</w:t>
        </w:r>
        <w:r w:rsidR="00A10470">
          <w:rPr>
            <w:rStyle w:val="aa"/>
            <w:rFonts w:asciiTheme="minorEastAsia" w:eastAsiaTheme="minorEastAsia" w:hAnsiTheme="minorEastAsia" w:hint="eastAsia"/>
            <w:b w:val="0"/>
            <w:spacing w:val="-1"/>
            <w:lang w:val="en-GB" w:eastAsia="zh-TW"/>
          </w:rPr>
          <w:t>6</w:t>
        </w:r>
        <w:r w:rsidR="00A10470" w:rsidRPr="009F47D6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@emsd.gov.hk</w:t>
        </w:r>
      </w:hyperlink>
      <w:r w:rsidR="00C14A5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 </w:t>
      </w:r>
      <w:r w:rsidR="00C33392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AC334A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lang w:val="en-GB" w:eastAsia="zh-HK"/>
        </w:rPr>
        <w:tab/>
      </w:r>
      <w:r w:rsidR="00BD6955"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話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lang w:val="en-GB" w:eastAsia="zh-TW"/>
        </w:rPr>
        <w:t>Phone</w:t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r w:rsidR="0054305A" w:rsidRPr="0074276C">
        <w:rPr>
          <w:rFonts w:asciiTheme="minorEastAsia" w:eastAsiaTheme="minorEastAsia" w:hAnsiTheme="minorEastAsia" w:hint="eastAsia"/>
          <w:b w:val="0"/>
          <w:color w:val="000000" w:themeColor="text1"/>
          <w:lang w:val="en-GB" w:eastAsia="zh-HK"/>
        </w:rPr>
        <w:t>3155 3977</w:t>
      </w:r>
    </w:p>
    <w:p w14:paraId="04E5A5FE" w14:textId="77777777" w:rsidR="00A46D8A" w:rsidRPr="00A46D8A" w:rsidRDefault="00A46D8A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0"/>
          <w:szCs w:val="10"/>
          <w:lang w:val="en-GB" w:eastAsia="zh-HK"/>
        </w:rPr>
      </w:pPr>
    </w:p>
    <w:p w14:paraId="791DC335" w14:textId="77777777" w:rsidR="006D0995" w:rsidRPr="00CC3F82" w:rsidRDefault="006D0995" w:rsidP="006D0995">
      <w:pPr>
        <w:pStyle w:val="a3"/>
        <w:snapToGrid w:val="0"/>
        <w:spacing w:before="0"/>
        <w:ind w:left="0"/>
        <w:rPr>
          <w:rFonts w:asciiTheme="minorEastAsia" w:eastAsia="SimSun" w:hAnsiTheme="minorEastAsia"/>
          <w:b w:val="0"/>
          <w:i/>
          <w:sz w:val="18"/>
          <w:szCs w:val="18"/>
          <w:highlight w:val="yellow"/>
          <w:lang w:val="en-GB" w:eastAsia="zh-TW"/>
        </w:rPr>
      </w:pP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建議以打字方式填寫，並將軟拷版本電郵至上述電郵地址)</w:t>
      </w:r>
    </w:p>
    <w:p w14:paraId="05D6C277" w14:textId="77777777" w:rsidR="00695EFC" w:rsidRPr="001A407D" w:rsidRDefault="006D0995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8"/>
          <w:szCs w:val="18"/>
          <w:lang w:val="en-GB" w:eastAsia="zh-HK"/>
        </w:rPr>
      </w:pPr>
      <w:r w:rsidRPr="00CC3F82">
        <w:rPr>
          <w:rFonts w:asciiTheme="minorEastAsia" w:eastAsia="SimSun" w:hAnsiTheme="minorEastAsia" w:hint="eastAsia"/>
          <w:b w:val="0"/>
          <w:i/>
          <w:sz w:val="18"/>
          <w:szCs w:val="18"/>
          <w:highlight w:val="yellow"/>
          <w:lang w:val="en-GB" w:eastAsia="zh-CN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It is recommended to have this form typed and send its soft </w:t>
      </w:r>
      <w:r w:rsidRPr="00CC3F82">
        <w:rPr>
          <w:rFonts w:asciiTheme="minorEastAsia" w:eastAsiaTheme="minorEastAsia" w:hAnsiTheme="minorEastAsia"/>
          <w:b w:val="0"/>
          <w:i/>
          <w:sz w:val="18"/>
          <w:szCs w:val="18"/>
          <w:highlight w:val="yellow"/>
          <w:lang w:val="en-GB" w:eastAsia="zh-TW"/>
        </w:rPr>
        <w:t>version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 to us via the above email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)</w:t>
      </w:r>
    </w:p>
    <w:p w14:paraId="1AEF0C99" w14:textId="77777777" w:rsidR="004D120C" w:rsidRPr="004D120C" w:rsidRDefault="004D120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Cs w:val="0"/>
          <w:sz w:val="28"/>
          <w:szCs w:val="28"/>
          <w:lang w:val="en-GB" w:eastAsia="zh-HK"/>
        </w:rPr>
      </w:pP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 xml:space="preserve">A. </w:t>
      </w:r>
      <w:r>
        <w:rPr>
          <w:rFonts w:asciiTheme="minorEastAsia" w:eastAsiaTheme="minorEastAsia" w:hAnsiTheme="minorEastAsia" w:hint="eastAsia"/>
          <w:sz w:val="28"/>
          <w:szCs w:val="28"/>
          <w:lang w:val="en-GB" w:eastAsia="zh-TW"/>
        </w:rPr>
        <w:t>基本資料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B</w:t>
      </w:r>
      <w:r w:rsidRPr="004D120C">
        <w:rPr>
          <w:rFonts w:asciiTheme="minorEastAsia" w:eastAsiaTheme="minorEastAsia" w:hAnsiTheme="minorEastAsia"/>
          <w:sz w:val="28"/>
          <w:szCs w:val="28"/>
          <w:lang w:val="en-GB" w:eastAsia="zh-HK"/>
        </w:rPr>
        <w:t>a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sic Information</w:t>
      </w:r>
    </w:p>
    <w:tbl>
      <w:tblPr>
        <w:tblStyle w:val="a5"/>
        <w:tblW w:w="10206" w:type="dxa"/>
        <w:tblLook w:val="04A0" w:firstRow="1" w:lastRow="0" w:firstColumn="1" w:lastColumn="0" w:noHBand="0" w:noVBand="1"/>
      </w:tblPr>
      <w:tblGrid>
        <w:gridCol w:w="4503"/>
        <w:gridCol w:w="5703"/>
      </w:tblGrid>
      <w:tr w:rsidR="006D0995" w:rsidRPr="006D0995" w14:paraId="017E0BE8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5FC31A5A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聯絡人</w:t>
            </w:r>
            <w:r w:rsidRPr="006D0995">
              <w:rPr>
                <w:rFonts w:asciiTheme="minorEastAsia" w:hAnsiTheme="minorEastAsia" w:cs="新細明體"/>
                <w:bCs/>
                <w:spacing w:val="-4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Name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of</w:t>
            </w:r>
            <w:r w:rsidRPr="006D0995">
              <w:rPr>
                <w:rFonts w:asciiTheme="minorEastAsia" w:hAnsiTheme="minorEastAsia" w:cs="Times New Roman"/>
                <w:bCs/>
                <w:spacing w:val="-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Contac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erson:</w:t>
            </w:r>
          </w:p>
        </w:tc>
        <w:tc>
          <w:tcPr>
            <w:tcW w:w="5703" w:type="dxa"/>
            <w:vAlign w:val="center"/>
          </w:tcPr>
          <w:p w14:paraId="5AD6E78E" w14:textId="77777777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1A197BC7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5B9B642C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職位</w:t>
            </w:r>
            <w:r w:rsidRPr="006D0995">
              <w:rPr>
                <w:rFonts w:asciiTheme="minorEastAsia" w:hAnsiTheme="minorEastAsia" w:cs="新細明體"/>
                <w:bCs/>
                <w:spacing w:val="-5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os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Title:</w:t>
            </w:r>
          </w:p>
        </w:tc>
        <w:tc>
          <w:tcPr>
            <w:tcW w:w="5703" w:type="dxa"/>
            <w:vAlign w:val="center"/>
          </w:tcPr>
          <w:p w14:paraId="735EE238" w14:textId="37D14D0D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0373509E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5EAE3777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郵地址</w:t>
            </w:r>
            <w:r w:rsidRPr="006D0995">
              <w:rPr>
                <w:rFonts w:asciiTheme="minorEastAsia" w:hAnsiTheme="minorEastAsia" w:cs="新細明體"/>
                <w:bCs/>
                <w:spacing w:val="-1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Email:</w:t>
            </w:r>
          </w:p>
        </w:tc>
        <w:tc>
          <w:tcPr>
            <w:tcW w:w="5703" w:type="dxa"/>
            <w:vAlign w:val="center"/>
          </w:tcPr>
          <w:p w14:paraId="5C92B695" w14:textId="77777777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04AAE418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79E872BF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話</w:t>
            </w:r>
            <w:r w:rsidRPr="006D0995">
              <w:rPr>
                <w:rFonts w:asciiTheme="minorEastAsia" w:hAnsiTheme="minorEastAsia" w:cs="新細明體"/>
                <w:bCs/>
                <w:spacing w:val="-7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z w:val="22"/>
                <w:szCs w:val="24"/>
                <w:lang w:val="en-GB"/>
              </w:rPr>
              <w:t>Tel:</w:t>
            </w:r>
          </w:p>
        </w:tc>
        <w:tc>
          <w:tcPr>
            <w:tcW w:w="5703" w:type="dxa"/>
            <w:vAlign w:val="center"/>
          </w:tcPr>
          <w:p w14:paraId="6586EFD0" w14:textId="77777777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01C4B5C5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2AFD24EB" w14:textId="77777777" w:rsidR="006D0995" w:rsidRPr="006D0995" w:rsidRDefault="006D0995" w:rsidP="00FB291E">
            <w:pPr>
              <w:rPr>
                <w:rFonts w:asciiTheme="minorEastAsia" w:hAnsiTheme="minorEastAsia" w:cs="新細明體"/>
                <w:bCs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郵寄地址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（以作收取宣傳</w:t>
            </w:r>
            <w:r w:rsidRPr="006D0995">
              <w:rPr>
                <w:rFonts w:asciiTheme="minorEastAsia" w:hAnsiTheme="minorEastAsia" w:hint="eastAsia"/>
                <w:sz w:val="22"/>
              </w:rPr>
              <w:t>品／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證書）</w:t>
            </w:r>
          </w:p>
          <w:p w14:paraId="4C7E07B0" w14:textId="77777777" w:rsidR="006D0995" w:rsidRPr="006D0995" w:rsidRDefault="006D0995" w:rsidP="00FB291E">
            <w:pPr>
              <w:rPr>
                <w:rFonts w:asciiTheme="minorEastAsia" w:eastAsia="SimSun" w:hAnsiTheme="minorEastAsia" w:cs="新細明體"/>
                <w:bCs/>
                <w:sz w:val="22"/>
                <w:lang w:val="en-GB" w:eastAsia="zh-CN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Postal Address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</w:p>
          <w:p w14:paraId="19F9CD3F" w14:textId="77777777" w:rsidR="006D0995" w:rsidRPr="006D0995" w:rsidRDefault="006D0995" w:rsidP="00FB291E">
            <w:pPr>
              <w:rPr>
                <w:rFonts w:asciiTheme="minorEastAsia" w:eastAsia="SimSun" w:hAnsiTheme="minorEastAsia"/>
                <w:sz w:val="22"/>
                <w:szCs w:val="16"/>
                <w:lang w:val="en-GB" w:eastAsia="zh-CN"/>
              </w:rPr>
            </w:pP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(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for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r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ceiving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p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 xml:space="preserve">ublicity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m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aterial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 xml:space="preserve"> 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 xml:space="preserve">/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c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rtificate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)</w:t>
            </w:r>
          </w:p>
        </w:tc>
        <w:tc>
          <w:tcPr>
            <w:tcW w:w="5703" w:type="dxa"/>
            <w:vAlign w:val="center"/>
          </w:tcPr>
          <w:p w14:paraId="1F43A95A" w14:textId="73224AAC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</w:tbl>
    <w:p w14:paraId="727DF266" w14:textId="77777777" w:rsidR="00D82672" w:rsidRDefault="004D120C" w:rsidP="006D0995">
      <w:pPr>
        <w:snapToGrid w:val="0"/>
        <w:spacing w:beforeLines="50" w:before="180"/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</w:pPr>
      <w:r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 xml:space="preserve">B. </w:t>
      </w:r>
      <w:r w:rsidR="00BD6955"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類別</w:t>
      </w:r>
      <w:r w:rsidR="00BD6955" w:rsidRPr="00486C7B">
        <w:rPr>
          <w:rFonts w:asciiTheme="minorEastAsia" w:hAnsiTheme="minorEastAsia" w:cs="新細明體"/>
          <w:b/>
          <w:spacing w:val="-11"/>
          <w:sz w:val="28"/>
          <w:szCs w:val="28"/>
          <w:lang w:val="en-GB"/>
        </w:rPr>
        <w:t xml:space="preserve"> </w:t>
      </w:r>
      <w:r w:rsidR="00BD6955" w:rsidRPr="00486C7B"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  <w:t>Categories</w:t>
      </w:r>
    </w:p>
    <w:tbl>
      <w:tblPr>
        <w:tblStyle w:val="a5"/>
        <w:tblW w:w="10206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3152"/>
        <w:gridCol w:w="3402"/>
      </w:tblGrid>
      <w:tr w:rsidR="006D0995" w14:paraId="2049755E" w14:textId="77777777" w:rsidTr="00E65420">
        <w:tc>
          <w:tcPr>
            <w:tcW w:w="3652" w:type="dxa"/>
          </w:tcPr>
          <w:p w14:paraId="64C916DC" w14:textId="77777777" w:rsidR="006D0995" w:rsidRDefault="006D0995" w:rsidP="00E65420">
            <w:pPr>
              <w:snapToGrid w:val="0"/>
              <w:rPr>
                <w:rFonts w:asciiTheme="minorEastAsia" w:hAnsiTheme="minorEastAsia" w:cs="Times New Roman"/>
                <w:b/>
                <w:spacing w:val="-1"/>
                <w:sz w:val="28"/>
                <w:szCs w:val="28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1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場 Shopping Mall</w:t>
            </w:r>
          </w:p>
        </w:tc>
        <w:tc>
          <w:tcPr>
            <w:tcW w:w="3152" w:type="dxa"/>
          </w:tcPr>
          <w:p w14:paraId="117EE4BE" w14:textId="77777777"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5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舖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Shop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402" w:type="dxa"/>
          </w:tcPr>
          <w:p w14:paraId="4C1A194D" w14:textId="77777777" w:rsidR="006D0995" w:rsidRPr="005C2A36" w:rsidRDefault="006D0995" w:rsidP="0092063F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中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Secondary School</w:t>
            </w:r>
          </w:p>
        </w:tc>
      </w:tr>
      <w:tr w:rsidR="006D0995" w14:paraId="6B7E4D73" w14:textId="77777777" w:rsidTr="00E65420">
        <w:tc>
          <w:tcPr>
            <w:tcW w:w="3652" w:type="dxa"/>
          </w:tcPr>
          <w:p w14:paraId="3D285B2F" w14:textId="77777777" w:rsidR="006D0995" w:rsidRPr="00FE127C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辦公室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大樓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Office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Building</w:t>
            </w:r>
          </w:p>
        </w:tc>
        <w:tc>
          <w:tcPr>
            <w:tcW w:w="3152" w:type="dxa"/>
          </w:tcPr>
          <w:p w14:paraId="503EF137" w14:textId="77777777" w:rsidR="006D0995" w:rsidRDefault="006D0995" w:rsidP="00FA14A2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：非政府機構 </w:t>
            </w:r>
          </w:p>
          <w:p w14:paraId="19B8AE57" w14:textId="77777777" w:rsidR="006D0995" w:rsidRPr="00FE127C" w:rsidRDefault="006D0995" w:rsidP="00FA14A2">
            <w:pPr>
              <w:snapToGrid w:val="0"/>
              <w:spacing w:line="240" w:lineRule="atLeast"/>
              <w:ind w:firstLineChars="200" w:firstLine="4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Non-governmental Organi</w:t>
            </w:r>
            <w:r>
              <w:rPr>
                <w:rFonts w:asciiTheme="minorEastAsia" w:hAnsiTheme="minorEastAsia"/>
                <w:sz w:val="20"/>
                <w:szCs w:val="20"/>
                <w:lang w:val="en-GB"/>
              </w:rPr>
              <w:t>s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tion</w:t>
            </w:r>
          </w:p>
        </w:tc>
        <w:tc>
          <w:tcPr>
            <w:tcW w:w="3402" w:type="dxa"/>
          </w:tcPr>
          <w:p w14:paraId="5D04ED89" w14:textId="77777777"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d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專上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教育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院校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</w:p>
          <w:p w14:paraId="211987E0" w14:textId="77777777" w:rsidR="006D0995" w:rsidRPr="005C2A36" w:rsidRDefault="006D0995" w:rsidP="007D24A7">
            <w:pPr>
              <w:snapToGrid w:val="0"/>
              <w:ind w:firstLineChars="150" w:firstLine="3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Post-Secondary Education Institution</w:t>
            </w:r>
          </w:p>
        </w:tc>
      </w:tr>
      <w:tr w:rsidR="006D0995" w14:paraId="15461DA7" w14:textId="77777777" w:rsidTr="00E65420">
        <w:tc>
          <w:tcPr>
            <w:tcW w:w="3652" w:type="dxa"/>
          </w:tcPr>
          <w:p w14:paraId="676E3401" w14:textId="77777777"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商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Commercial Building</w:t>
            </w:r>
          </w:p>
        </w:tc>
        <w:tc>
          <w:tcPr>
            <w:tcW w:w="3152" w:type="dxa"/>
          </w:tcPr>
          <w:p w14:paraId="09CDF4B1" w14:textId="77777777"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社區設施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Community Facility</w:t>
            </w:r>
          </w:p>
        </w:tc>
        <w:tc>
          <w:tcPr>
            <w:tcW w:w="3402" w:type="dxa"/>
          </w:tcPr>
          <w:p w14:paraId="3D30D41C" w14:textId="77777777" w:rsidR="006D0995" w:rsidRPr="005C2A36" w:rsidRDefault="006D0995" w:rsidP="007D24A7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8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酒店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tel</w:t>
            </w:r>
          </w:p>
        </w:tc>
      </w:tr>
      <w:tr w:rsidR="006D0995" w14:paraId="2F31B34E" w14:textId="77777777" w:rsidTr="00E65420">
        <w:tc>
          <w:tcPr>
            <w:tcW w:w="3652" w:type="dxa"/>
          </w:tcPr>
          <w:p w14:paraId="3DEC3D3A" w14:textId="77777777"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工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Industrial Building</w:t>
            </w:r>
          </w:p>
        </w:tc>
        <w:tc>
          <w:tcPr>
            <w:tcW w:w="3152" w:type="dxa"/>
          </w:tcPr>
          <w:p w14:paraId="2AF59E55" w14:textId="77777777"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7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幼稚園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Kindergarten</w:t>
            </w:r>
          </w:p>
        </w:tc>
        <w:tc>
          <w:tcPr>
            <w:tcW w:w="3402" w:type="dxa"/>
          </w:tcPr>
          <w:p w14:paraId="2BC7E890" w14:textId="77777777" w:rsidR="006D0995" w:rsidRPr="00FE127C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9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醫院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spital</w:t>
            </w:r>
          </w:p>
        </w:tc>
      </w:tr>
      <w:tr w:rsidR="006D0995" w14:paraId="067A4CAB" w14:textId="77777777" w:rsidTr="00E65420">
        <w:tc>
          <w:tcPr>
            <w:tcW w:w="3652" w:type="dxa"/>
          </w:tcPr>
          <w:p w14:paraId="20B88CC2" w14:textId="77777777" w:rsidR="006D0995" w:rsidRDefault="006D0995" w:rsidP="00E65420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FE127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3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屋苑／住宅大廈  </w:t>
            </w:r>
          </w:p>
          <w:p w14:paraId="62FCA4A6" w14:textId="77777777" w:rsidR="006D0995" w:rsidRPr="00FE127C" w:rsidRDefault="006D0995" w:rsidP="00E65420">
            <w:pPr>
              <w:snapToGrid w:val="0"/>
              <w:spacing w:line="240" w:lineRule="atLeast"/>
              <w:ind w:leftChars="118" w:left="283" w:firstLineChars="71" w:firstLine="142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Housing Estate／Residential Building</w:t>
            </w:r>
          </w:p>
        </w:tc>
        <w:tc>
          <w:tcPr>
            <w:tcW w:w="3152" w:type="dxa"/>
          </w:tcPr>
          <w:p w14:paraId="11455AA9" w14:textId="77777777" w:rsidR="006D0995" w:rsidRPr="00FE127C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小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Primary School</w:t>
            </w:r>
          </w:p>
        </w:tc>
        <w:tc>
          <w:tcPr>
            <w:tcW w:w="3402" w:type="dxa"/>
          </w:tcPr>
          <w:p w14:paraId="2CB3BD84" w14:textId="77777777"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10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其他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thers</w:t>
            </w:r>
          </w:p>
        </w:tc>
      </w:tr>
      <w:tr w:rsidR="006D0995" w14:paraId="0AD813A8" w14:textId="77777777" w:rsidTr="00E65420">
        <w:tc>
          <w:tcPr>
            <w:tcW w:w="3652" w:type="dxa"/>
          </w:tcPr>
          <w:p w14:paraId="1CDBFC30" w14:textId="77777777"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4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辦公室 Office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152" w:type="dxa"/>
          </w:tcPr>
          <w:p w14:paraId="3E667C87" w14:textId="77777777" w:rsidR="006D0995" w:rsidRPr="005C2A36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3402" w:type="dxa"/>
          </w:tcPr>
          <w:p w14:paraId="7CC41EA1" w14:textId="77777777" w:rsidR="006D0995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</w:tr>
    </w:tbl>
    <w:p w14:paraId="1E76CF9A" w14:textId="77777777" w:rsidR="006D0995" w:rsidRPr="004B1AB4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 w:hint="eastAsia"/>
          <w:sz w:val="18"/>
          <w:szCs w:val="18"/>
          <w:lang w:val="en-GB" w:eastAsia="zh-HK"/>
        </w:rPr>
        <w:t># 如機構成功招募大量的商舖或辦公室簽署約章，可獲頒發嘉許獎狀。</w:t>
      </w:r>
    </w:p>
    <w:p w14:paraId="4F0709EE" w14:textId="77777777" w:rsidR="00672DFB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/>
          <w:sz w:val="18"/>
          <w:szCs w:val="18"/>
          <w:lang w:val="en-GB" w:eastAsia="zh-HK"/>
        </w:rPr>
        <w:t># An Appreciation Certificate will be presented to the Organization</w:t>
      </w:r>
      <w:r w:rsidRPr="004B1AB4">
        <w:rPr>
          <w:rFonts w:asciiTheme="minorEastAsia" w:eastAsia="SimSun" w:hAnsiTheme="minorEastAsia" w:hint="eastAsia"/>
          <w:sz w:val="18"/>
          <w:szCs w:val="18"/>
          <w:lang w:val="en-GB" w:eastAsia="zh-CN"/>
        </w:rPr>
        <w:br/>
      </w:r>
      <w:r w:rsidRPr="004B1AB4">
        <w:rPr>
          <w:rFonts w:asciiTheme="minorEastAsia" w:hAnsiTheme="minorEastAsia"/>
          <w:sz w:val="18"/>
          <w:szCs w:val="18"/>
          <w:lang w:val="en-GB" w:eastAsia="zh-HK"/>
        </w:rPr>
        <w:t>successfully recruits a significant number of shops or offices to sign up the Charter.</w:t>
      </w:r>
    </w:p>
    <w:p w14:paraId="5C14D822" w14:textId="4D69214E" w:rsidR="004D120C" w:rsidRDefault="004D120C" w:rsidP="00901C2C">
      <w:pPr>
        <w:widowControl/>
        <w:snapToGrid w:val="0"/>
        <w:spacing w:line="240" w:lineRule="atLeast"/>
        <w:rPr>
          <w:rFonts w:asciiTheme="minorEastAsia" w:hAnsiTheme="minorEastAsia"/>
          <w:b/>
          <w:sz w:val="28"/>
          <w:szCs w:val="28"/>
          <w:lang w:val="en-GB" w:eastAsia="zh-HK"/>
        </w:rPr>
      </w:pPr>
      <w:r w:rsidRPr="004D120C">
        <w:rPr>
          <w:rFonts w:asciiTheme="minorEastAsia" w:hAnsiTheme="minorEastAsia" w:hint="eastAsia"/>
          <w:b/>
          <w:sz w:val="28"/>
          <w:szCs w:val="28"/>
          <w:lang w:val="en-GB"/>
        </w:rPr>
        <w:t xml:space="preserve">C. </w:t>
      </w:r>
      <w:r>
        <w:rPr>
          <w:rFonts w:asciiTheme="minorEastAsia" w:hAnsiTheme="minorEastAsia" w:hint="eastAsia"/>
          <w:b/>
          <w:sz w:val="28"/>
          <w:szCs w:val="28"/>
          <w:lang w:val="en-GB"/>
        </w:rPr>
        <w:t>關於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  <w:r w:rsidRPr="004D120C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About </w:t>
      </w:r>
      <w:r w:rsidR="005D1837">
        <w:rPr>
          <w:rFonts w:asciiTheme="minorEastAsia" w:hAnsiTheme="minorEastAsia"/>
          <w:b/>
          <w:sz w:val="28"/>
          <w:szCs w:val="28"/>
          <w:lang w:val="en-GB" w:eastAsia="zh-HK"/>
        </w:rPr>
        <w:t xml:space="preserve">the </w:t>
      </w:r>
      <w:r w:rsidR="00650CF4">
        <w:rPr>
          <w:rFonts w:asciiTheme="minorEastAsia" w:hAnsiTheme="minorEastAsia" w:hint="eastAsia"/>
          <w:b/>
          <w:sz w:val="28"/>
          <w:szCs w:val="28"/>
          <w:lang w:val="en-GB" w:eastAsia="zh-HK"/>
        </w:rPr>
        <w:t>Charters</w:t>
      </w:r>
    </w:p>
    <w:p w14:paraId="26B4870A" w14:textId="11AD591B" w:rsidR="00944804" w:rsidRPr="00945947" w:rsidRDefault="003250B9" w:rsidP="00D04BCC">
      <w:pPr>
        <w:pStyle w:val="ab"/>
        <w:widowControl/>
        <w:numPr>
          <w:ilvl w:val="0"/>
          <w:numId w:val="2"/>
        </w:numPr>
        <w:snapToGrid w:val="0"/>
        <w:spacing w:line="240" w:lineRule="atLeast"/>
        <w:ind w:left="482" w:hanging="482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/>
        </w:rPr>
        <w:t>節能約章</w:t>
      </w:r>
      <w:r w:rsidR="00952731">
        <w:rPr>
          <w:rFonts w:asciiTheme="minorEastAsia" w:hAnsiTheme="minorEastAsia" w:hint="eastAsia"/>
          <w:b/>
          <w:sz w:val="22"/>
          <w:lang w:val="en-GB"/>
        </w:rPr>
        <w:t>202</w:t>
      </w:r>
      <w:r w:rsidR="00952731">
        <w:rPr>
          <w:rFonts w:asciiTheme="minorEastAsia" w:hAnsiTheme="minorEastAsia"/>
          <w:b/>
          <w:sz w:val="22"/>
          <w:lang w:val="en-GB"/>
        </w:rPr>
        <w:t>6</w:t>
      </w:r>
      <w:r w:rsidR="00952731"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>Ene</w:t>
      </w:r>
      <w:r w:rsidR="00650CF4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rgy Saving </w:t>
      </w:r>
      <w:r w:rsidR="00DA7978">
        <w:rPr>
          <w:rFonts w:asciiTheme="minorEastAsia" w:hAnsiTheme="minorEastAsia" w:hint="eastAsia"/>
          <w:b/>
          <w:sz w:val="22"/>
          <w:lang w:val="en-GB" w:eastAsia="zh-HK"/>
        </w:rPr>
        <w:t xml:space="preserve">Charter </w:t>
      </w:r>
      <w:r w:rsidR="00952731">
        <w:rPr>
          <w:rFonts w:asciiTheme="minorEastAsia" w:hAnsiTheme="minorEastAsia" w:hint="eastAsia"/>
          <w:b/>
          <w:sz w:val="22"/>
          <w:lang w:val="en-GB" w:eastAsia="zh-HK"/>
        </w:rPr>
        <w:t>202</w:t>
      </w:r>
      <w:r w:rsidR="00952731">
        <w:rPr>
          <w:rFonts w:asciiTheme="minorEastAsia" w:hAnsiTheme="minorEastAsia"/>
          <w:b/>
          <w:sz w:val="22"/>
          <w:lang w:val="en-GB" w:eastAsia="zh-HK"/>
        </w:rPr>
        <w:t>6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"/>
        <w:gridCol w:w="9251"/>
      </w:tblGrid>
      <w:tr w:rsidR="006D0995" w14:paraId="3EE25C95" w14:textId="77777777" w:rsidTr="00C9024D">
        <w:tc>
          <w:tcPr>
            <w:tcW w:w="473" w:type="dxa"/>
          </w:tcPr>
          <w:p w14:paraId="76AD59AE" w14:textId="77777777"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73565A40" w14:textId="73D74C72"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52731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952731">
              <w:rPr>
                <w:rFonts w:asciiTheme="minorEastAsia" w:hAnsiTheme="minorEastAsia"/>
                <w:sz w:val="20"/>
                <w:szCs w:val="20"/>
                <w:lang w:val="en-GB"/>
              </w:rPr>
              <w:t>6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夏季6月至9</w:t>
            </w:r>
            <w:r w:rsidR="00CF3228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月期間，將室內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平均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溫度維持在</w:t>
            </w:r>
            <w:r w:rsidR="00F61E1E" w:rsidRPr="00F61E1E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攝氏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4至26度之間；</w:t>
            </w:r>
          </w:p>
          <w:p w14:paraId="52D134C5" w14:textId="101AE96C" w:rsidR="006D0995" w:rsidRPr="00256C3A" w:rsidRDefault="006D0995" w:rsidP="00BC5E94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maintain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average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indoor 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ir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emperature </w:t>
            </w:r>
            <w:r w:rsidR="00A924B5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t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24-26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vertAlign w:val="superscript"/>
                <w:lang w:val="en-GB" w:eastAsia="zh-HK"/>
              </w:rPr>
              <w:t>o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C during the summer months of June to September in </w:t>
            </w:r>
            <w:r w:rsidR="00952731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</w:t>
            </w:r>
            <w:r w:rsidR="00952731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6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14:paraId="1446DA97" w14:textId="77777777" w:rsidTr="00C9024D">
        <w:tc>
          <w:tcPr>
            <w:tcW w:w="473" w:type="dxa"/>
          </w:tcPr>
          <w:p w14:paraId="0D069301" w14:textId="77777777"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50423CCB" w14:textId="0E885D30"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52731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952731">
              <w:rPr>
                <w:rFonts w:asciiTheme="minorEastAsia" w:hAnsiTheme="minorEastAsia"/>
                <w:sz w:val="20"/>
                <w:szCs w:val="20"/>
                <w:lang w:val="en-GB"/>
              </w:rPr>
              <w:t>6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</w:t>
            </w:r>
            <w:r w:rsidR="00952731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952731">
              <w:rPr>
                <w:rFonts w:asciiTheme="minorEastAsia" w:hAnsiTheme="minorEastAsia"/>
                <w:sz w:val="20"/>
                <w:szCs w:val="20"/>
                <w:lang w:val="en-GB"/>
              </w:rPr>
              <w:t>7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期間，關掉不使用的電器及系統；</w:t>
            </w:r>
            <w:r w:rsidR="00501A35" w:rsidRPr="00501A35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並且</w:t>
            </w:r>
            <w:r w:rsidR="008F05E9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採購具能源效益的產品（如貼有一級能源標籤的電器用具）及系統；</w:t>
            </w:r>
          </w:p>
          <w:p w14:paraId="182310C3" w14:textId="693CCF06" w:rsidR="006D0995" w:rsidRPr="00256C3A" w:rsidRDefault="006D0995" w:rsidP="008F05E9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witch off appliances and systems when not in use </w:t>
            </w:r>
            <w:r w:rsidR="008F05E9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nd </w:t>
            </w:r>
            <w:r w:rsidR="008F05E9"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procure energy efficient appliances</w:t>
            </w:r>
            <w:r w:rsidR="008F05E9" w:rsidRPr="00F46556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(such as with Grade 1 energy labels)</w:t>
            </w:r>
            <w:r w:rsidR="008F05E9"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 and systems</w:t>
            </w:r>
            <w:r w:rsidR="008F05E9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from June </w:t>
            </w:r>
            <w:r w:rsidR="00952731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</w:t>
            </w:r>
            <w:r w:rsidR="00952731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6</w:t>
            </w:r>
            <w:r w:rsidR="00952731"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o May </w:t>
            </w:r>
            <w:r w:rsidR="00952731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</w:t>
            </w:r>
            <w:r w:rsidR="00952731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7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  <w:r w:rsidR="008F05E9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</w:t>
            </w:r>
          </w:p>
        </w:tc>
      </w:tr>
      <w:tr w:rsidR="008F05E9" w14:paraId="644F64C5" w14:textId="77777777" w:rsidTr="00C9024D">
        <w:tc>
          <w:tcPr>
            <w:tcW w:w="473" w:type="dxa"/>
          </w:tcPr>
          <w:p w14:paraId="7D3C8CD9" w14:textId="77777777" w:rsidR="008F05E9" w:rsidRPr="00256C3A" w:rsidRDefault="008F05E9" w:rsidP="008F05E9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6CC72A0D" w14:textId="3164599D" w:rsidR="008F05E9" w:rsidRPr="00A6153C" w:rsidRDefault="008F05E9" w:rsidP="008F05E9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</w:pPr>
            <w:r w:rsidRPr="00A6153C">
              <w:rPr>
                <w:rFonts w:asciiTheme="minorEastAsia" w:hAnsiTheme="minorEastAsia" w:hint="eastAsia"/>
                <w:color w:val="000000" w:themeColor="text1"/>
                <w:sz w:val="20"/>
                <w:szCs w:val="20"/>
              </w:rPr>
              <w:t>推廣</w:t>
            </w:r>
            <w:r w:rsidRPr="00A6153C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eastAsia="zh-HK"/>
              </w:rPr>
              <w:t>能源</w:t>
            </w:r>
            <w:r w:rsidRPr="00A6153C">
              <w:rPr>
                <w:rFonts w:asciiTheme="minorEastAsia" w:hAnsiTheme="minorEastAsia" w:hint="eastAsia"/>
                <w:color w:val="000000" w:themeColor="text1"/>
                <w:sz w:val="20"/>
                <w:szCs w:val="20"/>
              </w:rPr>
              <w:t>數據的透明度，並分享節能措施和成果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14:paraId="35DFC32D" w14:textId="79F868FE" w:rsidR="008F05E9" w:rsidRPr="00A6153C" w:rsidRDefault="008F05E9" w:rsidP="008F05E9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</w:pPr>
            <w:r w:rsidRPr="00A6153C"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  <w:t>To promote energy data transparency, and share energy saving measures and achievements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  <w:r w:rsidRPr="00A6153C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</w:t>
            </w:r>
          </w:p>
        </w:tc>
      </w:tr>
      <w:tr w:rsidR="008F05E9" w14:paraId="3C8ABDF3" w14:textId="77777777" w:rsidTr="00C9024D">
        <w:tc>
          <w:tcPr>
            <w:tcW w:w="473" w:type="dxa"/>
          </w:tcPr>
          <w:p w14:paraId="6339909E" w14:textId="77777777" w:rsidR="008F05E9" w:rsidRPr="00256C3A" w:rsidRDefault="008F05E9" w:rsidP="008F05E9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6B742D50" w14:textId="3C77B0BF" w:rsidR="008F05E9" w:rsidRPr="00A6153C" w:rsidRDefault="008F05E9" w:rsidP="008F05E9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</w:rPr>
            </w:pPr>
            <w:r w:rsidRPr="00A6153C">
              <w:rPr>
                <w:rFonts w:asciiTheme="minorEastAsia" w:hAnsiTheme="minorEastAsia" w:hint="eastAsia"/>
                <w:sz w:val="20"/>
                <w:szCs w:val="20"/>
                <w:lang w:eastAsia="zh-HK"/>
              </w:rPr>
              <w:t>促進</w:t>
            </w:r>
            <w:r w:rsidRPr="00A6153C">
              <w:rPr>
                <w:rFonts w:asciiTheme="minorEastAsia" w:hAnsiTheme="minorEastAsia" w:hint="eastAsia"/>
                <w:sz w:val="20"/>
                <w:szCs w:val="20"/>
              </w:rPr>
              <w:t>可</w:t>
            </w:r>
            <w:r w:rsidRPr="00A6153C">
              <w:rPr>
                <w:rFonts w:asciiTheme="minorEastAsia" w:hAnsiTheme="minorEastAsia"/>
                <w:sz w:val="20"/>
                <w:szCs w:val="20"/>
              </w:rPr>
              <w:t>再生能源的使用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及</w:t>
            </w:r>
          </w:p>
          <w:p w14:paraId="326DE22E" w14:textId="0DCCF317" w:rsidR="008F05E9" w:rsidRPr="00A6153C" w:rsidRDefault="008F05E9" w:rsidP="008F05E9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A6153C">
              <w:rPr>
                <w:rFonts w:asciiTheme="minorEastAsia" w:hAnsiTheme="minorEastAsia"/>
                <w:sz w:val="20"/>
                <w:szCs w:val="20"/>
              </w:rPr>
              <w:t>To promo</w:t>
            </w:r>
            <w:r w:rsidRPr="00A6153C"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  <w:t>te the use of renewable energy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  <w:r w:rsidRPr="00A6153C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and</w:t>
            </w:r>
          </w:p>
        </w:tc>
      </w:tr>
      <w:tr w:rsidR="008F05E9" w14:paraId="5F957498" w14:textId="77777777" w:rsidTr="00C9024D">
        <w:tc>
          <w:tcPr>
            <w:tcW w:w="473" w:type="dxa"/>
          </w:tcPr>
          <w:p w14:paraId="54D9C816" w14:textId="77777777" w:rsidR="008F05E9" w:rsidRPr="00256C3A" w:rsidRDefault="008F05E9" w:rsidP="008F05E9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41DDCAC2" w14:textId="77777777" w:rsidR="008F05E9" w:rsidRPr="00A6153C" w:rsidRDefault="008F05E9" w:rsidP="008F05E9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A6153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與員工/ 學生/ 租客共同實踐以上節約能源措施。</w:t>
            </w:r>
          </w:p>
          <w:p w14:paraId="74B85B5A" w14:textId="32C3F4FC" w:rsidR="008F05E9" w:rsidRPr="00A6153C" w:rsidRDefault="008F05E9" w:rsidP="008F05E9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A6153C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engage staff</w:t>
            </w:r>
            <w:r w:rsidRPr="00A6153C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/ students</w:t>
            </w:r>
            <w:r w:rsidRPr="00A6153C"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/ tenants</w:t>
            </w:r>
            <w:r w:rsidRPr="00A6153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adopt the above energy saving practices together.</w:t>
            </w:r>
          </w:p>
        </w:tc>
      </w:tr>
    </w:tbl>
    <w:p w14:paraId="3A93AC13" w14:textId="60535A2B" w:rsidR="008B6436" w:rsidRPr="00945947" w:rsidRDefault="003250B9" w:rsidP="00901C2C">
      <w:pPr>
        <w:pStyle w:val="ab"/>
        <w:widowControl/>
        <w:numPr>
          <w:ilvl w:val="0"/>
          <w:numId w:val="2"/>
        </w:numPr>
        <w:snapToGrid w:val="0"/>
        <w:spacing w:line="240" w:lineRule="atLeast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Pr="00945947">
        <w:rPr>
          <w:rFonts w:asciiTheme="minorEastAsia" w:hAnsiTheme="minorEastAsia" w:hint="eastAsia"/>
          <w:b/>
          <w:sz w:val="22"/>
          <w:lang w:val="en-GB"/>
        </w:rPr>
        <w:t>約章</w:t>
      </w:r>
      <w:r w:rsidR="00945947"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345674"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 Charter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"/>
        <w:gridCol w:w="9253"/>
      </w:tblGrid>
      <w:tr w:rsidR="00FC017A" w14:paraId="44C9506D" w14:textId="77777777" w:rsidTr="003C68AC">
        <w:tc>
          <w:tcPr>
            <w:tcW w:w="479" w:type="dxa"/>
          </w:tcPr>
          <w:p w14:paraId="4E3D2706" w14:textId="77777777"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14:paraId="1B0EEE05" w14:textId="7C3B0725"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制定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時間表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以訂立節能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目標</w:t>
            </w:r>
            <w:r w:rsidR="00FC017A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14:paraId="26CDEB51" w14:textId="77777777" w:rsidR="00FC017A" w:rsidRPr="004F764F" w:rsidRDefault="00FC017A" w:rsidP="00CB1013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et energy saving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arget</w:t>
            </w:r>
            <w:r w:rsidRPr="00490FC1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with a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imeline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FC017A" w14:paraId="4015F1C8" w14:textId="77777777" w:rsidTr="003C68AC">
        <w:tc>
          <w:tcPr>
            <w:tcW w:w="479" w:type="dxa"/>
          </w:tcPr>
          <w:p w14:paraId="7A1F42CE" w14:textId="77777777"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14:paraId="1C52D78B" w14:textId="77777777" w:rsidR="00FC017A" w:rsidRPr="00F46556" w:rsidRDefault="00345674" w:rsidP="0000062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確保</w:t>
            </w:r>
            <w:r w:rsidR="00CB1013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節能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成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果</w:t>
            </w:r>
            <w:r w:rsidR="00F46556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及建築物能源數據</w:t>
            </w:r>
            <w:r w:rsidR="007A6BF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的</w:t>
            </w:r>
            <w:r w:rsidR="007A6BFC" w:rsidRPr="00F46556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透明度</w:t>
            </w:r>
            <w:r w:rsidR="00FC017A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14:paraId="3123A8F8" w14:textId="77777777" w:rsidR="00FC017A" w:rsidRPr="00F46556" w:rsidRDefault="00FC017A" w:rsidP="00A924B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ensure </w:t>
            </w:r>
            <w:r w:rsidRPr="00F46556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ransparency</w:t>
            </w:r>
            <w:r w:rsidRPr="00F46556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="000A2B33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on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 w:rsidR="00CB1013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energy saving 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resul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t </w:t>
            </w:r>
            <w:r w:rsidR="00F46556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and building energy data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;</w:t>
            </w:r>
            <w:r w:rsidR="00737412" w:rsidRPr="00F46556">
              <w:rPr>
                <w:rFonts w:asciiTheme="minorEastAsia" w:hAnsiTheme="minorEastAsia"/>
                <w:sz w:val="20"/>
                <w:szCs w:val="20"/>
                <w:lang w:val="en-GB"/>
              </w:rPr>
              <w:t xml:space="preserve"> </w:t>
            </w:r>
          </w:p>
        </w:tc>
      </w:tr>
      <w:tr w:rsidR="00FC017A" w14:paraId="253B9A0B" w14:textId="77777777" w:rsidTr="003C68AC">
        <w:tc>
          <w:tcPr>
            <w:tcW w:w="479" w:type="dxa"/>
          </w:tcPr>
          <w:p w14:paraId="24E96EA2" w14:textId="77777777"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14:paraId="2A4602B0" w14:textId="77777777"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鼓勵全民</w:t>
            </w:r>
            <w:r w:rsidR="00E91E6F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（如員工/ 學生/ 住戶/ 租客）</w:t>
            </w:r>
            <w:r w:rsidR="00BA7CA6"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共同參與</w:t>
            </w:r>
            <w:r w:rsidR="00BA7CA6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達成節能目標。</w:t>
            </w:r>
          </w:p>
          <w:p w14:paraId="5AE1D880" w14:textId="77777777" w:rsidR="007B0BCA" w:rsidRPr="00584209" w:rsidRDefault="00FC017A" w:rsidP="00072D20">
            <w:pPr>
              <w:widowControl/>
              <w:snapToGrid w:val="0"/>
              <w:spacing w:line="200" w:lineRule="atLeast"/>
              <w:contextualSpacing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o encourage 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inhabitants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(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including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staff/students/occupants/tenants) to work </w:t>
            </w:r>
            <w:r w:rsidRPr="00490FC1">
              <w:rPr>
                <w:rFonts w:asciiTheme="minorEastAsia" w:hAnsiTheme="minorEastAsia" w:hint="eastAsia"/>
                <w:b/>
                <w:sz w:val="20"/>
                <w:szCs w:val="20"/>
                <w:lang w:val="en-GB" w:eastAsia="zh-HK"/>
              </w:rPr>
              <w:t>together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on the above energy saving target.</w:t>
            </w:r>
          </w:p>
        </w:tc>
      </w:tr>
    </w:tbl>
    <w:p w14:paraId="7A914EEA" w14:textId="77777777" w:rsidR="00F34698" w:rsidRDefault="00F34698" w:rsidP="00C36997">
      <w:pPr>
        <w:widowControl/>
        <w:snapToGrid w:val="0"/>
        <w:rPr>
          <w:rFonts w:asciiTheme="minorEastAsia" w:hAnsiTheme="minorEastAsia"/>
          <w:sz w:val="18"/>
          <w:szCs w:val="18"/>
          <w:lang w:val="en-GB" w:eastAsia="zh-HK"/>
        </w:rPr>
      </w:pPr>
    </w:p>
    <w:p w14:paraId="338D6CAE" w14:textId="589F9E72" w:rsidR="00273664" w:rsidRPr="00072D20" w:rsidRDefault="004F764F" w:rsidP="00C36997">
      <w:pPr>
        <w:widowControl/>
        <w:snapToGrid w:val="0"/>
        <w:rPr>
          <w:rFonts w:asciiTheme="minorEastAsia" w:hAnsiTheme="minorEastAsia"/>
          <w:sz w:val="18"/>
          <w:szCs w:val="18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*</w:t>
      </w:r>
      <w:r w:rsidR="00E65420" w:rsidRPr="00072D20">
        <w:rPr>
          <w:rFonts w:asciiTheme="minorEastAsia" w:hAnsiTheme="minorEastAsia"/>
          <w:sz w:val="18"/>
          <w:szCs w:val="18"/>
          <w:lang w:val="en-GB" w:eastAsia="zh-HK"/>
        </w:rPr>
        <w:t xml:space="preserve"> </w:t>
      </w: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 </w:t>
      </w:r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詳細資料請瀏覽網頁 (</w:t>
      </w:r>
      <w:hyperlink r:id="rId9" w:history="1">
        <w:r w:rsidR="00952731" w:rsidRPr="00952731">
          <w:rPr>
            <w:rStyle w:val="aa"/>
            <w:rFonts w:asciiTheme="minorEastAsia" w:hAnsiTheme="minorEastAsia"/>
            <w:sz w:val="18"/>
            <w:szCs w:val="18"/>
            <w:lang w:val="en-GB"/>
          </w:rPr>
          <w:t>http://www.energysaving.gov.hk/esc2026/tc/charter/index.html</w:t>
        </w:r>
      </w:hyperlink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)</w:t>
      </w:r>
      <w:r w:rsidR="00072D20" w:rsidRPr="00072D20">
        <w:rPr>
          <w:rFonts w:asciiTheme="minorEastAsia" w:hAnsiTheme="minorEastAsia" w:hint="eastAsia"/>
          <w:sz w:val="18"/>
          <w:szCs w:val="18"/>
          <w:lang w:val="en-GB"/>
        </w:rPr>
        <w:t>。</w:t>
      </w:r>
    </w:p>
    <w:p w14:paraId="538F2AD9" w14:textId="5191FD83" w:rsidR="00D97686" w:rsidRPr="00780C9C" w:rsidRDefault="00273664" w:rsidP="00C36997">
      <w:pPr>
        <w:widowControl/>
        <w:snapToGrid w:val="0"/>
        <w:rPr>
          <w:rFonts w:asciiTheme="minorEastAsia" w:hAnsiTheme="minorEastAsia"/>
          <w:sz w:val="20"/>
          <w:szCs w:val="20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/>
        </w:rPr>
        <w:t xml:space="preserve">  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Please refer to the website (</w:t>
      </w:r>
      <w:hyperlink r:id="rId10" w:history="1">
        <w:r w:rsidR="00952731" w:rsidRPr="00952731">
          <w:rPr>
            <w:rStyle w:val="aa"/>
            <w:rFonts w:asciiTheme="minorEastAsia" w:hAnsiTheme="minorEastAsia"/>
            <w:sz w:val="18"/>
            <w:szCs w:val="18"/>
            <w:lang w:val="en-GB" w:eastAsia="zh-HK"/>
          </w:rPr>
          <w:t>http://www.energysaving.gov.hk/esc2026/en/charter/index.html</w:t>
        </w:r>
      </w:hyperlink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)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for details.</w:t>
      </w:r>
      <w:r w:rsidR="00672DFB" w:rsidRPr="00072D20">
        <w:rPr>
          <w:rFonts w:asciiTheme="minorEastAsia" w:hAnsiTheme="minorEastAsia"/>
          <w:sz w:val="18"/>
          <w:szCs w:val="18"/>
          <w:lang w:val="en-GB" w:eastAsia="zh-HK"/>
        </w:rPr>
        <w:br w:type="page"/>
      </w:r>
      <w:r w:rsidR="00DF78B3" w:rsidRP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lastRenderedPageBreak/>
        <w:t xml:space="preserve">D. </w:t>
      </w:r>
      <w:r w:rsidR="00DF78B3">
        <w:rPr>
          <w:rFonts w:asciiTheme="minorEastAsia" w:hAnsiTheme="minorEastAsia" w:hint="eastAsia"/>
          <w:b/>
          <w:sz w:val="28"/>
          <w:szCs w:val="28"/>
          <w:lang w:val="en-GB"/>
        </w:rPr>
        <w:t>簽署約章</w:t>
      </w:r>
      <w:r w:rsid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Signing Charter(s) </w:t>
      </w:r>
    </w:p>
    <w:p w14:paraId="366BA64B" w14:textId="77777777" w:rsidR="007B0BCA" w:rsidRPr="004D0572" w:rsidRDefault="00DF78B3" w:rsidP="007B0BCA">
      <w:pPr>
        <w:snapToGrid w:val="0"/>
        <w:spacing w:after="120"/>
        <w:rPr>
          <w:rFonts w:asciiTheme="minorEastAsia" w:eastAsia="SimSun" w:hAnsiTheme="minorEastAsia"/>
          <w:sz w:val="20"/>
          <w:szCs w:val="20"/>
          <w:lang w:val="en-GB" w:eastAsia="zh-CN"/>
        </w:rPr>
      </w:pPr>
      <w:r w:rsidRPr="00CF6BF6">
        <w:rPr>
          <w:rFonts w:asciiTheme="minorEastAsia" w:hAnsiTheme="minorEastAsia" w:hint="eastAsia"/>
          <w:sz w:val="20"/>
          <w:szCs w:val="20"/>
          <w:lang w:val="en-GB"/>
        </w:rPr>
        <w:t>請填寫簽署約章的場所資料</w:t>
      </w:r>
      <w:r w:rsidR="001D33EA" w:rsidRPr="001D33EA">
        <w:rPr>
          <w:rFonts w:asciiTheme="minorEastAsia" w:hAnsiTheme="minorEastAsia" w:hint="eastAsia"/>
          <w:sz w:val="20"/>
          <w:szCs w:val="20"/>
          <w:lang w:val="en-GB"/>
        </w:rPr>
        <w:t>。</w:t>
      </w:r>
      <w:r w:rsidR="001D33EA">
        <w:rPr>
          <w:rFonts w:asciiTheme="minorEastAsia" w:eastAsia="SimSun" w:hAnsiTheme="minorEastAsia" w:hint="eastAsia"/>
          <w:sz w:val="20"/>
          <w:szCs w:val="20"/>
          <w:lang w:val="en-GB"/>
        </w:rPr>
        <w:t xml:space="preserve"> </w:t>
      </w:r>
      <w:r w:rsidRPr="00CF6BF6">
        <w:rPr>
          <w:rFonts w:asciiTheme="minorEastAsia" w:hAnsiTheme="minorEastAsia" w:hint="eastAsia"/>
          <w:sz w:val="20"/>
          <w:szCs w:val="20"/>
          <w:lang w:val="en-GB" w:eastAsia="zh-HK"/>
        </w:rPr>
        <w:t xml:space="preserve">Please fill in the information for the </w:t>
      </w:r>
      <w:r w:rsidR="00E65420" w:rsidRPr="00CF6BF6">
        <w:rPr>
          <w:rFonts w:asciiTheme="minorEastAsia" w:hAnsiTheme="minorEastAsia"/>
          <w:sz w:val="20"/>
          <w:szCs w:val="20"/>
          <w:lang w:val="en-GB" w:eastAsia="zh-HK"/>
        </w:rPr>
        <w:t xml:space="preserve">participating premise(s) </w:t>
      </w:r>
      <w:r w:rsidR="00E65420" w:rsidRPr="00CF6BF6">
        <w:rPr>
          <w:rFonts w:asciiTheme="minorEastAsia" w:hAnsiTheme="minorEastAsia" w:hint="eastAsia"/>
          <w:sz w:val="20"/>
          <w:szCs w:val="20"/>
          <w:lang w:val="en-GB" w:eastAsia="zh-HK"/>
        </w:rPr>
        <w:t>signing the Charter Scheme(s)</w:t>
      </w:r>
      <w:r w:rsidR="001D33EA">
        <w:rPr>
          <w:rFonts w:asciiTheme="minorEastAsia" w:eastAsia="SimSun" w:hAnsiTheme="minorEastAsia" w:hint="eastAsia"/>
          <w:sz w:val="20"/>
          <w:szCs w:val="20"/>
          <w:lang w:val="en-GB" w:eastAsia="zh-CN"/>
        </w:rPr>
        <w:t>.</w:t>
      </w:r>
    </w:p>
    <w:tbl>
      <w:tblPr>
        <w:tblStyle w:val="TableNormal1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1D33EA" w:rsidRPr="00F6543E" w14:paraId="3CDB5D4E" w14:textId="77777777" w:rsidTr="00E117CC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5AD74E75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E</w:t>
            </w:r>
          </w:p>
          <w:p w14:paraId="10E9B5B9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X</w:t>
            </w:r>
          </w:p>
          <w:p w14:paraId="70ED3E2A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A</w:t>
            </w:r>
          </w:p>
          <w:p w14:paraId="5876C7CB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M</w:t>
            </w:r>
          </w:p>
          <w:p w14:paraId="5FDB9E5F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P</w:t>
            </w:r>
          </w:p>
          <w:p w14:paraId="0757845F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L</w:t>
            </w:r>
          </w:p>
          <w:p w14:paraId="437DEC88" w14:textId="77777777" w:rsidR="001D33EA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E</w:t>
            </w:r>
          </w:p>
          <w:p w14:paraId="50E7E3D7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</w:p>
          <w:p w14:paraId="6B1C7F0D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微軟正黑體" w:eastAsia="微軟正黑體" w:hAnsi="微軟正黑體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微軟正黑體" w:eastAsia="微軟正黑體" w:hAnsi="微軟正黑體"/>
                <w:b/>
                <w:color w:val="0070C0"/>
                <w:sz w:val="18"/>
                <w:lang w:val="en-GB" w:eastAsia="zh-CN"/>
              </w:rPr>
              <w:t>例子</w:t>
            </w: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3F430EA8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b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 w:hint="eastAsia"/>
                <w:b/>
                <w:sz w:val="18"/>
                <w:lang w:val="en-GB"/>
              </w:rPr>
              <w:t>類別</w:t>
            </w:r>
            <w:r w:rsidRPr="003174A2">
              <w:rPr>
                <w:rFonts w:asciiTheme="minorEastAsia" w:hAnsiTheme="minorEastAsia"/>
                <w:b/>
                <w:sz w:val="18"/>
                <w:lang w:val="en-GB"/>
              </w:rPr>
              <w:t>Categor</w:t>
            </w:r>
            <w:r w:rsidR="005949C1" w:rsidRPr="003174A2">
              <w:rPr>
                <w:rFonts w:asciiTheme="minorEastAsia" w:hAnsiTheme="minorEastAsia"/>
                <w:b/>
                <w:sz w:val="18"/>
                <w:lang w:val="en-GB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0A962378" w14:textId="77777777" w:rsidR="001D33EA" w:rsidRPr="00E75929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6"/>
                <w:lang w:val="en-GB" w:eastAsia="zh-CN"/>
              </w:rPr>
            </w:pPr>
            <w:r w:rsidRPr="00E75929">
              <w:rPr>
                <w:rFonts w:ascii="Segoe Print" w:eastAsia="Microsoft YaHei Light" w:hAnsi="Segoe Print"/>
                <w:b/>
                <w:color w:val="0070C0"/>
                <w:sz w:val="16"/>
                <w:lang w:val="en-GB" w:eastAsia="zh-TW"/>
              </w:rPr>
              <w:t>3</w:t>
            </w:r>
          </w:p>
        </w:tc>
      </w:tr>
      <w:tr w:rsidR="001D33EA" w:rsidRPr="00F6543E" w14:paraId="7F0CCDEE" w14:textId="77777777" w:rsidTr="00E117CC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46974158" w14:textId="77777777" w:rsidR="001D33EA" w:rsidRPr="003174A2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18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3B295CD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機構名稱</w:t>
            </w:r>
          </w:p>
          <w:p w14:paraId="6529A23A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Na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9417339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TW"/>
              </w:rPr>
            </w:pP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(</w:t>
            </w: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中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EEE179E" w14:textId="77777777" w:rsidR="001D33EA" w:rsidRPr="00E75929" w:rsidRDefault="001D33EA" w:rsidP="00766FEA">
            <w:pPr>
              <w:pStyle w:val="TableParagraph"/>
              <w:snapToGrid w:val="0"/>
              <w:spacing w:line="0" w:lineRule="atLeast"/>
              <w:jc w:val="both"/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</w:pP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ABC</w:t>
            </w: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物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業</w:t>
            </w: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管理有限公司</w:t>
            </w:r>
          </w:p>
        </w:tc>
      </w:tr>
      <w:tr w:rsidR="001D33EA" w:rsidRPr="00F6543E" w14:paraId="13EFB00A" w14:textId="77777777" w:rsidTr="00E117CC">
        <w:trPr>
          <w:trHeight w:val="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294512E2" w14:textId="77777777" w:rsidR="001D33EA" w:rsidRPr="003174A2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18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9F21F79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8AE47B7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/>
                <w:sz w:val="18"/>
                <w:lang w:val="en-GB"/>
              </w:rPr>
              <w:t>(</w:t>
            </w: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101FA65" w14:textId="77777777" w:rsidR="001D33EA" w:rsidRPr="00E75929" w:rsidRDefault="001D33EA" w:rsidP="00766FEA">
            <w:pPr>
              <w:pStyle w:val="TableParagraph"/>
              <w:snapToGrid w:val="0"/>
              <w:spacing w:line="100" w:lineRule="atLeast"/>
              <w:jc w:val="both"/>
              <w:rPr>
                <w:rFonts w:ascii="Segoe Print" w:eastAsia="微軟正黑體" w:hAnsi="Segoe Print"/>
                <w:color w:val="0070C0"/>
                <w:sz w:val="16"/>
                <w:lang w:val="en-GB" w:eastAsia="zh-CN"/>
              </w:rPr>
            </w:pP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ABC Property Management Company</w:t>
            </w: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CN"/>
              </w:rPr>
              <w:t xml:space="preserve"> Limited</w:t>
            </w:r>
          </w:p>
        </w:tc>
      </w:tr>
      <w:tr w:rsidR="001D33EA" w:rsidRPr="00F6543E" w14:paraId="18755DB8" w14:textId="77777777" w:rsidTr="00E117CC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6D411DB6" w14:textId="77777777" w:rsidR="001D33EA" w:rsidRPr="003174A2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18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61DC427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 w:cs="新細明體"/>
                <w:bCs/>
                <w:sz w:val="18"/>
                <w:lang w:val="en-GB"/>
              </w:rPr>
              <w:t>參與</w:t>
            </w:r>
            <w:r w:rsidRPr="003174A2">
              <w:rPr>
                <w:rFonts w:asciiTheme="minorEastAsia" w:hAnsiTheme="minorEastAsia" w:cs="新細明體" w:hint="eastAsia"/>
                <w:bCs/>
                <w:sz w:val="18"/>
                <w:lang w:val="en-GB"/>
              </w:rPr>
              <w:t>場所</w:t>
            </w:r>
            <w:r w:rsidRPr="003174A2">
              <w:rPr>
                <w:rFonts w:asciiTheme="minorEastAsia" w:hAnsiTheme="minorEastAsia" w:cs="新細明體"/>
                <w:bCs/>
                <w:sz w:val="18"/>
                <w:lang w:val="en-GB"/>
              </w:rPr>
              <w:t>的</w:t>
            </w: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名稱及</w:t>
            </w:r>
            <w:r w:rsidRPr="003174A2">
              <w:rPr>
                <w:rFonts w:asciiTheme="minorEastAsia" w:hAnsiTheme="minorEastAsia" w:cs="新細明體" w:hint="eastAsia"/>
                <w:bCs/>
                <w:sz w:val="18"/>
                <w:lang w:val="en-GB"/>
              </w:rPr>
              <w:t>地址</w:t>
            </w:r>
            <w:r w:rsidRPr="003174A2">
              <w:rPr>
                <w:rFonts w:asciiTheme="minorEastAsia" w:hAnsiTheme="minorEastAsia" w:cs="新細明體"/>
                <w:bCs/>
                <w:sz w:val="18"/>
                <w:lang w:val="en-GB" w:eastAsia="zh-HK"/>
              </w:rPr>
              <w:t xml:space="preserve"> 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>Name and Address of P</w:t>
            </w:r>
            <w:r w:rsidRPr="003174A2">
              <w:rPr>
                <w:rFonts w:asciiTheme="minorEastAsia" w:hAnsiTheme="minorEastAsia"/>
                <w:spacing w:val="-1"/>
                <w:sz w:val="18"/>
                <w:lang w:val="en-GB"/>
              </w:rPr>
              <w:t>articipating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 xml:space="preserve"> 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EFB01E1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sz w:val="18"/>
                <w:lang w:val="en-GB" w:eastAsia="zh-TW"/>
              </w:rPr>
            </w:pP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(</w:t>
            </w: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中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E83FC5E" w14:textId="77777777" w:rsidR="001D33EA" w:rsidRPr="00E75929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</w:pP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九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龍</w:t>
            </w:r>
            <w:r w:rsidRPr="00E75929">
              <w:rPr>
                <w:rFonts w:ascii="Segoe Print" w:eastAsia="微軟正黑體" w:hAnsi="Segoe Print" w:cs="Tensentype AiQingXiF" w:hint="eastAsia"/>
                <w:color w:val="0070C0"/>
                <w:sz w:val="16"/>
                <w:lang w:val="en-GB" w:eastAsia="zh-TW"/>
              </w:rPr>
              <w:t>史提芬道</w:t>
            </w: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123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號</w:t>
            </w: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XYZ</w:t>
            </w: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花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園</w:t>
            </w:r>
          </w:p>
        </w:tc>
      </w:tr>
      <w:tr w:rsidR="001D33EA" w:rsidRPr="00F6543E" w14:paraId="0AC1F41B" w14:textId="77777777" w:rsidTr="00E117CC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69991ED4" w14:textId="77777777" w:rsidR="001D33EA" w:rsidRPr="003174A2" w:rsidRDefault="001D33EA" w:rsidP="00EE1518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sz w:val="18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24093B1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26EBD9F" w14:textId="77777777" w:rsidR="001D33EA" w:rsidRPr="003174A2" w:rsidRDefault="001D33EA" w:rsidP="00EE1518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/>
                <w:sz w:val="18"/>
                <w:lang w:val="en-GB"/>
              </w:rPr>
              <w:t>(</w:t>
            </w: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D6D722D" w14:textId="77777777" w:rsidR="001D33EA" w:rsidRPr="00E75929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color w:val="0070C0"/>
                <w:sz w:val="16"/>
                <w:lang w:val="en-GB" w:eastAsia="zh-TW"/>
              </w:rPr>
            </w:pPr>
            <w:r w:rsidRPr="00E75929">
              <w:rPr>
                <w:rFonts w:ascii="Segoe Print" w:eastAsia="Microsoft YaHei Light" w:hAnsi="Segoe Print"/>
                <w:color w:val="0070C0"/>
                <w:sz w:val="16"/>
                <w:lang w:val="en-GB" w:eastAsia="zh-TW"/>
              </w:rPr>
              <w:t>XYZ Garden, 123 Stephen’s Road, Kowloon</w:t>
            </w:r>
          </w:p>
        </w:tc>
      </w:tr>
      <w:tr w:rsidR="000E457D" w:rsidRPr="00F658BA" w14:paraId="6DDD5ACC" w14:textId="77777777" w:rsidTr="00E117CC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14:paraId="4DBE556C" w14:textId="77777777" w:rsidR="000E457D" w:rsidRPr="003174A2" w:rsidRDefault="000E457D" w:rsidP="00F31D44">
            <w:pPr>
              <w:spacing w:before="60" w:after="60"/>
              <w:rPr>
                <w:rFonts w:asciiTheme="minorEastAsia" w:hAnsiTheme="minorEastAsia"/>
                <w:sz w:val="18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14:paraId="19DFF11F" w14:textId="77777777" w:rsidR="00DF78B3" w:rsidRPr="00F658BA" w:rsidRDefault="00DF78B3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以上場所</w:t>
            </w:r>
            <w:r w:rsidR="00191746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願意</w:t>
            </w:r>
            <w:r w:rsidR="00E65420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參與</w:t>
            </w:r>
            <w:r w:rsidR="00191746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以下約章</w:t>
            </w:r>
            <w:r w:rsidR="005949C1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CN"/>
              </w:rPr>
              <w:t>：</w:t>
            </w:r>
            <w:r w:rsidR="00191746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 </w:t>
            </w:r>
            <w:r w:rsidR="00E65420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The above premises 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would like to </w:t>
            </w:r>
            <w:r w:rsidR="00D709E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join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the following Cha</w:t>
            </w:r>
            <w:r w:rsidR="005D1837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r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ter</w:t>
            </w:r>
            <w:r w:rsidR="005D1837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Scheme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(s): </w:t>
            </w:r>
          </w:p>
          <w:p w14:paraId="3F31E06B" w14:textId="77777777" w:rsidR="000E457D" w:rsidRPr="00F658BA" w:rsidRDefault="00D03295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/>
                <w:b/>
                <w:noProof/>
                <w:sz w:val="18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0" wp14:anchorId="41CE0F7F" wp14:editId="19354565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166370</wp:posOffset>
                      </wp:positionV>
                      <wp:extent cx="193040" cy="187325"/>
                      <wp:effectExtent l="0" t="0" r="16510" b="2222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040" cy="187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3EEF8C" w14:textId="77777777"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14:paraId="1878C586" w14:textId="77777777"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shapetype w14:anchorId="41CE0F7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margin-left:-1.45pt;margin-top:13.1pt;width:15.2pt;height:14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" o:allowoverlap="f" filled="f" strokeweight=".5pt">
                      <v:textbox>
                        <w:txbxContent>
                          <w:p w14:paraId="5B3EEF8C" w14:textId="77777777" w:rsidR="00EE1518" w:rsidRPr="00EE1518" w:rsidRDefault="00EE1518" w:rsidP="00EE1518">
                            <w:pPr>
                              <w:pStyle w:val="NoSpacing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14:paraId="1878C586" w14:textId="77777777"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0E457D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請於適當的空格填上剔號</w:t>
            </w:r>
            <w:r w:rsidR="001D33EA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。</w:t>
            </w:r>
            <w:r w:rsidR="001D33EA" w:rsidRPr="00F658BA">
              <w:rPr>
                <w:rFonts w:asciiTheme="minorEastAsia" w:eastAsia="SimSun" w:hAnsiTheme="minorEastAsia" w:cs="Times New Roman"/>
                <w:bCs/>
                <w:sz w:val="18"/>
                <w:szCs w:val="20"/>
                <w:lang w:val="en-GB" w:eastAsia="zh-TW"/>
              </w:rPr>
              <w:t xml:space="preserve"> </w:t>
            </w:r>
            <w:r w:rsidR="000E457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Please tick the box(</w:t>
            </w:r>
            <w:r w:rsidR="000E457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HK"/>
              </w:rPr>
              <w:t>es)</w:t>
            </w:r>
            <w:r w:rsidR="000E457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as appropriate</w:t>
            </w:r>
            <w:r w:rsidR="001D33EA" w:rsidRPr="00F658BA">
              <w:rPr>
                <w:rFonts w:asciiTheme="minorEastAsia" w:eastAsia="SimSun" w:hAnsiTheme="minorEastAsia" w:cs="Times New Roman"/>
                <w:bCs/>
                <w:sz w:val="18"/>
                <w:szCs w:val="20"/>
                <w:lang w:val="en-GB" w:eastAsia="zh-CN"/>
              </w:rPr>
              <w:t>.</w:t>
            </w:r>
          </w:p>
          <w:p w14:paraId="777B3E83" w14:textId="615BE4FC" w:rsidR="00950027" w:rsidRPr="00F658BA" w:rsidRDefault="000E457D" w:rsidP="00EE1518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sz w:val="18"/>
                <w:lang w:val="en-GB" w:eastAsia="zh-CN"/>
              </w:rPr>
            </w:pPr>
            <w:r w:rsidRPr="00F658BA">
              <w:rPr>
                <w:rFonts w:asciiTheme="minorEastAsia" w:hAnsiTheme="minorEastAsia"/>
                <w:b/>
                <w:sz w:val="18"/>
                <w:lang w:val="en-GB" w:eastAsia="zh-HK"/>
              </w:rPr>
              <w:t xml:space="preserve">  </w:t>
            </w:r>
            <w:r w:rsidR="00930822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</w:t>
            </w:r>
            <w:r w:rsidR="00191746" w:rsidRPr="00F658BA">
              <w:rPr>
                <w:rFonts w:asciiTheme="minorEastAsia" w:hAnsiTheme="minorEastAsia" w:hint="eastAsia"/>
                <w:b/>
                <w:sz w:val="18"/>
                <w:lang w:val="en-GB" w:eastAsia="zh-TW"/>
              </w:rPr>
              <w:t>節能約章</w:t>
            </w:r>
            <w:r w:rsidR="00F8013B">
              <w:rPr>
                <w:rFonts w:asciiTheme="minorEastAsia" w:hAnsiTheme="minorEastAsia"/>
                <w:b/>
                <w:sz w:val="18"/>
                <w:lang w:val="en-GB" w:eastAsia="zh-TW"/>
              </w:rPr>
              <w:t>202</w:t>
            </w:r>
            <w:r w:rsidR="00F8013B">
              <w:rPr>
                <w:rFonts w:asciiTheme="minorEastAsia" w:hAnsiTheme="minorEastAsia" w:hint="eastAsia"/>
                <w:b/>
                <w:sz w:val="18"/>
                <w:lang w:val="en-GB" w:eastAsia="zh-TW"/>
              </w:rPr>
              <w:t>6</w:t>
            </w:r>
            <w:r w:rsidR="00F8013B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 </w:t>
            </w:r>
            <w:r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Energy Saving </w:t>
            </w:r>
            <w:r w:rsidR="00DA7978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Charter </w:t>
            </w:r>
            <w:r w:rsidR="00F8013B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202</w:t>
            </w:r>
            <w:r w:rsidR="00F8013B">
              <w:rPr>
                <w:rFonts w:asciiTheme="minorEastAsia" w:hAnsiTheme="minorEastAsia" w:cs="Times New Roman" w:hint="eastAsia"/>
                <w:b/>
                <w:bCs/>
                <w:sz w:val="18"/>
                <w:lang w:val="en-GB" w:eastAsia="zh-TW"/>
              </w:rPr>
              <w:t>6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1D33EA" w:rsidRPr="00F658BA" w14:paraId="6EEAB666" w14:textId="77777777" w:rsidTr="005949C1">
              <w:tc>
                <w:tcPr>
                  <w:tcW w:w="3544" w:type="dxa"/>
                  <w:vAlign w:val="center"/>
                </w:tcPr>
                <w:p w14:paraId="4E1A1908" w14:textId="77777777" w:rsidR="001D33EA" w:rsidRPr="00F658BA" w:rsidRDefault="001D33EA" w:rsidP="005949C1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8"/>
                      <w:szCs w:val="19"/>
                      <w:lang w:val="en-GB" w:eastAsia="zh-TW"/>
                    </w:rPr>
                    <w:t>請列明參與節能約章的指定地點</w:t>
                  </w: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TW"/>
                    </w:rPr>
                    <w:t xml:space="preserve"> (如有)</w:t>
                  </w:r>
                </w:p>
              </w:tc>
              <w:tc>
                <w:tcPr>
                  <w:tcW w:w="284" w:type="dxa"/>
                  <w:vAlign w:val="center"/>
                </w:tcPr>
                <w:p w14:paraId="5A3F220B" w14:textId="77777777" w:rsidR="001D33EA" w:rsidRPr="00F658BA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14:paraId="4309ED8B" w14:textId="77777777" w:rsidR="001D33EA" w:rsidRPr="00F658B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微軟正黑體" w:eastAsia="微軟正黑體" w:hAnsi="微軟正黑體"/>
                      <w:i/>
                      <w:color w:val="0070C0"/>
                      <w:sz w:val="18"/>
                      <w:szCs w:val="19"/>
                      <w:lang w:val="en-GB" w:eastAsia="zh-TW"/>
                    </w:rPr>
                  </w:pPr>
                  <w:r w:rsidRPr="00F658BA">
                    <w:rPr>
                      <w:rFonts w:ascii="微軟正黑體" w:eastAsia="微軟正黑體" w:hAnsi="微軟正黑體"/>
                      <w:i/>
                      <w:color w:val="0070C0"/>
                      <w:sz w:val="18"/>
                      <w:szCs w:val="19"/>
                      <w:lang w:val="en-GB" w:eastAsia="zh-TW"/>
                    </w:rPr>
                    <w:t>會所、大堂及公共地方</w:t>
                  </w:r>
                </w:p>
              </w:tc>
            </w:tr>
            <w:tr w:rsidR="001D33EA" w:rsidRPr="00F658BA" w14:paraId="6FF68483" w14:textId="77777777" w:rsidTr="005949C1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14:paraId="3D645D24" w14:textId="77777777" w:rsidR="001D33EA" w:rsidRPr="00F658BA" w:rsidRDefault="001D33EA" w:rsidP="005949C1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4E56121B" w14:textId="77777777" w:rsidR="001D33EA" w:rsidRPr="00F658BA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7018274" w14:textId="77777777" w:rsidR="001D33EA" w:rsidRPr="00F658B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eastAsia="Microsoft YaHei Light" w:hAnsi="Segoe Print"/>
                      <w:i/>
                      <w:color w:val="0070C0"/>
                      <w:sz w:val="18"/>
                      <w:szCs w:val="19"/>
                      <w:lang w:val="en-GB" w:eastAsia="zh-TW"/>
                    </w:rPr>
                  </w:pPr>
                  <w:r w:rsidRPr="00F658BA">
                    <w:rPr>
                      <w:rFonts w:ascii="Segoe Print" w:eastAsia="Microsoft YaHei Light" w:hAnsi="Segoe Print"/>
                      <w:i/>
                      <w:color w:val="0070C0"/>
                      <w:sz w:val="18"/>
                      <w:szCs w:val="19"/>
                      <w:lang w:val="en-GB" w:eastAsia="zh-TW"/>
                    </w:rPr>
                    <w:t>Clubhouse, lobby &amp; common area</w:t>
                  </w:r>
                </w:p>
              </w:tc>
            </w:tr>
          </w:tbl>
          <w:p w14:paraId="5F4696C4" w14:textId="77777777" w:rsidR="00E117CC" w:rsidRPr="00F658BA" w:rsidRDefault="00E117CC" w:rsidP="00E117CC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18"/>
                <w:szCs w:val="19"/>
                <w:lang w:val="en-GB" w:eastAsia="zh-CN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93F46" w:rsidRPr="00F658BA" w14:paraId="3C067820" w14:textId="77777777" w:rsidTr="00BA4F5A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212BCBD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3DF68D8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CC5D333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C44363A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FE11BB8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29F15B14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2B3FE436" w14:textId="77777777" w:rsidR="00E93F46" w:rsidRPr="00F658BA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D22AC34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63536C2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02829196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617EA8D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E8E12DE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B76B1DA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4391E4EB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F07D46D" w14:textId="77777777" w:rsidR="00E93F46" w:rsidRPr="00F658BA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7A6D3741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AEDBAC3" w14:textId="77777777" w:rsidR="00E93F46" w:rsidRPr="00F658BA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1D22B850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8059700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697EAED8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21</w:t>
                  </w:r>
                </w:p>
              </w:tc>
            </w:tr>
            <w:tr w:rsidR="00952731" w:rsidRPr="00F658BA" w14:paraId="06084178" w14:textId="77777777" w:rsidTr="00BA4F5A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F3B2D6E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HK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7C4AAB93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57A525B4" w14:textId="35E1736B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75A45B9B" w14:textId="58F7B0DE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  <w:r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TW"/>
                    </w:rPr>
                    <w:t>20</w:t>
                  </w:r>
                  <w:r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  <w:t>2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D5B34C2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6F03BC3B" w14:textId="5D94FE6B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</w:t>
                  </w:r>
                  <w:r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</w:t>
                  </w: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D5927C1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60570EEC" w14:textId="5059D88A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</w:t>
                  </w:r>
                  <w:r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6E45EA9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02103498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2BE4B5D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195E05B5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70DAFD8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731FC90F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25712B41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0195182F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FCD860F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1A9CD621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DCF656A" w14:textId="77777777" w:rsidR="00952731" w:rsidRPr="00F658BA" w:rsidRDefault="00952731" w:rsidP="00952731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68725A8A" w14:textId="77777777" w:rsidR="00952731" w:rsidRPr="00F658BA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952731" w:rsidRPr="00F658BA" w14:paraId="1FAB39BE" w14:textId="77777777" w:rsidTr="00814BE1"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5C44A33" w14:textId="77777777" w:rsidR="00952731" w:rsidRPr="00A149BC" w:rsidRDefault="00952731" w:rsidP="00952731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565F4371" w14:textId="3DB8A20C" w:rsidR="00952731" w:rsidRPr="00A149BC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</w:p>
              </w:tc>
            </w:tr>
            <w:tr w:rsidR="00952731" w:rsidRPr="00F658BA" w14:paraId="10331103" w14:textId="77777777" w:rsidTr="00814BE1">
              <w:tc>
                <w:tcPr>
                  <w:tcW w:w="278" w:type="dxa"/>
                  <w:vAlign w:val="bottom"/>
                </w:tcPr>
                <w:p w14:paraId="06D2F2E3" w14:textId="77777777" w:rsidR="00952731" w:rsidRPr="00A149BC" w:rsidRDefault="00952731" w:rsidP="00952731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  <w:lang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vAlign w:val="bottom"/>
                </w:tcPr>
                <w:p w14:paraId="65BC9F2B" w14:textId="3D01423F" w:rsidR="00952731" w:rsidRPr="00A149BC" w:rsidRDefault="00952731" w:rsidP="00952731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</w:p>
              </w:tc>
            </w:tr>
          </w:tbl>
          <w:p w14:paraId="12205225" w14:textId="77777777" w:rsidR="005949C1" w:rsidRPr="00F658BA" w:rsidRDefault="00141FC5" w:rsidP="008F4D76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F658BA">
              <w:rPr>
                <w:rFonts w:asciiTheme="minorEastAsia" w:hAnsiTheme="minorEastAsia"/>
                <w:b/>
                <w:noProof/>
                <w:sz w:val="18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0" wp14:anchorId="2BB3E765" wp14:editId="2FC0CDE8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114935</wp:posOffset>
                      </wp:positionV>
                      <wp:extent cx="183515" cy="187325"/>
                      <wp:effectExtent l="0" t="0" r="26035" b="2222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3515" cy="187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64FFE7" w14:textId="77777777"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14:paraId="50BA0ADF" w14:textId="77777777"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shape w14:anchorId="2BB3E765" id="文字方塊 3" o:spid="_x0000_s1027" type="#_x0000_t202" style="position:absolute;margin-left:-1.45pt;margin-top:9.05pt;width:14.45pt;height:1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" o:allowoverlap="f" filled="f" strokeweight=".5pt">
                      <v:textbox>
                        <w:txbxContent>
                          <w:p w14:paraId="2F64FFE7" w14:textId="77777777" w:rsidR="00EE1518" w:rsidRPr="00EE1518" w:rsidRDefault="00EE1518" w:rsidP="00EE1518">
                            <w:pPr>
                              <w:pStyle w:val="NoSpacing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14:paraId="50BA0ADF" w14:textId="77777777"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</w:p>
          <w:p w14:paraId="7CFC15CD" w14:textId="77777777" w:rsidR="000E457D" w:rsidRPr="00F658BA" w:rsidRDefault="000E457D" w:rsidP="003A50F0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18"/>
                <w:szCs w:val="24"/>
                <w:lang w:val="en-GB" w:eastAsia="zh-HK"/>
              </w:rPr>
            </w:pPr>
            <w:r w:rsidRPr="00F658BA">
              <w:rPr>
                <w:rFonts w:asciiTheme="minorEastAsia" w:hAnsiTheme="minorEastAsia"/>
                <w:b/>
                <w:sz w:val="18"/>
                <w:lang w:val="en-GB" w:eastAsia="zh-HK"/>
              </w:rPr>
              <w:t xml:space="preserve">  </w:t>
            </w:r>
            <w:r w:rsidR="00930822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</w:t>
            </w:r>
            <w:r w:rsidR="00884841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>4T</w:t>
            </w:r>
            <w:r w:rsidR="00191746" w:rsidRPr="00F658BA">
              <w:rPr>
                <w:rFonts w:asciiTheme="minorEastAsia" w:hAnsiTheme="minorEastAsia" w:hint="eastAsia"/>
                <w:b/>
                <w:sz w:val="18"/>
                <w:lang w:val="en-GB" w:eastAsia="zh-TW"/>
              </w:rPr>
              <w:t>約章</w:t>
            </w:r>
            <w:r w:rsidR="00191746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 </w:t>
            </w:r>
            <w:r w:rsidR="00884841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4T</w:t>
            </w:r>
            <w:r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 </w:t>
            </w:r>
            <w:r w:rsidR="00191746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Charter</w:t>
            </w:r>
            <w:r w:rsidR="00A26FC7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 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>(</w:t>
            </w:r>
            <w:r w:rsidR="00A26FC7" w:rsidRPr="00F658BA">
              <w:rPr>
                <w:rFonts w:asciiTheme="minorEastAsia" w:hAnsiTheme="minorEastAsia" w:cs="Times New Roman" w:hint="eastAsia"/>
                <w:bCs/>
                <w:i/>
                <w:sz w:val="18"/>
                <w:szCs w:val="16"/>
                <w:lang w:val="en-GB" w:eastAsia="zh-TW"/>
              </w:rPr>
              <w:t>參加者</w:t>
            </w:r>
            <w:r w:rsidR="003A50F0" w:rsidRPr="00F658BA">
              <w:rPr>
                <w:rFonts w:asciiTheme="minorEastAsia" w:hAnsiTheme="minorEastAsia" w:cs="Times New Roman" w:hint="eastAsia"/>
                <w:bCs/>
                <w:i/>
                <w:sz w:val="18"/>
                <w:szCs w:val="16"/>
                <w:lang w:val="en-GB" w:eastAsia="zh-TW"/>
              </w:rPr>
              <w:t>需按要求</w:t>
            </w:r>
            <w:r w:rsidR="00A26FC7" w:rsidRPr="00F658BA">
              <w:rPr>
                <w:rFonts w:asciiTheme="minorEastAsia" w:hAnsiTheme="minorEastAsia" w:cs="Times New Roman" w:hint="eastAsia"/>
                <w:bCs/>
                <w:i/>
                <w:sz w:val="18"/>
                <w:szCs w:val="16"/>
                <w:lang w:val="en-GB" w:eastAsia="zh-TW"/>
              </w:rPr>
              <w:t>提交有關資料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 xml:space="preserve"> Participants </w:t>
            </w:r>
            <w:r w:rsidR="00490FC1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 xml:space="preserve">are required 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 xml:space="preserve">to submit relevant information </w:t>
            </w:r>
            <w:r w:rsidR="00490FC1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>upon requested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>)</w:t>
            </w:r>
          </w:p>
        </w:tc>
      </w:tr>
    </w:tbl>
    <w:p w14:paraId="5FF131BA" w14:textId="77777777" w:rsidR="00CF6BF6" w:rsidRPr="00F658BA" w:rsidRDefault="00CF6BF6" w:rsidP="00CF6BF6">
      <w:pPr>
        <w:snapToGrid w:val="0"/>
        <w:rPr>
          <w:rFonts w:asciiTheme="minorEastAsia" w:hAnsiTheme="minorEastAsia"/>
          <w:sz w:val="10"/>
          <w:szCs w:val="10"/>
          <w:lang w:val="en-GB" w:eastAsia="zh-HK"/>
        </w:rPr>
      </w:pPr>
    </w:p>
    <w:tbl>
      <w:tblPr>
        <w:tblStyle w:val="TableNormal1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F658BA" w14:paraId="5044F0C7" w14:textId="77777777" w:rsidTr="00DF5804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430DA2E2" w14:textId="77777777" w:rsidR="00DF5804" w:rsidRPr="00F658BA" w:rsidRDefault="00DF5804" w:rsidP="00DF5804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="Tempus Sans ITC" w:eastAsia="王漢宗細黑體繁" w:hAnsi="Tempus Sans ITC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7D2E8AAB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TW"/>
              </w:rPr>
              <w:t>類別Categor</w:t>
            </w:r>
            <w:r w:rsidRPr="00F658BA">
              <w:rPr>
                <w:rFonts w:asciiTheme="minorEastAsia" w:hAnsiTheme="minorEastAsia"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7D8AC8C4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F658BA" w14:paraId="6788D5A9" w14:textId="77777777" w:rsidTr="00DF5804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7FD5D995" w14:textId="77777777" w:rsidR="00DF5804" w:rsidRPr="00F658BA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91A6C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14:paraId="5A476D49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F658BA">
              <w:rPr>
                <w:rFonts w:asciiTheme="minorEastAsia" w:hAnsiTheme="minorEastAsia"/>
                <w:lang w:val="en-GB" w:eastAsia="zh-HK"/>
              </w:rPr>
              <w:t>a</w:t>
            </w:r>
            <w:r w:rsidRPr="00F658BA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387160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F658BA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6219E8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F658BA" w14:paraId="156E9767" w14:textId="77777777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779ADDB" w14:textId="77777777" w:rsidR="00DF5804" w:rsidRPr="00F658BA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0F6EE4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1E13D9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F658BA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EC1856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F658BA" w14:paraId="49744FF7" w14:textId="77777777" w:rsidTr="00DF5804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4EB2FD25" w14:textId="77777777" w:rsidR="00DF5804" w:rsidRPr="00F658BA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A64D28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F658BA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F658BA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F658BA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F658BA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F658BA">
              <w:rPr>
                <w:rFonts w:asciiTheme="minorEastAsia" w:hAnsiTheme="minorEastAsia"/>
                <w:lang w:val="en-GB"/>
              </w:rPr>
              <w:t xml:space="preserve">ame and </w:t>
            </w:r>
            <w:r w:rsidRPr="00F658BA">
              <w:rPr>
                <w:rFonts w:asciiTheme="minorEastAsia" w:hAnsiTheme="minorEastAsia"/>
                <w:lang w:val="en-GB" w:eastAsia="zh-TW"/>
              </w:rPr>
              <w:t>Address</w:t>
            </w:r>
            <w:r w:rsidRPr="00F658BA">
              <w:rPr>
                <w:rFonts w:asciiTheme="minorEastAsia" w:hAnsiTheme="minorEastAsia"/>
                <w:lang w:val="en-GB"/>
              </w:rPr>
              <w:t xml:space="preserve"> of 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F658BA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F658BA">
              <w:rPr>
                <w:rFonts w:asciiTheme="minorEastAsia" w:hAnsiTheme="minorEastAsia"/>
                <w:lang w:val="en-GB"/>
              </w:rPr>
              <w:t xml:space="preserve"> 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EAD3C4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F658BA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CAF70C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F658BA" w14:paraId="4D4548BD" w14:textId="77777777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E2C90F3" w14:textId="77777777" w:rsidR="00DF5804" w:rsidRPr="00F658BA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C16210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DBEAF6" w14:textId="77777777" w:rsidR="00DF5804" w:rsidRPr="00F658BA" w:rsidRDefault="00DF5804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F658BA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D1AF76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794461" w14:paraId="6E4714EA" w14:textId="77777777" w:rsidTr="00770221">
        <w:tc>
          <w:tcPr>
            <w:tcW w:w="420" w:type="dxa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</w:tcPr>
          <w:p w14:paraId="760452B3" w14:textId="77777777" w:rsidR="00DF5804" w:rsidRPr="00F658BA" w:rsidRDefault="00DF5804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</w:tcPr>
          <w:p w14:paraId="1EE58747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願意參與以下約章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 The 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14:paraId="66837825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。</w:t>
            </w:r>
            <w:r w:rsidRPr="00F658B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 w:rsidRPr="00F658B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14:paraId="5CA51CF9" w14:textId="522607BC" w:rsidR="00DF5804" w:rsidRPr="00F658BA" w:rsidRDefault="00DF5804" w:rsidP="007B5BBE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 w:rsidRPr="00F658BA">
              <w:rPr>
                <w:rFonts w:asciiTheme="minorEastAsia" w:hAnsiTheme="minorEastAsia" w:hint="eastAsia"/>
                <w:b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0" wp14:anchorId="12A80A50" wp14:editId="53A0480C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9" name="文字方塊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231861" w14:textId="77777777"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396AE667" w14:textId="77777777"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shape w14:anchorId="12A80A50" id="文字方塊 9" o:spid="_x0000_s1028" type="#_x0000_t202" style="position:absolute;left:0;text-align:left;margin-left:.65pt;margin-top:2.45pt;width:15.6pt;height:15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" o:allowoverlap="f" filled="f" strokeweight=".5pt">
                      <v:textbox>
                        <w:txbxContent>
                          <w:p w14:paraId="0C231861" w14:textId="77777777" w:rsidR="00DF5804" w:rsidRPr="00EE1518" w:rsidRDefault="00DF5804" w:rsidP="00DF5804">
                            <w:pPr>
                              <w:pStyle w:val="NoSpacing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396AE667" w14:textId="77777777"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F658BA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節能約章</w:t>
            </w:r>
            <w:r w:rsidR="00952731">
              <w:rPr>
                <w:rFonts w:asciiTheme="minorEastAsia" w:hAnsiTheme="minorEastAsia" w:hint="eastAsia"/>
                <w:b/>
                <w:lang w:val="en-GB" w:eastAsia="zh-TW"/>
              </w:rPr>
              <w:t>202</w:t>
            </w:r>
            <w:r w:rsidR="00952731">
              <w:rPr>
                <w:rFonts w:asciiTheme="minorEastAsia" w:hAnsiTheme="minorEastAsia"/>
                <w:b/>
                <w:lang w:val="en-GB" w:eastAsia="zh-TW"/>
              </w:rPr>
              <w:t>6</w:t>
            </w:r>
            <w:r w:rsidR="00952731"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Energy Saving </w:t>
            </w:r>
            <w:r w:rsidR="00DA7978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Charter </w:t>
            </w:r>
            <w:r w:rsidR="0095273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202</w:t>
            </w:r>
            <w:r w:rsidR="0095273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>6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F658BA" w14:paraId="25B2EBA4" w14:textId="77777777" w:rsidTr="007B5BBE">
              <w:tc>
                <w:tcPr>
                  <w:tcW w:w="3544" w:type="dxa"/>
                  <w:vAlign w:val="center"/>
                </w:tcPr>
                <w:p w14:paraId="45556E20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14:paraId="796E8A27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14:paraId="20B6F3C7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F658BA" w14:paraId="75AB5A8E" w14:textId="77777777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14:paraId="5C06BDF4" w14:textId="77777777" w:rsidR="00DF5804" w:rsidRPr="00F658BA" w:rsidRDefault="00DF5804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09B22F82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3D536FE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14:paraId="49BDE0D6" w14:textId="77777777" w:rsidR="00DF5804" w:rsidRPr="00F658BA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RPr="00F658BA" w14:paraId="5B8BD0A0" w14:textId="77777777" w:rsidTr="00B22BBA">
              <w:trPr>
                <w:trHeight w:val="312"/>
              </w:trPr>
              <w:tc>
                <w:tcPr>
                  <w:tcW w:w="9071" w:type="dxa"/>
                </w:tcPr>
                <w:p w14:paraId="14675746" w14:textId="77777777" w:rsidR="00C14A55" w:rsidRPr="00F658BA" w:rsidRDefault="00C14A55" w:rsidP="00C14A55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F658BA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 w:rsidRPr="00F658BA"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</w:tbl>
          <w:p w14:paraId="1DCF6CCF" w14:textId="77777777" w:rsidR="00E2233A" w:rsidRPr="00F658BA" w:rsidRDefault="00E2233A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RPr="00F658BA" w14:paraId="73FDAEF7" w14:textId="77777777" w:rsidTr="00BA4F5A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98DFD24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73533E9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F151F59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86091E5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BC9BBB5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532ED77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DCCB87C" w14:textId="77777777" w:rsidR="00E2233A" w:rsidRPr="00F658B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1CE471D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18AE3C0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85009C7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193E6A4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52040921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FDF1206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2BC3649F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1F7E5BB" w14:textId="77777777" w:rsidR="00E2233A" w:rsidRPr="00F658B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1E34F2BB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050A176" w14:textId="77777777" w:rsidR="00E2233A" w:rsidRPr="00F658B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604F1F2E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6C1687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0BA92BB0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BA4F5A">
                    <w:rPr>
                      <w:rFonts w:asciiTheme="minorEastAsia" w:hAnsiTheme="minorEastAsia"/>
                      <w:sz w:val="18"/>
                      <w:szCs w:val="18"/>
                      <w:lang w:val="en-GB" w:eastAsia="zh-CN"/>
                    </w:rPr>
                    <w:t>2021</w:t>
                  </w:r>
                </w:p>
              </w:tc>
            </w:tr>
            <w:tr w:rsidR="00837E55" w:rsidRPr="00F658BA" w14:paraId="046358A2" w14:textId="77777777" w:rsidTr="00BA4F5A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62E2420" w14:textId="0248F01F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132CDD22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B2C1E58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2694EA44" w14:textId="6974B597" w:rsidR="00837E55" w:rsidRPr="00F658BA" w:rsidRDefault="00F65C4D" w:rsidP="008048AB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  <w:r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TW"/>
                    </w:rPr>
                    <w:t>202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9EBF371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2BE70D7E" w14:textId="27081048" w:rsidR="00837E55" w:rsidRPr="00F658BA" w:rsidRDefault="00FE3A5E" w:rsidP="008048AB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</w:t>
                  </w:r>
                  <w:r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</w:t>
                  </w: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59FD73A3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6B4A1E63" w14:textId="6FD0F5A8" w:rsidR="00837E55" w:rsidRPr="00F658BA" w:rsidRDefault="00952731" w:rsidP="008048AB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25</w:t>
                  </w:r>
                </w:p>
              </w:tc>
              <w:tc>
                <w:tcPr>
                  <w:tcW w:w="278" w:type="dxa"/>
                  <w:vAlign w:val="bottom"/>
                </w:tcPr>
                <w:p w14:paraId="157CA491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9C21807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620BE13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4128D092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5D63992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166B694A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31B2E7CB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37731B28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5E5A126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656423EA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4DC2C48A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43FAB7A0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456CF0" w:rsidRPr="00F658BA" w14:paraId="54D828BB" w14:textId="77777777" w:rsidTr="00814BE1"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724BFAB7" w14:textId="77777777" w:rsidR="00456CF0" w:rsidRPr="00F658BA" w:rsidRDefault="00456CF0" w:rsidP="00456CF0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67DE43B3" w14:textId="6B11EF3E" w:rsidR="00456CF0" w:rsidRPr="00A149BC" w:rsidRDefault="00456CF0" w:rsidP="00456CF0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</w:p>
              </w:tc>
            </w:tr>
            <w:tr w:rsidR="00456CF0" w:rsidRPr="00F658BA" w14:paraId="300EE2B3" w14:textId="77777777" w:rsidTr="00814BE1">
              <w:tc>
                <w:tcPr>
                  <w:tcW w:w="278" w:type="dxa"/>
                  <w:vAlign w:val="bottom"/>
                </w:tcPr>
                <w:p w14:paraId="039F6DB2" w14:textId="77777777" w:rsidR="00456CF0" w:rsidRPr="00F658BA" w:rsidRDefault="00456CF0" w:rsidP="00456CF0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  <w:lang w:val="en-GB"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vAlign w:val="bottom"/>
                </w:tcPr>
                <w:p w14:paraId="163FFE63" w14:textId="4E2468CB" w:rsidR="00456CF0" w:rsidRPr="00A149BC" w:rsidRDefault="00456CF0" w:rsidP="00456CF0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</w:p>
              </w:tc>
            </w:tr>
          </w:tbl>
          <w:p w14:paraId="461BB27C" w14:textId="77777777" w:rsidR="00DF5804" w:rsidRPr="00F658BA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b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0" wp14:anchorId="46F8DBE9" wp14:editId="54195488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79CA71" w14:textId="77777777"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55582472" w14:textId="77777777"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shape w14:anchorId="46F8DBE9" id="文字方塊 10" o:spid="_x0000_s1029" type="#_x0000_t202" style="position:absolute;left:0;text-align:left;margin-left:1pt;margin-top:2.2pt;width:15.55pt;height:15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" o:allowoverlap="f" filled="f" strokeweight=".5pt">
                      <v:textbox>
                        <w:txbxContent>
                          <w:p w14:paraId="4279CA71" w14:textId="77777777" w:rsidR="00DF5804" w:rsidRPr="00EE1518" w:rsidRDefault="00DF5804" w:rsidP="00DF5804">
                            <w:pPr>
                              <w:pStyle w:val="NoSpacing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55582472" w14:textId="77777777"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14:paraId="2F9B2780" w14:textId="77777777" w:rsidR="00DF5804" w:rsidRPr="00F658BA" w:rsidRDefault="00DF5804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884841" w:rsidRPr="00F658BA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="00884841"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4T</w:t>
            </w:r>
            <w:r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Charter</w:t>
            </w:r>
            <w:r w:rsidRPr="00F658BA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Pr="00F658BA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F658BA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參加者需按要求提交有關資料 </w:t>
            </w:r>
            <w:r w:rsidRPr="00F658BA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Participants are required to submit relevant information upon requested)</w:t>
            </w:r>
          </w:p>
        </w:tc>
      </w:tr>
      <w:tr w:rsidR="00794461" w:rsidRPr="00794461" w14:paraId="11C25594" w14:textId="77777777" w:rsidTr="00770221"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962EAE" w14:textId="1EB6AB6C" w:rsidR="00794461" w:rsidRPr="00F658BA" w:rsidRDefault="00794461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  <w:r>
              <w:rPr>
                <w:rFonts w:asciiTheme="minorEastAsia" w:hAnsiTheme="minorEastAsia" w:hint="eastAsia"/>
                <w:lang w:val="en-GB" w:eastAsia="zh-HK"/>
              </w:rPr>
              <w:t>2.</w:t>
            </w: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</w:tcPr>
          <w:p w14:paraId="577D3900" w14:textId="286185A7" w:rsidR="00794461" w:rsidRDefault="00794461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79446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您希望收到的約章證書類型：</w:t>
            </w:r>
            <w:r w:rsidRPr="0079446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br/>
              <w:t>Please indicate your preferred type of charter certificate</w:t>
            </w:r>
            <w:r w:rsidR="008643B5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(s)</w:t>
            </w:r>
            <w:r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:</w:t>
            </w:r>
          </w:p>
          <w:p w14:paraId="64ED9FFA" w14:textId="77777777" w:rsidR="00794461" w:rsidRDefault="00794461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</w:p>
          <w:p w14:paraId="2F1C716F" w14:textId="02DF182F" w:rsidR="00794461" w:rsidRDefault="00794461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hint="eastAsia"/>
                <w:b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7968" behindDoc="1" locked="0" layoutInCell="1" allowOverlap="0" wp14:anchorId="4C7A1B2E" wp14:editId="3F91CD7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64135</wp:posOffset>
                      </wp:positionV>
                      <wp:extent cx="197485" cy="197485"/>
                      <wp:effectExtent l="0" t="0" r="12065" b="12065"/>
                      <wp:wrapTight wrapText="bothSides">
                        <wp:wrapPolygon edited="0">
                          <wp:start x="0" y="0"/>
                          <wp:lineTo x="0" y="20836"/>
                          <wp:lineTo x="20836" y="20836"/>
                          <wp:lineTo x="20836" y="0"/>
                          <wp:lineTo x="0" y="0"/>
                        </wp:wrapPolygon>
                      </wp:wrapTight>
                      <wp:docPr id="1544801739" name="文字方塊 15448017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E91D4B" w14:textId="77777777" w:rsidR="00794461" w:rsidRPr="00EE1518" w:rsidRDefault="00794461" w:rsidP="00794461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6C15A5C7" w14:textId="77777777" w:rsidR="00794461" w:rsidRDefault="00794461" w:rsidP="0079446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shape w14:anchorId="4C7A1B2E" id="文字方塊 1544801739" o:spid="_x0000_s1030" type="#_x0000_t202" style="position:absolute;margin-left:-.5pt;margin-top:5.05pt;width:15.55pt;height:15.55pt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" o:allowoverlap="f" filled="f" strokeweight=".5pt">
                      <v:textbox>
                        <w:txbxContent>
                          <w:p w14:paraId="4AE91D4B" w14:textId="77777777" w:rsidR="00794461" w:rsidRPr="00EE1518" w:rsidRDefault="00794461" w:rsidP="00794461">
                            <w:pPr>
                              <w:pStyle w:val="NoSpacing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6C15A5C7" w14:textId="77777777" w:rsidR="00794461" w:rsidRDefault="00794461" w:rsidP="0079446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79446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電子證書</w:t>
            </w:r>
            <w:r w:rsidRPr="0079446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br/>
              <w:t>Electronic certificate(s)</w:t>
            </w:r>
          </w:p>
          <w:p w14:paraId="702693B9" w14:textId="77777777" w:rsidR="00794461" w:rsidRDefault="00794461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</w:p>
          <w:p w14:paraId="4E89A66C" w14:textId="49BBB9B0" w:rsidR="00794461" w:rsidRPr="009E0424" w:rsidRDefault="00794461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HK"/>
              </w:rPr>
            </w:pPr>
            <w:r w:rsidRPr="00F658BA">
              <w:rPr>
                <w:rFonts w:asciiTheme="minorEastAsia" w:hAnsiTheme="minorEastAsia" w:hint="eastAsia"/>
                <w:b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0016" behindDoc="1" locked="0" layoutInCell="1" allowOverlap="0" wp14:anchorId="1293D560" wp14:editId="4F979471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86360</wp:posOffset>
                      </wp:positionV>
                      <wp:extent cx="197485" cy="197485"/>
                      <wp:effectExtent l="0" t="0" r="12065" b="12065"/>
                      <wp:wrapTight wrapText="bothSides">
                        <wp:wrapPolygon edited="0">
                          <wp:start x="0" y="0"/>
                          <wp:lineTo x="0" y="20836"/>
                          <wp:lineTo x="20836" y="20836"/>
                          <wp:lineTo x="20836" y="0"/>
                          <wp:lineTo x="0" y="0"/>
                        </wp:wrapPolygon>
                      </wp:wrapTight>
                      <wp:docPr id="722189436" name="文字方塊 7221894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AED5539" w14:textId="77777777" w:rsidR="00794461" w:rsidRPr="00EE1518" w:rsidRDefault="00794461" w:rsidP="00794461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1DEB20D5" w14:textId="77777777" w:rsidR="00794461" w:rsidRDefault="00794461" w:rsidP="0079446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shape w14:anchorId="1293D560" id="文字方塊 722189436" o:spid="_x0000_s1031" type="#_x0000_t202" style="position:absolute;margin-left:-.55pt;margin-top:6.8pt;width:15.55pt;height:15.55pt;z-index:-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" o:allowoverlap="f" filled="f" strokeweight=".5pt">
                      <v:textbox>
                        <w:txbxContent>
                          <w:p w14:paraId="1AED5539" w14:textId="77777777" w:rsidR="00794461" w:rsidRPr="00EE1518" w:rsidRDefault="00794461" w:rsidP="00794461">
                            <w:pPr>
                              <w:pStyle w:val="NoSpacing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1DEB20D5" w14:textId="77777777" w:rsidR="00794461" w:rsidRDefault="00794461" w:rsidP="0079446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79446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HK"/>
              </w:rPr>
              <w:t>紙本證書</w:t>
            </w:r>
            <w:r w:rsidRPr="00794461">
              <w:rPr>
                <w:rFonts w:asciiTheme="minorEastAsia" w:hAnsiTheme="minorEastAsia" w:cs="Times New Roman"/>
                <w:bCs/>
                <w:sz w:val="20"/>
                <w:szCs w:val="20"/>
                <w:lang w:val="en-HK"/>
              </w:rPr>
              <w:br/>
              <w:t>Printed certificate(s)</w:t>
            </w:r>
          </w:p>
        </w:tc>
      </w:tr>
    </w:tbl>
    <w:p w14:paraId="37FA56C9" w14:textId="77777777" w:rsidR="00CF6BF6" w:rsidRPr="00F658BA" w:rsidRDefault="00CF6BF6" w:rsidP="00CF6BF6">
      <w:pPr>
        <w:snapToGrid w:val="0"/>
        <w:rPr>
          <w:rFonts w:asciiTheme="minorEastAsia" w:hAnsiTheme="minorEastAsia"/>
          <w:sz w:val="10"/>
          <w:szCs w:val="10"/>
          <w:lang w:eastAsia="zh-HK"/>
        </w:rPr>
      </w:pPr>
    </w:p>
    <w:p w14:paraId="19E02793" w14:textId="77777777" w:rsidR="00DF5804" w:rsidRPr="00F658BA" w:rsidRDefault="00DF5804" w:rsidP="00CF6BF6">
      <w:pPr>
        <w:snapToGrid w:val="0"/>
        <w:rPr>
          <w:rFonts w:asciiTheme="minorEastAsia" w:hAnsiTheme="minorEastAsia"/>
          <w:sz w:val="6"/>
          <w:szCs w:val="10"/>
          <w:lang w:eastAsia="zh-HK"/>
        </w:rPr>
      </w:pPr>
    </w:p>
    <w:p w14:paraId="475B01FA" w14:textId="77777777" w:rsidR="00F46556" w:rsidRPr="00F658BA" w:rsidRDefault="00DF5804" w:rsidP="00C05616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^ </w:t>
      </w:r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將於參與證書中列出參與年份的資料</w:t>
      </w:r>
      <w:r w:rsidRPr="00F658BA">
        <w:rPr>
          <w:rFonts w:ascii="SimSun" w:eastAsia="SimSun" w:hAnsi="SimSun" w:cs="新細明體" w:hint="eastAsia"/>
          <w:bCs/>
          <w:spacing w:val="2"/>
          <w:sz w:val="18"/>
          <w:szCs w:val="18"/>
          <w:lang w:val="en-GB" w:eastAsia="zh-CN"/>
        </w:rPr>
        <w:t xml:space="preserve">　</w:t>
      </w: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Information of participated year(s)</w:t>
      </w:r>
      <w:r w:rsidR="00512441"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will be listed on the C</w:t>
      </w: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ertificate(s)</w:t>
      </w:r>
      <w:r w:rsidR="00512441"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of P</w:t>
      </w: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articipation</w:t>
      </w:r>
    </w:p>
    <w:p w14:paraId="0967A9EB" w14:textId="77777777" w:rsidR="00A515BB" w:rsidRPr="00F658BA" w:rsidRDefault="00A515BB" w:rsidP="00C05616">
      <w:pPr>
        <w:snapToGrid w:val="0"/>
        <w:rPr>
          <w:rFonts w:asciiTheme="minorEastAsia" w:hAnsiTheme="minorEastAsia"/>
          <w:sz w:val="6"/>
          <w:szCs w:val="18"/>
          <w:lang w:val="en-GB"/>
        </w:rPr>
      </w:pPr>
    </w:p>
    <w:p w14:paraId="71657FC1" w14:textId="28F303FF" w:rsidR="00DF5804" w:rsidRDefault="00A515BB" w:rsidP="00AD31BD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如有需要，請加新格／頁。 Please add box(es)/page(s) as necessary.</w:t>
      </w:r>
    </w:p>
    <w:p w14:paraId="0312C3C9" w14:textId="0846951F" w:rsidR="00952731" w:rsidRDefault="00952731">
      <w:pPr>
        <w:widowControl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br w:type="page"/>
      </w:r>
    </w:p>
    <w:p w14:paraId="16D383EE" w14:textId="77777777" w:rsidR="00952731" w:rsidRDefault="00952731" w:rsidP="00AD31BD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</w:p>
    <w:p w14:paraId="372441C6" w14:textId="7ECA3769" w:rsidR="00952731" w:rsidRDefault="00952731" w:rsidP="00AD31BD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>
        <w:rPr>
          <w:rFonts w:asciiTheme="minorEastAsia" w:hAnsiTheme="minorEastAsia" w:hint="eastAsia"/>
          <w:b/>
          <w:sz w:val="28"/>
          <w:szCs w:val="28"/>
          <w:lang w:val="en-GB" w:eastAsia="zh-HK"/>
        </w:rPr>
        <w:t>E</w:t>
      </w:r>
      <w:r w:rsidRP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. </w:t>
      </w:r>
      <w:r w:rsidRPr="00952731">
        <w:rPr>
          <w:rFonts w:asciiTheme="minorEastAsia" w:hAnsiTheme="minorEastAsia" w:hint="eastAsia"/>
          <w:b/>
          <w:sz w:val="28"/>
          <w:szCs w:val="28"/>
          <w:lang w:val="en-GB" w:eastAsia="zh-HK"/>
        </w:rPr>
        <w:t>問卷</w:t>
      </w:r>
      <w:r>
        <w:rPr>
          <w:rFonts w:asciiTheme="minorEastAsia" w:hAnsiTheme="minorEastAsia" w:hint="eastAsia"/>
          <w:b/>
          <w:sz w:val="28"/>
          <w:szCs w:val="28"/>
          <w:lang w:val="en-GB" w:eastAsia="zh-HK"/>
        </w:rPr>
        <w:t>調查</w:t>
      </w:r>
      <w:r w:rsidRPr="00952731">
        <w:rPr>
          <w:rFonts w:asciiTheme="minorEastAsia" w:hAnsiTheme="minorEastAsia" w:hint="eastAsia"/>
          <w:b/>
          <w:sz w:val="28"/>
          <w:szCs w:val="28"/>
          <w:lang w:val="en-GB" w:eastAsia="zh-HK"/>
        </w:rPr>
        <w:t>（可選</w:t>
      </w:r>
      <w:r>
        <w:rPr>
          <w:rFonts w:asciiTheme="minorEastAsia" w:hAnsiTheme="minorEastAsia" w:hint="eastAsia"/>
          <w:b/>
          <w:sz w:val="28"/>
          <w:szCs w:val="28"/>
          <w:lang w:val="en-GB" w:eastAsia="zh-HK"/>
        </w:rPr>
        <w:t>填</w:t>
      </w:r>
      <w:r w:rsidRPr="00952731">
        <w:rPr>
          <w:rFonts w:asciiTheme="minorEastAsia" w:hAnsiTheme="minorEastAsia" w:hint="eastAsia"/>
          <w:b/>
          <w:sz w:val="28"/>
          <w:szCs w:val="28"/>
          <w:lang w:val="en-GB" w:eastAsia="zh-HK"/>
        </w:rPr>
        <w:t>）</w:t>
      </w:r>
      <w:r w:rsidRPr="00952731">
        <w:rPr>
          <w:rFonts w:asciiTheme="minorEastAsia" w:hAnsiTheme="minorEastAsia"/>
          <w:b/>
          <w:sz w:val="28"/>
          <w:szCs w:val="28"/>
          <w:lang w:val="en-GB"/>
        </w:rPr>
        <w:t>Questionaries (</w:t>
      </w:r>
      <w:r w:rsidR="00922D9A">
        <w:rPr>
          <w:rFonts w:asciiTheme="minorEastAsia" w:hAnsiTheme="minorEastAsia" w:hint="eastAsia"/>
          <w:b/>
          <w:sz w:val="28"/>
          <w:szCs w:val="28"/>
          <w:lang w:val="en-GB"/>
        </w:rPr>
        <w:t>O</w:t>
      </w:r>
      <w:r w:rsidRPr="00952731">
        <w:rPr>
          <w:rFonts w:asciiTheme="minorEastAsia" w:hAnsiTheme="minorEastAsia"/>
          <w:b/>
          <w:sz w:val="28"/>
          <w:szCs w:val="28"/>
          <w:lang w:val="en-GB"/>
        </w:rPr>
        <w:t>ptional)</w:t>
      </w:r>
    </w:p>
    <w:p w14:paraId="136609D7" w14:textId="77777777" w:rsidR="00952731" w:rsidRDefault="00952731" w:rsidP="00AD31BD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</w:p>
    <w:tbl>
      <w:tblPr>
        <w:tblStyle w:val="TableNormal1"/>
        <w:tblW w:w="10065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340"/>
        <w:gridCol w:w="2014"/>
        <w:gridCol w:w="26"/>
        <w:gridCol w:w="314"/>
        <w:gridCol w:w="26"/>
        <w:gridCol w:w="6919"/>
        <w:gridCol w:w="6"/>
      </w:tblGrid>
      <w:tr w:rsidR="00952731" w:rsidRPr="00F658BA" w14:paraId="1835F31F" w14:textId="77777777" w:rsidTr="00BA4F5A">
        <w:tc>
          <w:tcPr>
            <w:tcW w:w="4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61D3EA0" w14:textId="254B0A3C" w:rsidR="00952731" w:rsidRPr="003B4360" w:rsidRDefault="00952731" w:rsidP="00BA4F5A">
            <w:pPr>
              <w:pStyle w:val="TableParagraph"/>
              <w:numPr>
                <w:ilvl w:val="0"/>
                <w:numId w:val="11"/>
              </w:numPr>
              <w:snapToGrid w:val="0"/>
              <w:spacing w:line="240" w:lineRule="atLeast"/>
              <w:ind w:right="-114"/>
              <w:rPr>
                <w:rFonts w:ascii="Tempus Sans ITC" w:eastAsia="王漢宗細黑體繁" w:hAnsi="Tempus Sans ITC"/>
                <w:b/>
                <w:color w:val="000000" w:themeColor="text1"/>
                <w:sz w:val="24"/>
                <w:lang w:val="en-GB" w:eastAsia="zh-TW"/>
              </w:rPr>
            </w:pPr>
          </w:p>
        </w:tc>
        <w:tc>
          <w:tcPr>
            <w:tcW w:w="96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C53993F" w14:textId="15931FB9" w:rsidR="00952731" w:rsidRPr="003B4360" w:rsidRDefault="00952731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/>
                <w:bCs/>
                <w:color w:val="000000" w:themeColor="text1"/>
                <w:lang w:val="en-GB" w:eastAsia="zh-TW"/>
              </w:rPr>
            </w:pPr>
            <w:r w:rsidRPr="003B4360">
              <w:rPr>
                <w:rFonts w:asciiTheme="minorEastAsia" w:hAnsiTheme="minorEastAsia" w:hint="eastAsia"/>
                <w:bCs/>
                <w:color w:val="000000" w:themeColor="text1"/>
                <w:lang w:val="en-GB" w:eastAsia="zh-TW"/>
              </w:rPr>
              <w:t>節能約章</w:t>
            </w:r>
            <w:r w:rsidRPr="003B4360">
              <w:rPr>
                <w:rFonts w:asciiTheme="minorEastAsia" w:hAnsiTheme="minorEastAsia" w:hint="eastAsia"/>
                <w:bCs/>
                <w:color w:val="000000" w:themeColor="text1"/>
                <w:lang w:eastAsia="zh-TW"/>
              </w:rPr>
              <w:t>及</w:t>
            </w:r>
            <w:r w:rsidRPr="003B4360">
              <w:rPr>
                <w:rFonts w:asciiTheme="minorEastAsia" w:hAnsiTheme="minorEastAsia"/>
                <w:bCs/>
                <w:color w:val="000000" w:themeColor="text1"/>
                <w:lang w:val="en-GB" w:eastAsia="zh-TW"/>
              </w:rPr>
              <w:t>4T約章</w:t>
            </w:r>
            <w:r w:rsidRPr="003B4360">
              <w:rPr>
                <w:rFonts w:asciiTheme="minorEastAsia" w:hAnsiTheme="minorEastAsia" w:hint="eastAsia"/>
                <w:bCs/>
                <w:color w:val="000000" w:themeColor="text1"/>
                <w:lang w:val="en-GB" w:eastAsia="zh-TW"/>
              </w:rPr>
              <w:t>啟動儀式</w:t>
            </w:r>
          </w:p>
          <w:p w14:paraId="0BC1786F" w14:textId="6C1572D7" w:rsidR="00952731" w:rsidRPr="003B4360" w:rsidRDefault="00952731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bCs/>
                <w:color w:val="000000" w:themeColor="text1"/>
                <w:lang w:val="en-GB" w:eastAsia="zh-TW"/>
              </w:rPr>
            </w:pPr>
            <w:r w:rsidRPr="003B4360">
              <w:rPr>
                <w:rFonts w:ascii="Times New Roman" w:hAnsi="Times New Roman" w:cs="Times New Roman"/>
                <w:bCs/>
                <w:color w:val="000000" w:themeColor="text1"/>
                <w:lang w:val="en-GB" w:eastAsia="zh-TW"/>
              </w:rPr>
              <w:t>The launching ceremony for Energy Saving Charter and 4T Charter</w:t>
            </w:r>
          </w:p>
        </w:tc>
      </w:tr>
      <w:tr w:rsidR="00952731" w:rsidRPr="00F658BA" w14:paraId="6495DBF9" w14:textId="77777777" w:rsidTr="00BA4F5A">
        <w:trPr>
          <w:trHeight w:val="1126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8BCB9F6" w14:textId="77777777" w:rsidR="00952731" w:rsidRPr="003B4360" w:rsidRDefault="00952731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color w:val="000000" w:themeColor="text1"/>
                <w:sz w:val="24"/>
                <w:lang w:val="en-GB" w:eastAsia="zh-TW"/>
              </w:rPr>
            </w:pPr>
          </w:p>
        </w:tc>
        <w:tc>
          <w:tcPr>
            <w:tcW w:w="96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F303111" w14:textId="4B7B375B" w:rsidR="00952731" w:rsidRPr="00061845" w:rsidRDefault="009C43D3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未來三年</w:t>
            </w:r>
            <w:r w:rsidR="00125B1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我們願意考慮提供</w:t>
            </w:r>
            <w:r w:rsidR="00952731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>上述場地</w:t>
            </w:r>
            <w:r w:rsidR="00125B1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予機電工程署</w:t>
            </w:r>
            <w:r w:rsidR="003C6D4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以</w:t>
            </w:r>
            <w:r w:rsidR="00952731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>安排</w:t>
            </w:r>
            <w:r w:rsidR="00125B1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舉行節能約章及</w:t>
            </w:r>
            <w:r w:rsidR="00125B1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4T</w:t>
            </w:r>
            <w:r w:rsidR="00125B1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約章啟動儀式</w:t>
            </w:r>
            <w:r w:rsidR="003C6D4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。</w:t>
            </w:r>
          </w:p>
          <w:p w14:paraId="53CFA82A" w14:textId="6567A02B" w:rsidR="00952731" w:rsidRPr="00061845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W</w:t>
            </w:r>
            <w:r w:rsidRPr="00061845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e would</w:t>
            </w:r>
            <w:r w:rsidR="00952731"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 xml:space="preserve"> consider if the above-mentioned premise(s) is/ a</w:t>
            </w:r>
            <w:r w:rsidR="00952731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 xml:space="preserve">re suitable and available for </w:t>
            </w:r>
            <w:r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EMSD to </w:t>
            </w:r>
            <w:r w:rsidR="00952731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 xml:space="preserve">arrange the launching ceremony for Energy Saving Charter and 4T </w:t>
            </w:r>
            <w:r w:rsidR="00BA4F5A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C</w:t>
            </w:r>
            <w:r w:rsidR="00952731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>harter</w:t>
            </w:r>
            <w:r w:rsidR="00B13C8B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 xml:space="preserve"> in the next three years</w:t>
            </w:r>
            <w:r w:rsidR="003C6D4D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.</w:t>
            </w:r>
          </w:p>
          <w:p w14:paraId="249E364D" w14:textId="55295F0C" w:rsidR="00125B1D" w:rsidRPr="00061845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</w:tr>
      <w:tr w:rsidR="003B4360" w:rsidRPr="003B4360" w14:paraId="53254E64" w14:textId="3524B074" w:rsidTr="00165BD0">
        <w:trPr>
          <w:gridAfter w:val="1"/>
          <w:wAfter w:w="6" w:type="dxa"/>
          <w:trHeight w:val="268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5EE542D" w14:textId="77777777" w:rsidR="00125B1D" w:rsidRPr="003B4360" w:rsidRDefault="00125B1D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color w:val="000000" w:themeColor="text1"/>
                <w:sz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F781AB1" w14:textId="77777777" w:rsidR="00125B1D" w:rsidRPr="003B4360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D901A44" w14:textId="394FC650" w:rsidR="00B13C8B" w:rsidRPr="003B4360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是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 Yes </w:t>
            </w:r>
          </w:p>
        </w:tc>
        <w:tc>
          <w:tcPr>
            <w:tcW w:w="34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5CD720F" w14:textId="77777777" w:rsidR="00125B1D" w:rsidRPr="003B4360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</w:p>
        </w:tc>
        <w:tc>
          <w:tcPr>
            <w:tcW w:w="694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B922A1B" w14:textId="4477C221" w:rsidR="00B13C8B" w:rsidRPr="003B4360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否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 No</w:t>
            </w:r>
          </w:p>
        </w:tc>
      </w:tr>
      <w:tr w:rsidR="00347469" w:rsidRPr="003B4360" w14:paraId="1ACB00FD" w14:textId="77777777" w:rsidTr="00AF779B">
        <w:trPr>
          <w:gridAfter w:val="1"/>
          <w:wAfter w:w="6" w:type="dxa"/>
          <w:trHeight w:val="1145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88B3CD1" w14:textId="77777777" w:rsidR="00347469" w:rsidRPr="003B4360" w:rsidRDefault="00347469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color w:val="000000" w:themeColor="text1"/>
                <w:sz w:val="24"/>
                <w:lang w:val="en-GB" w:eastAsia="zh-TW"/>
              </w:rPr>
            </w:pPr>
          </w:p>
        </w:tc>
        <w:tc>
          <w:tcPr>
            <w:tcW w:w="3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0A90746" w14:textId="77777777" w:rsidR="00347469" w:rsidRPr="003B4360" w:rsidRDefault="00347469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</w:p>
        </w:tc>
        <w:tc>
          <w:tcPr>
            <w:tcW w:w="20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6"/>
              <w:gridCol w:w="1130"/>
            </w:tblGrid>
            <w:tr w:rsidR="00AF779B" w:rsidRPr="00F658BA" w14:paraId="6A8DEEFB" w14:textId="77777777" w:rsidTr="00AF779B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1C063F2B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36B2204D" w14:textId="13848FD9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7</w:t>
                  </w:r>
                </w:p>
              </w:tc>
            </w:tr>
            <w:tr w:rsidR="00AF779B" w:rsidRPr="00F658BA" w14:paraId="7C4E209D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15E7970E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709AC395" w14:textId="155486A8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8</w:t>
                  </w:r>
                </w:p>
              </w:tc>
            </w:tr>
            <w:tr w:rsidR="00AF779B" w:rsidRPr="00F658BA" w14:paraId="30FF8F23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C46200B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09482D53" w14:textId="36570F72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9</w:t>
                  </w:r>
                </w:p>
              </w:tc>
            </w:tr>
          </w:tbl>
          <w:p w14:paraId="1F88F11B" w14:textId="77777777" w:rsidR="00165BD0" w:rsidRPr="003B4360" w:rsidRDefault="00165BD0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</w:p>
        </w:tc>
        <w:tc>
          <w:tcPr>
            <w:tcW w:w="34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3966934" w14:textId="77777777" w:rsidR="00347469" w:rsidRPr="003B4360" w:rsidRDefault="00347469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</w:p>
        </w:tc>
        <w:tc>
          <w:tcPr>
            <w:tcW w:w="694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6"/>
              <w:gridCol w:w="1130"/>
            </w:tblGrid>
            <w:tr w:rsidR="00AF779B" w:rsidRPr="00F658BA" w14:paraId="57DCD4D4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722FE37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747F6F46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7</w:t>
                  </w:r>
                </w:p>
              </w:tc>
            </w:tr>
            <w:tr w:rsidR="00AF779B" w:rsidRPr="00F658BA" w14:paraId="44F9D403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DDDA15B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4A83FFD1" w14:textId="0477307A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8</w:t>
                  </w:r>
                </w:p>
              </w:tc>
            </w:tr>
            <w:tr w:rsidR="00AF779B" w:rsidRPr="00F658BA" w14:paraId="5B01539F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F473DD3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2B1B8D1D" w14:textId="5C0A016E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9</w:t>
                  </w:r>
                </w:p>
              </w:tc>
            </w:tr>
          </w:tbl>
          <w:p w14:paraId="1C4EEC46" w14:textId="77777777" w:rsidR="00165BD0" w:rsidRPr="003B4360" w:rsidRDefault="00165BD0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</w:p>
        </w:tc>
      </w:tr>
      <w:tr w:rsidR="00125B1D" w:rsidRPr="00F658BA" w14:paraId="2DE83A40" w14:textId="77777777" w:rsidTr="00BA4F5A">
        <w:trPr>
          <w:trHeight w:val="367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DA9318A" w14:textId="77777777" w:rsidR="00125B1D" w:rsidRPr="003B4360" w:rsidRDefault="00125B1D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color w:val="000000" w:themeColor="text1"/>
                <w:sz w:val="24"/>
                <w:lang w:val="en-GB" w:eastAsia="zh-TW"/>
              </w:rPr>
            </w:pPr>
          </w:p>
        </w:tc>
        <w:tc>
          <w:tcPr>
            <w:tcW w:w="96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02344BF" w14:textId="60088B07" w:rsidR="00125B1D" w:rsidRPr="003B4360" w:rsidRDefault="00125B1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如「是」</w:t>
            </w:r>
            <w:r w:rsidR="003C6D4D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，請在</w:t>
            </w:r>
            <w:r w:rsidR="00070B08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以下</w:t>
            </w:r>
            <w:r w:rsidR="003C6D4D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適當空格內</w:t>
            </w:r>
            <w:r w:rsidR="003C6D4D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填上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「</w:t>
            </w:r>
            <w:r w:rsidR="009E5FC7" w:rsidRPr="003B4360">
              <w:rPr>
                <w:rFonts w:ascii="Segoe UI Symbol" w:hAnsi="Segoe UI Symbol" w:cs="Segoe UI Symbol"/>
                <w:color w:val="000000" w:themeColor="text1"/>
                <w:lang w:eastAsia="zh-TW"/>
              </w:rPr>
              <w:t>✓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 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」</w:t>
            </w:r>
            <w:r w:rsidR="003C6D4D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。（可作多項選擇）</w:t>
            </w:r>
          </w:p>
          <w:p w14:paraId="7EDE36C6" w14:textId="06C41CDE" w:rsidR="003C6D4D" w:rsidRPr="003B4360" w:rsidRDefault="003C6D4D" w:rsidP="005C3045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If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“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yes</w:t>
            </w:r>
            <w:r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”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, please tick the appropriate box(es) below.</w:t>
            </w:r>
            <w:r w:rsidRPr="003B4360">
              <w:rPr>
                <w:rFonts w:ascii="Times New Roman" w:eastAsia="DengXian" w:hAnsi="Times New Roman" w:cs="Times New Roman"/>
                <w:color w:val="000000" w:themeColor="text1"/>
                <w:sz w:val="24"/>
                <w:lang w:eastAsia="zh-TW"/>
              </w:rPr>
              <w:t xml:space="preserve">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(You may choose more than one option)</w:t>
            </w:r>
          </w:p>
        </w:tc>
      </w:tr>
      <w:tr w:rsidR="00125B1D" w:rsidRPr="00F658BA" w14:paraId="6C2CA533" w14:textId="34DC1B1F" w:rsidTr="00BA4F5A">
        <w:trPr>
          <w:trHeight w:val="340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3599173" w14:textId="77777777" w:rsidR="00125B1D" w:rsidRPr="003B4360" w:rsidRDefault="00125B1D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8309E10" w14:textId="20AD6E9D" w:rsidR="00125B1D" w:rsidRPr="003B4360" w:rsidRDefault="00125B1D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B09349F" w14:textId="63FE2C1B" w:rsidR="00125B1D" w:rsidRPr="003B4360" w:rsidRDefault="00125B1D" w:rsidP="00BA4F5A">
            <w:pPr>
              <w:pStyle w:val="TableParagraph"/>
              <w:snapToGrid w:val="0"/>
              <w:spacing w:line="240" w:lineRule="atLeast"/>
              <w:ind w:left="397" w:hanging="397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(a)</w:t>
            </w:r>
            <w:r w:rsidR="009E5FC7" w:rsidRPr="003B4360">
              <w:rPr>
                <w:color w:val="000000" w:themeColor="text1"/>
                <w:kern w:val="2"/>
                <w:sz w:val="24"/>
                <w:lang w:eastAsia="zh-TW"/>
              </w:rPr>
              <w:t xml:space="preserve"> 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上述場地在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6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月下旬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/7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月上旬的</w:t>
            </w:r>
            <w:r w:rsidR="009E0424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任何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工作日是可用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的。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 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br/>
            </w:r>
            <w:r w:rsidR="00F414B3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T</w:t>
            </w:r>
            <w:r w:rsidR="00F414B3"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 xml:space="preserve">he above-mentioned premise(s) is/ are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available on any weekday in late June/ early July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.</w:t>
            </w:r>
          </w:p>
        </w:tc>
      </w:tr>
      <w:tr w:rsidR="00125B1D" w:rsidRPr="00F658BA" w14:paraId="308E5A37" w14:textId="6F6464B0" w:rsidTr="00BA4F5A">
        <w:trPr>
          <w:trHeight w:val="340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2ACC08C" w14:textId="77777777" w:rsidR="00125B1D" w:rsidRPr="003B4360" w:rsidRDefault="00125B1D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8639D17" w14:textId="00FE928D" w:rsidR="00125B1D" w:rsidRPr="003B4360" w:rsidRDefault="00125B1D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977B8EF" w14:textId="3FDAB7D3" w:rsidR="00125B1D" w:rsidRPr="003B4360" w:rsidRDefault="00125B1D" w:rsidP="00BA4F5A">
            <w:pPr>
              <w:pStyle w:val="TableParagraph"/>
              <w:snapToGrid w:val="0"/>
              <w:spacing w:line="240" w:lineRule="atLeast"/>
              <w:ind w:left="397" w:hanging="397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(b)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 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上述場地可容納至少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200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人或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面積達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至少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200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平方米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。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br/>
            </w:r>
            <w:r w:rsidR="00F414B3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T</w:t>
            </w:r>
            <w:r w:rsidR="00F414B3"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he above-mentioned premise(s)</w:t>
            </w:r>
            <w:r w:rsidR="00F414B3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can allow for at least 200 people or at least 200 square meters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.</w:t>
            </w:r>
          </w:p>
        </w:tc>
      </w:tr>
      <w:tr w:rsidR="00125B1D" w:rsidRPr="00F658BA" w14:paraId="4CFBEB27" w14:textId="6CBE1B93" w:rsidTr="00BA4F5A">
        <w:trPr>
          <w:trHeight w:val="340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572B4B0" w14:textId="77777777" w:rsidR="00125B1D" w:rsidRPr="003B4360" w:rsidRDefault="00125B1D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C8A9ED3" w14:textId="06009957" w:rsidR="00125B1D" w:rsidRPr="003B4360" w:rsidRDefault="00125B1D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434BB41" w14:textId="3253DE9E" w:rsidR="00125B1D" w:rsidRPr="003B4360" w:rsidRDefault="00125B1D" w:rsidP="00BA4F5A">
            <w:pPr>
              <w:pStyle w:val="TableParagraph"/>
              <w:snapToGrid w:val="0"/>
              <w:spacing w:line="240" w:lineRule="atLeast"/>
              <w:ind w:left="397" w:hanging="397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(c)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 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上述場地可以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讓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我們搭建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LED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牆和平台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。</w:t>
            </w:r>
            <w:r w:rsidR="009E5FC7"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br/>
            </w:r>
            <w:r w:rsidR="00F414B3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T</w:t>
            </w:r>
            <w:r w:rsidR="00F414B3"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 xml:space="preserve">he above-mentioned premise(s)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can allow us to erect LED wall and platform</w:t>
            </w:r>
            <w:r w:rsidR="009E5FC7"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.</w:t>
            </w:r>
          </w:p>
        </w:tc>
      </w:tr>
      <w:tr w:rsidR="00677EB5" w:rsidRPr="00F658BA" w14:paraId="636A67A7" w14:textId="77777777" w:rsidTr="00BA4F5A">
        <w:trPr>
          <w:trHeight w:val="340"/>
        </w:trPr>
        <w:tc>
          <w:tcPr>
            <w:tcW w:w="4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43427B0" w14:textId="77777777" w:rsidR="00677EB5" w:rsidRPr="003B4360" w:rsidRDefault="00677EB5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FE372B7" w14:textId="77777777" w:rsidR="00677EB5" w:rsidRPr="003B4360" w:rsidRDefault="00677EB5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3B49FFD" w14:textId="7213A721" w:rsidR="00677EB5" w:rsidRPr="003B4360" w:rsidRDefault="00677EB5" w:rsidP="00BA4F5A">
            <w:pPr>
              <w:pStyle w:val="TableParagraph"/>
              <w:snapToGrid w:val="0"/>
              <w:spacing w:line="240" w:lineRule="atLeast"/>
              <w:ind w:left="397" w:hanging="397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(d)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預訂將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不需要收費。</w:t>
            </w: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br/>
              <w:t>The booking will be free of charge.</w:t>
            </w:r>
          </w:p>
        </w:tc>
      </w:tr>
      <w:tr w:rsidR="00125B1D" w:rsidRPr="00F658BA" w14:paraId="2D9E3256" w14:textId="77777777" w:rsidTr="00BA4F5A">
        <w:trPr>
          <w:trHeight w:val="340"/>
        </w:trPr>
        <w:tc>
          <w:tcPr>
            <w:tcW w:w="4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54A606E4" w14:textId="77777777" w:rsidR="00125B1D" w:rsidRPr="00F658BA" w:rsidRDefault="00125B1D" w:rsidP="00BA4F5A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center"/>
          </w:tcPr>
          <w:p w14:paraId="0063445B" w14:textId="77777777" w:rsidR="00125B1D" w:rsidRPr="00952731" w:rsidRDefault="00125B1D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center"/>
          </w:tcPr>
          <w:p w14:paraId="7B41FD45" w14:textId="77777777" w:rsidR="00125B1D" w:rsidRPr="00952731" w:rsidRDefault="00125B1D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283387" w:rsidRPr="00F658BA" w14:paraId="776CBAB2" w14:textId="77777777" w:rsidTr="00BA4F5A">
        <w:trPr>
          <w:trHeight w:val="340"/>
        </w:trPr>
        <w:tc>
          <w:tcPr>
            <w:tcW w:w="420" w:type="dxa"/>
            <w:tcBorders>
              <w:top w:val="single" w:sz="4" w:space="0" w:color="000000"/>
              <w:left w:val="single" w:sz="4" w:space="0" w:color="000000"/>
              <w:right w:val="single" w:sz="5" w:space="0" w:color="000000"/>
            </w:tcBorders>
            <w:shd w:val="clear" w:color="auto" w:fill="FFFFFF" w:themeFill="background1"/>
          </w:tcPr>
          <w:p w14:paraId="4B162A4C" w14:textId="77777777" w:rsidR="00283387" w:rsidRPr="00061845" w:rsidRDefault="00283387" w:rsidP="005C304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b/>
                <w:bCs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9645" w:type="dxa"/>
            <w:gridSpan w:val="7"/>
            <w:tcBorders>
              <w:top w:val="single" w:sz="4" w:space="0" w:color="000000"/>
              <w:left w:val="single" w:sz="5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7D7919F" w14:textId="722ED7A5" w:rsidR="00283387" w:rsidRPr="00061845" w:rsidRDefault="00283387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節能約章巡迴宣傳</w:t>
            </w:r>
          </w:p>
          <w:p w14:paraId="333AF243" w14:textId="49D0662E" w:rsidR="00283387" w:rsidRPr="00061845" w:rsidRDefault="00283387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 xml:space="preserve">Roadshow for Energy Saving Charter </w:t>
            </w:r>
          </w:p>
        </w:tc>
      </w:tr>
      <w:tr w:rsidR="00283387" w:rsidRPr="00F658BA" w14:paraId="306EEDEF" w14:textId="77777777" w:rsidTr="00BA4F5A">
        <w:trPr>
          <w:trHeight w:val="340"/>
        </w:trPr>
        <w:tc>
          <w:tcPr>
            <w:tcW w:w="420" w:type="dxa"/>
            <w:tcBorders>
              <w:left w:val="single" w:sz="4" w:space="0" w:color="000000"/>
              <w:right w:val="single" w:sz="5" w:space="0" w:color="000000"/>
            </w:tcBorders>
            <w:shd w:val="clear" w:color="auto" w:fill="FFFFFF" w:themeFill="background1"/>
          </w:tcPr>
          <w:p w14:paraId="4855E1AB" w14:textId="77777777" w:rsidR="00283387" w:rsidRPr="00061845" w:rsidRDefault="00283387" w:rsidP="00BA4F5A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9645" w:type="dxa"/>
            <w:gridSpan w:val="7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3C2EB3E" w14:textId="77D249DD" w:rsidR="00283387" w:rsidRPr="00061845" w:rsidRDefault="00B13C8B" w:rsidP="00BB1614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HK" w:eastAsia="zh-TW"/>
              </w:rPr>
            </w:pPr>
            <w:r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未來三年</w:t>
            </w:r>
            <w:r w:rsidR="00283387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我們願意考慮提供</w:t>
            </w:r>
            <w:r w:rsidR="00283387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>上述場地</w:t>
            </w:r>
            <w:r w:rsidR="00283387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予機電工程署以</w:t>
            </w:r>
            <w:r w:rsidR="00283387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>安排</w:t>
            </w:r>
            <w:r w:rsidR="00283387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舉行節能約章巡迴宣傳</w:t>
            </w:r>
            <w:r w:rsidR="00070B08" w:rsidRPr="00061845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。</w:t>
            </w:r>
          </w:p>
          <w:p w14:paraId="253DC691" w14:textId="4AF8878A" w:rsidR="00283387" w:rsidRPr="00061845" w:rsidRDefault="00283387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W</w:t>
            </w:r>
            <w:r w:rsidRPr="00061845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e would</w:t>
            </w:r>
            <w:r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 xml:space="preserve"> consider if the above-mentioned premise(s) is/ are suitable and available for </w:t>
            </w:r>
            <w:r w:rsidRPr="00061845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EMSD to </w:t>
            </w:r>
            <w:r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arrange Roadshow for Energy Saving Charter</w:t>
            </w:r>
            <w:r w:rsidR="00B13C8B" w:rsidRPr="00061845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 xml:space="preserve"> </w:t>
            </w:r>
            <w:r w:rsidR="00B13C8B" w:rsidRPr="00061845">
              <w:rPr>
                <w:rFonts w:ascii="Times New Roman" w:hAnsi="Times New Roman" w:cs="Times New Roman"/>
                <w:color w:val="000000" w:themeColor="text1"/>
                <w:lang w:eastAsia="zh-TW"/>
              </w:rPr>
              <w:t>in the next three years</w:t>
            </w:r>
            <w:r w:rsidRPr="00061845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>.</w:t>
            </w:r>
          </w:p>
          <w:p w14:paraId="40810378" w14:textId="793BB8BA" w:rsidR="00283387" w:rsidRPr="00061845" w:rsidRDefault="00283387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</w:tr>
      <w:tr w:rsidR="00AF779B" w:rsidRPr="00F658BA" w14:paraId="2C11FB72" w14:textId="257CC320" w:rsidTr="00AF779B">
        <w:trPr>
          <w:gridAfter w:val="1"/>
          <w:wAfter w:w="6" w:type="dxa"/>
          <w:trHeight w:val="340"/>
        </w:trPr>
        <w:tc>
          <w:tcPr>
            <w:tcW w:w="420" w:type="dxa"/>
            <w:tcBorders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14:paraId="59156304" w14:textId="77777777" w:rsidR="00AF779B" w:rsidRPr="00F658BA" w:rsidRDefault="00AF779B" w:rsidP="00AF779B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484827F" w14:textId="77777777" w:rsidR="00AF779B" w:rsidRPr="00952731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  <w:tc>
          <w:tcPr>
            <w:tcW w:w="2040" w:type="dxa"/>
            <w:gridSpan w:val="2"/>
            <w:tcBorders>
              <w:top w:val="single" w:sz="4" w:space="0" w:color="auto"/>
              <w:left w:val="single" w:sz="4" w:space="0" w:color="000000"/>
            </w:tcBorders>
            <w:shd w:val="clear" w:color="auto" w:fill="FFFFFF" w:themeFill="background1"/>
            <w:vAlign w:val="center"/>
          </w:tcPr>
          <w:p w14:paraId="0A8F0726" w14:textId="285F06D0" w:rsidR="00AF779B" w:rsidRPr="00B13C8B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eastAsia="zh-TW"/>
              </w:rPr>
            </w:pP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是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 Yes 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single" w:sz="4" w:space="0" w:color="000000"/>
            </w:tcBorders>
            <w:shd w:val="clear" w:color="auto" w:fill="FFFFFF" w:themeFill="background1"/>
            <w:vAlign w:val="center"/>
          </w:tcPr>
          <w:p w14:paraId="6DC6F985" w14:textId="77777777" w:rsidR="00AF779B" w:rsidRPr="00BB1614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  <w:tc>
          <w:tcPr>
            <w:tcW w:w="6919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661B7" w14:textId="53DF6AC0" w:rsidR="00AF779B" w:rsidRPr="00B13C8B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eastAsia="zh-TW"/>
              </w:rPr>
            </w:pP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否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 No</w:t>
            </w:r>
          </w:p>
        </w:tc>
      </w:tr>
      <w:tr w:rsidR="00AF779B" w:rsidRPr="00F658BA" w14:paraId="7F5B3CC8" w14:textId="77777777" w:rsidTr="00AF779B">
        <w:trPr>
          <w:gridAfter w:val="1"/>
          <w:wAfter w:w="6" w:type="dxa"/>
          <w:trHeight w:val="1058"/>
        </w:trPr>
        <w:tc>
          <w:tcPr>
            <w:tcW w:w="420" w:type="dxa"/>
            <w:tcBorders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14:paraId="69F76E42" w14:textId="77777777" w:rsidR="00AF779B" w:rsidRPr="00F658BA" w:rsidRDefault="00AF779B" w:rsidP="00AF779B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44DCD4A" w14:textId="77777777" w:rsidR="00AF779B" w:rsidRPr="00952731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  <w:tc>
          <w:tcPr>
            <w:tcW w:w="2040" w:type="dxa"/>
            <w:gridSpan w:val="2"/>
            <w:tcBorders>
              <w:left w:val="single" w:sz="4" w:space="0" w:color="000000"/>
              <w:bottom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6"/>
              <w:gridCol w:w="1130"/>
            </w:tblGrid>
            <w:tr w:rsidR="00AF779B" w:rsidRPr="00F658BA" w14:paraId="59D03FE5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D0F190C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0740BE46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7</w:t>
                  </w:r>
                </w:p>
              </w:tc>
            </w:tr>
            <w:tr w:rsidR="00AF779B" w:rsidRPr="00F658BA" w14:paraId="6F212676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5302470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42F293E9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8</w:t>
                  </w:r>
                </w:p>
              </w:tc>
            </w:tr>
            <w:tr w:rsidR="00AF779B" w:rsidRPr="00F658BA" w14:paraId="3609D74F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5CD6E62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151086A3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9</w:t>
                  </w:r>
                </w:p>
              </w:tc>
            </w:tr>
          </w:tbl>
          <w:p w14:paraId="47C97EA0" w14:textId="77777777" w:rsidR="00AF779B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340" w:type="dxa"/>
            <w:gridSpan w:val="2"/>
            <w:tcBorders>
              <w:left w:val="single" w:sz="4" w:space="0" w:color="000000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0BABCD" w14:textId="77777777" w:rsidR="00AF779B" w:rsidRPr="00BB1614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  <w:tc>
          <w:tcPr>
            <w:tcW w:w="6919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6"/>
              <w:gridCol w:w="1130"/>
            </w:tblGrid>
            <w:tr w:rsidR="00AF779B" w:rsidRPr="00F658BA" w14:paraId="31039460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295BF1A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35D11446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7</w:t>
                  </w:r>
                </w:p>
              </w:tc>
            </w:tr>
            <w:tr w:rsidR="00AF779B" w:rsidRPr="00F658BA" w14:paraId="22FF595F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716003A2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0B78591D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8</w:t>
                  </w:r>
                </w:p>
              </w:tc>
            </w:tr>
            <w:tr w:rsidR="00AF779B" w:rsidRPr="00F658BA" w14:paraId="520583FA" w14:textId="77777777" w:rsidTr="008B42A5">
              <w:tc>
                <w:tcPr>
                  <w:tcW w:w="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9144EF4" w14:textId="77777777" w:rsidR="00AF779B" w:rsidRPr="00F658BA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1130" w:type="dxa"/>
                  <w:tcBorders>
                    <w:left w:val="single" w:sz="4" w:space="0" w:color="auto"/>
                  </w:tcBorders>
                </w:tcPr>
                <w:p w14:paraId="5B25BE61" w14:textId="77777777" w:rsidR="00AF779B" w:rsidRPr="00EC064C" w:rsidRDefault="00AF779B" w:rsidP="00AF779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="Times New Roman" w:hAnsi="Times New Roman" w:cs="Times New Roman"/>
                      <w:lang w:val="en-GB" w:eastAsia="zh-CN"/>
                    </w:rPr>
                  </w:pPr>
                  <w:r w:rsidRPr="00EC064C">
                    <w:rPr>
                      <w:rFonts w:ascii="Times New Roman" w:hAnsi="Times New Roman" w:cs="Times New Roman"/>
                      <w:lang w:val="en-GB" w:eastAsia="zh-CN"/>
                    </w:rPr>
                    <w:t>2029</w:t>
                  </w:r>
                </w:p>
              </w:tc>
            </w:tr>
          </w:tbl>
          <w:p w14:paraId="12CA8BA0" w14:textId="77777777" w:rsidR="00AF779B" w:rsidRDefault="00AF779B" w:rsidP="00AF779B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626E8A" w:rsidRPr="00F658BA" w14:paraId="48FD9032" w14:textId="77777777" w:rsidTr="00BA4F5A">
        <w:trPr>
          <w:trHeight w:val="340"/>
        </w:trPr>
        <w:tc>
          <w:tcPr>
            <w:tcW w:w="420" w:type="dxa"/>
            <w:tcBorders>
              <w:left w:val="single" w:sz="4" w:space="0" w:color="000000"/>
              <w:right w:val="single" w:sz="5" w:space="0" w:color="000000"/>
            </w:tcBorders>
            <w:shd w:val="clear" w:color="auto" w:fill="FFFFFF" w:themeFill="background1"/>
          </w:tcPr>
          <w:p w14:paraId="68583A6A" w14:textId="77777777" w:rsidR="00626E8A" w:rsidRPr="00F658BA" w:rsidRDefault="00626E8A" w:rsidP="00BB1614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9645" w:type="dxa"/>
            <w:gridSpan w:val="7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A24EAF3" w14:textId="6C3A26B1" w:rsidR="00626E8A" w:rsidRDefault="00626E8A" w:rsidP="00626E8A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eastAsia="zh-TW"/>
              </w:rPr>
            </w:pPr>
            <w:r>
              <w:rPr>
                <w:rFonts w:ascii="Times New Roman" w:hAnsi="Times New Roman" w:cs="Times New Roman" w:hint="eastAsia"/>
                <w:lang w:eastAsia="zh-TW"/>
              </w:rPr>
              <w:t>如「是」，</w:t>
            </w:r>
            <w:r w:rsidRPr="003C6D4D">
              <w:rPr>
                <w:rFonts w:ascii="Times New Roman" w:hAnsi="Times New Roman" w:cs="Times New Roman" w:hint="eastAsia"/>
                <w:lang w:eastAsia="zh-TW"/>
              </w:rPr>
              <w:t>請在</w:t>
            </w:r>
            <w:r w:rsidR="00070B08">
              <w:rPr>
                <w:rFonts w:ascii="Times New Roman" w:hAnsi="Times New Roman" w:cs="Times New Roman" w:hint="eastAsia"/>
                <w:lang w:eastAsia="zh-TW"/>
              </w:rPr>
              <w:t>以下</w:t>
            </w:r>
            <w:r w:rsidRPr="003C6D4D">
              <w:rPr>
                <w:rFonts w:ascii="Times New Roman" w:hAnsi="Times New Roman" w:cs="Times New Roman" w:hint="eastAsia"/>
                <w:lang w:eastAsia="zh-TW"/>
              </w:rPr>
              <w:t>適當空格</w:t>
            </w:r>
            <w:r>
              <w:rPr>
                <w:rFonts w:ascii="Times New Roman" w:hAnsi="Times New Roman" w:cs="Times New Roman" w:hint="eastAsia"/>
                <w:lang w:eastAsia="zh-TW"/>
              </w:rPr>
              <w:t>內</w:t>
            </w:r>
            <w:r w:rsidRPr="003C6D4D">
              <w:rPr>
                <w:rFonts w:ascii="Times New Roman" w:hAnsi="Times New Roman" w:cs="Times New Roman"/>
                <w:lang w:eastAsia="zh-TW"/>
              </w:rPr>
              <w:t>填上</w:t>
            </w:r>
            <w:r>
              <w:rPr>
                <w:rFonts w:ascii="Times New Roman" w:hAnsi="Times New Roman" w:cs="Times New Roman" w:hint="eastAsia"/>
                <w:lang w:eastAsia="zh-TW"/>
              </w:rPr>
              <w:t>「</w:t>
            </w:r>
            <w:r w:rsidRPr="009E5FC7">
              <w:rPr>
                <w:rFonts w:ascii="Segoe UI Symbol" w:hAnsi="Segoe UI Symbol" w:cs="Segoe UI Symbol"/>
                <w:lang w:eastAsia="zh-TW"/>
              </w:rPr>
              <w:t>✓</w:t>
            </w:r>
            <w:r w:rsidRPr="009E5FC7">
              <w:rPr>
                <w:rFonts w:ascii="Times New Roman" w:hAnsi="Times New Roman" w:cs="Times New Roman"/>
                <w:lang w:eastAsia="zh-TW"/>
              </w:rPr>
              <w:t> </w:t>
            </w:r>
            <w:r>
              <w:rPr>
                <w:rFonts w:ascii="Times New Roman" w:hAnsi="Times New Roman" w:cs="Times New Roman" w:hint="eastAsia"/>
                <w:lang w:eastAsia="zh-TW"/>
              </w:rPr>
              <w:t>」。</w:t>
            </w:r>
            <w:r w:rsidRPr="003C6D4D">
              <w:rPr>
                <w:rFonts w:ascii="Times New Roman" w:hAnsi="Times New Roman" w:cs="Times New Roman" w:hint="eastAsia"/>
                <w:lang w:eastAsia="zh-TW"/>
              </w:rPr>
              <w:t>（可作多項選擇）</w:t>
            </w:r>
          </w:p>
          <w:p w14:paraId="0FEE6DF9" w14:textId="45561770" w:rsidR="00626E8A" w:rsidRPr="00BB1614" w:rsidRDefault="00626E8A" w:rsidP="00626E8A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  <w:r>
              <w:rPr>
                <w:rFonts w:ascii="Times New Roman" w:hAnsi="Times New Roman" w:cs="Times New Roman" w:hint="eastAsia"/>
                <w:lang w:eastAsia="zh-TW"/>
              </w:rPr>
              <w:t xml:space="preserve">If </w:t>
            </w:r>
            <w:r>
              <w:rPr>
                <w:rFonts w:ascii="Times New Roman" w:hAnsi="Times New Roman" w:cs="Times New Roman"/>
                <w:lang w:eastAsia="zh-TW"/>
              </w:rPr>
              <w:t>“</w:t>
            </w:r>
            <w:r>
              <w:rPr>
                <w:rFonts w:ascii="Times New Roman" w:hAnsi="Times New Roman" w:cs="Times New Roman" w:hint="eastAsia"/>
                <w:lang w:eastAsia="zh-TW"/>
              </w:rPr>
              <w:t>yes</w:t>
            </w:r>
            <w:r>
              <w:rPr>
                <w:rFonts w:ascii="Times New Roman" w:hAnsi="Times New Roman" w:cs="Times New Roman"/>
                <w:lang w:eastAsia="zh-TW"/>
              </w:rPr>
              <w:t>”</w:t>
            </w:r>
            <w:r>
              <w:rPr>
                <w:rFonts w:ascii="Times New Roman" w:hAnsi="Times New Roman" w:cs="Times New Roman" w:hint="eastAsia"/>
                <w:lang w:eastAsia="zh-TW"/>
              </w:rPr>
              <w:t>, please tick the appropriate box(es) below.</w:t>
            </w:r>
            <w:r w:rsidRPr="003C6D4D">
              <w:rPr>
                <w:rFonts w:ascii="Times New Roman" w:eastAsia="DengXian" w:hAnsi="Times New Roman" w:cs="Times New Roman"/>
                <w:sz w:val="24"/>
                <w:lang w:eastAsia="zh-TW"/>
              </w:rPr>
              <w:t xml:space="preserve"> </w:t>
            </w:r>
            <w:r w:rsidRPr="003C6D4D">
              <w:rPr>
                <w:rFonts w:ascii="Times New Roman" w:hAnsi="Times New Roman" w:cs="Times New Roman"/>
                <w:lang w:eastAsia="zh-TW"/>
              </w:rPr>
              <w:t>(You may choose more than one option)</w:t>
            </w:r>
          </w:p>
        </w:tc>
      </w:tr>
      <w:tr w:rsidR="00626E8A" w:rsidRPr="00F658BA" w14:paraId="13224F96" w14:textId="77777777" w:rsidTr="00BA4F5A">
        <w:trPr>
          <w:trHeight w:val="360"/>
        </w:trPr>
        <w:tc>
          <w:tcPr>
            <w:tcW w:w="420" w:type="dxa"/>
            <w:vMerge w:val="restart"/>
            <w:tcBorders>
              <w:left w:val="single" w:sz="4" w:space="0" w:color="000000"/>
              <w:right w:val="single" w:sz="5" w:space="0" w:color="000000"/>
            </w:tcBorders>
            <w:shd w:val="clear" w:color="auto" w:fill="FFFFFF" w:themeFill="background1"/>
          </w:tcPr>
          <w:p w14:paraId="02D8FA80" w14:textId="77777777" w:rsidR="00626E8A" w:rsidRPr="00F658BA" w:rsidRDefault="00626E8A" w:rsidP="00BB1614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single" w:sz="5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90EC582" w14:textId="77777777" w:rsidR="00626E8A" w:rsidRPr="00952731" w:rsidRDefault="00626E8A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6BBF13C" w14:textId="39A04A0D" w:rsidR="00626E8A" w:rsidRPr="00BB1614" w:rsidRDefault="00626E8A" w:rsidP="00BA4F5A">
            <w:pPr>
              <w:pStyle w:val="TableParagraph"/>
              <w:snapToGrid w:val="0"/>
              <w:spacing w:line="240" w:lineRule="atLeast"/>
              <w:ind w:left="397" w:hanging="397"/>
              <w:jc w:val="both"/>
              <w:rPr>
                <w:rFonts w:ascii="Times New Roman" w:hAnsi="Times New Roman" w:cs="Times New Roman"/>
                <w:lang w:val="en-GB" w:eastAsia="zh-TW"/>
              </w:rPr>
            </w:pPr>
            <w:r>
              <w:rPr>
                <w:rFonts w:ascii="Times New Roman" w:hAnsi="Times New Roman" w:cs="Times New Roman" w:hint="eastAsia"/>
                <w:lang w:val="en-GB" w:eastAsia="zh-TW"/>
              </w:rPr>
              <w:t>(</w:t>
            </w:r>
            <w:r w:rsidRPr="00626E8A">
              <w:rPr>
                <w:rFonts w:ascii="Times New Roman" w:hAnsi="Times New Roman" w:cs="Times New Roman"/>
                <w:lang w:val="en-GB" w:eastAsia="zh-TW"/>
              </w:rPr>
              <w:t>a)</w:t>
            </w:r>
            <w:r w:rsidRPr="00952731">
              <w:rPr>
                <w:rFonts w:ascii="Times New Roman" w:hAnsi="Times New Roman" w:cs="Times New Roman"/>
                <w:lang w:eastAsia="zh-TW"/>
              </w:rPr>
              <w:t xml:space="preserve"> </w:t>
            </w:r>
            <w:r w:rsidRPr="00952731">
              <w:rPr>
                <w:rFonts w:ascii="Times New Roman" w:hAnsi="Times New Roman" w:cs="Times New Roman"/>
                <w:lang w:eastAsia="zh-TW"/>
              </w:rPr>
              <w:t>上述場地</w:t>
            </w:r>
            <w:r>
              <w:rPr>
                <w:rFonts w:ascii="Times New Roman" w:hAnsi="Times New Roman" w:cs="Times New Roman" w:hint="eastAsia"/>
                <w:lang w:eastAsia="zh-TW"/>
              </w:rPr>
              <w:t>可為</w:t>
            </w:r>
            <w:r w:rsidRPr="00626E8A">
              <w:rPr>
                <w:rFonts w:ascii="Times New Roman" w:hAnsi="Times New Roman" w:cs="Times New Roman" w:hint="eastAsia"/>
                <w:lang w:eastAsia="zh-TW"/>
              </w:rPr>
              <w:t>巡迴宣傳</w:t>
            </w:r>
            <w:r>
              <w:rPr>
                <w:rFonts w:ascii="Times New Roman" w:hAnsi="Times New Roman" w:cs="Times New Roman" w:hint="eastAsia"/>
                <w:lang w:eastAsia="zh-TW"/>
              </w:rPr>
              <w:t>提供</w:t>
            </w:r>
            <w:r w:rsidRPr="00626E8A">
              <w:rPr>
                <w:rFonts w:ascii="Times New Roman" w:hAnsi="Times New Roman" w:cs="Times New Roman"/>
                <w:lang w:eastAsia="zh-TW"/>
              </w:rPr>
              <w:t>18</w:t>
            </w:r>
            <w:r w:rsidRPr="00626E8A">
              <w:rPr>
                <w:rFonts w:ascii="Times New Roman" w:hAnsi="Times New Roman" w:cs="Times New Roman"/>
                <w:lang w:eastAsia="zh-TW"/>
              </w:rPr>
              <w:t>平方米</w:t>
            </w:r>
            <w:r>
              <w:rPr>
                <w:rFonts w:ascii="Times New Roman" w:hAnsi="Times New Roman" w:cs="Times New Roman" w:hint="eastAsia"/>
                <w:lang w:eastAsia="zh-TW"/>
              </w:rPr>
              <w:t>地方。</w:t>
            </w:r>
            <w:r>
              <w:rPr>
                <w:rFonts w:ascii="Times New Roman" w:hAnsi="Times New Roman" w:cs="Times New Roman"/>
                <w:lang w:val="en-GB" w:eastAsia="zh-TW"/>
              </w:rPr>
              <w:br/>
            </w:r>
            <w:r w:rsidR="00F414B3">
              <w:rPr>
                <w:rFonts w:ascii="Times New Roman" w:hAnsi="Times New Roman" w:cs="Times New Roman" w:hint="eastAsia"/>
                <w:lang w:val="en-GB" w:eastAsia="zh-TW"/>
              </w:rPr>
              <w:t>T</w:t>
            </w:r>
            <w:r w:rsidR="00F414B3" w:rsidRPr="00952731">
              <w:rPr>
                <w:rFonts w:ascii="Times New Roman" w:hAnsi="Times New Roman" w:cs="Times New Roman"/>
                <w:lang w:val="en-GB" w:eastAsia="zh-TW"/>
              </w:rPr>
              <w:t xml:space="preserve">he above-mentioned premise(s) </w:t>
            </w:r>
            <w:r w:rsidRPr="00626E8A">
              <w:rPr>
                <w:rFonts w:ascii="Times New Roman" w:hAnsi="Times New Roman" w:cs="Times New Roman"/>
                <w:lang w:val="en-GB" w:eastAsia="zh-TW"/>
              </w:rPr>
              <w:t xml:space="preserve">can </w:t>
            </w:r>
            <w:r>
              <w:rPr>
                <w:rFonts w:ascii="Times New Roman" w:hAnsi="Times New Roman" w:cs="Times New Roman" w:hint="eastAsia"/>
                <w:lang w:val="en-GB" w:eastAsia="zh-TW"/>
              </w:rPr>
              <w:t xml:space="preserve">provide </w:t>
            </w:r>
            <w:r w:rsidRPr="00626E8A">
              <w:rPr>
                <w:rFonts w:ascii="Times New Roman" w:hAnsi="Times New Roman" w:cs="Times New Roman"/>
                <w:lang w:val="en-GB" w:eastAsia="zh-TW"/>
              </w:rPr>
              <w:t>18 square meters</w:t>
            </w:r>
            <w:r>
              <w:rPr>
                <w:rFonts w:ascii="Times New Roman" w:hAnsi="Times New Roman" w:cs="Times New Roman" w:hint="eastAsia"/>
                <w:lang w:val="en-GB" w:eastAsia="zh-TW"/>
              </w:rPr>
              <w:t xml:space="preserve"> area for roadshow.</w:t>
            </w:r>
          </w:p>
        </w:tc>
      </w:tr>
      <w:tr w:rsidR="003B4360" w:rsidRPr="003B4360" w14:paraId="5CDD78DC" w14:textId="77777777" w:rsidTr="00061845">
        <w:trPr>
          <w:trHeight w:val="390"/>
        </w:trPr>
        <w:tc>
          <w:tcPr>
            <w:tcW w:w="420" w:type="dxa"/>
            <w:vMerge/>
            <w:tcBorders>
              <w:left w:val="single" w:sz="4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</w:tcPr>
          <w:p w14:paraId="6A8B4237" w14:textId="77777777" w:rsidR="00626E8A" w:rsidRPr="003B4360" w:rsidRDefault="00626E8A" w:rsidP="00BB1614">
            <w:pPr>
              <w:pStyle w:val="TableParagraph"/>
              <w:snapToGrid w:val="0"/>
              <w:spacing w:line="240" w:lineRule="atLeast"/>
              <w:ind w:left="357"/>
              <w:rPr>
                <w:rFonts w:asciiTheme="minorEastAsia" w:hAnsiTheme="minorEastAsia" w:cs="Times New Roman"/>
                <w:color w:val="000000" w:themeColor="text1"/>
                <w:sz w:val="24"/>
                <w:szCs w:val="24"/>
                <w:lang w:val="en-GB" w:eastAsia="zh-TW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5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B78357B" w14:textId="77777777" w:rsidR="00626E8A" w:rsidRPr="003B4360" w:rsidRDefault="00626E8A" w:rsidP="00125B1D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</w:p>
        </w:tc>
        <w:tc>
          <w:tcPr>
            <w:tcW w:w="930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DA8B967" w14:textId="47675E3C" w:rsidR="00626E8A" w:rsidRPr="003B4360" w:rsidRDefault="00626E8A" w:rsidP="00BA4F5A">
            <w:pPr>
              <w:pStyle w:val="TableParagraph"/>
              <w:snapToGrid w:val="0"/>
              <w:spacing w:line="240" w:lineRule="atLeast"/>
              <w:ind w:left="397" w:hanging="397"/>
              <w:jc w:val="both"/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</w:pP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t>(b)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val="en-GB" w:eastAsia="zh-TW"/>
              </w:rPr>
              <w:t xml:space="preserve"> </w:t>
            </w:r>
            <w:r w:rsidRPr="003B4360">
              <w:rPr>
                <w:rFonts w:ascii="Times New Roman" w:hAnsi="Times New Roman" w:cs="Times New Roman"/>
                <w:color w:val="000000" w:themeColor="text1"/>
                <w:lang w:eastAsia="zh-TW"/>
              </w:rPr>
              <w:t>預訂將</w:t>
            </w:r>
            <w:r w:rsidRPr="003B4360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不需要收費。</w:t>
            </w:r>
            <w:r w:rsidRPr="003B4360">
              <w:rPr>
                <w:rFonts w:ascii="Times New Roman" w:hAnsi="Times New Roman" w:cs="Times New Roman"/>
                <w:color w:val="000000" w:themeColor="text1"/>
                <w:lang w:val="en-GB" w:eastAsia="zh-TW"/>
              </w:rPr>
              <w:br/>
              <w:t>The booking will be free of charge.</w:t>
            </w:r>
          </w:p>
        </w:tc>
      </w:tr>
    </w:tbl>
    <w:p w14:paraId="365EEC81" w14:textId="77777777" w:rsidR="00061845" w:rsidRDefault="00061845" w:rsidP="008175B6">
      <w:pPr>
        <w:jc w:val="both"/>
        <w:rPr>
          <w:rFonts w:asciiTheme="minorEastAsia" w:hAnsiTheme="minorEastAsia"/>
          <w:color w:val="000000" w:themeColor="text1"/>
          <w:sz w:val="18"/>
          <w:szCs w:val="18"/>
          <w:lang w:val="en-GB"/>
        </w:rPr>
      </w:pPr>
    </w:p>
    <w:p w14:paraId="13A9A180" w14:textId="77777777" w:rsidR="00061845" w:rsidRDefault="00061845" w:rsidP="008175B6">
      <w:pPr>
        <w:jc w:val="both"/>
        <w:rPr>
          <w:rFonts w:asciiTheme="minorEastAsia" w:hAnsiTheme="minorEastAsia"/>
          <w:color w:val="000000" w:themeColor="text1"/>
          <w:sz w:val="18"/>
          <w:szCs w:val="18"/>
          <w:lang w:val="en-GB"/>
        </w:rPr>
      </w:pPr>
    </w:p>
    <w:p w14:paraId="40981165" w14:textId="72A3DEDC" w:rsidR="00E657D1" w:rsidRPr="00687D1D" w:rsidRDefault="00E657D1" w:rsidP="008175B6">
      <w:pPr>
        <w:jc w:val="both"/>
        <w:rPr>
          <w:rFonts w:asciiTheme="minorEastAsia" w:hAnsiTheme="minorEastAsia"/>
          <w:color w:val="000000" w:themeColor="text1"/>
          <w:sz w:val="20"/>
          <w:szCs w:val="20"/>
          <w:lang w:val="en-GB"/>
        </w:rPr>
      </w:pPr>
      <w:r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備註</w:t>
      </w:r>
      <w:r w:rsidR="00DA380E"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 xml:space="preserve">: </w:t>
      </w:r>
      <w:r w:rsidR="0072104E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我們會根據閣下提供的資料評估</w:t>
      </w:r>
      <w:r w:rsidR="003B0D99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該</w:t>
      </w:r>
      <w:r w:rsidR="0072104E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場地</w:t>
      </w:r>
      <w:r w:rsidR="003B0D99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是否適合</w:t>
      </w:r>
      <w:r w:rsidR="0072104E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作為相關活動之用。如有需要，活動秘書處</w:t>
      </w:r>
      <w:r w:rsidR="0072104E"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>可能</w:t>
      </w:r>
      <w:r w:rsidR="0072104E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會</w:t>
      </w:r>
      <w:r w:rsidR="0072104E"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>進一步聯絡貴公司索取更多資料</w:t>
      </w:r>
      <w:r w:rsidR="00244D87" w:rsidRPr="00687D1D">
        <w:rPr>
          <w:rFonts w:asciiTheme="minorEastAsia" w:hAnsiTheme="minorEastAsia" w:hint="eastAsia"/>
          <w:color w:val="000000" w:themeColor="text1"/>
          <w:sz w:val="20"/>
          <w:szCs w:val="20"/>
          <w:lang w:val="en-GB"/>
        </w:rPr>
        <w:t>。</w:t>
      </w:r>
    </w:p>
    <w:p w14:paraId="4773407D" w14:textId="6F446556" w:rsidR="00E657D1" w:rsidRPr="00687D1D" w:rsidRDefault="00E657D1" w:rsidP="008175B6">
      <w:pPr>
        <w:jc w:val="both"/>
        <w:rPr>
          <w:rFonts w:asciiTheme="minorEastAsia" w:hAnsiTheme="minorEastAsia"/>
          <w:color w:val="000000" w:themeColor="text1"/>
          <w:sz w:val="20"/>
          <w:szCs w:val="20"/>
          <w:lang w:val="en-GB"/>
        </w:rPr>
      </w:pPr>
      <w:r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 xml:space="preserve">Note: </w:t>
      </w:r>
      <w:r w:rsidR="0072104E"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 xml:space="preserve">We will assess the venue </w:t>
      </w:r>
      <w:r w:rsidR="003B0D99"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 xml:space="preserve">if it is appropriate for use in the relevant activities </w:t>
      </w:r>
      <w:r w:rsidR="0072104E" w:rsidRPr="00687D1D">
        <w:rPr>
          <w:rFonts w:asciiTheme="minorEastAsia" w:hAnsiTheme="minorEastAsia"/>
          <w:color w:val="000000" w:themeColor="text1"/>
          <w:sz w:val="20"/>
          <w:szCs w:val="20"/>
          <w:lang w:val="en-GB"/>
        </w:rPr>
        <w:t>based on the information you have provided. If further information is needed, the event secretariat may contact your company to request additional details.</w:t>
      </w:r>
    </w:p>
    <w:p w14:paraId="012DAA0E" w14:textId="669DE5FD" w:rsidR="0072104E" w:rsidRDefault="0072104E" w:rsidP="008175B6">
      <w:pPr>
        <w:jc w:val="both"/>
        <w:rPr>
          <w:rFonts w:asciiTheme="minorEastAsia" w:hAnsiTheme="minorEastAsia"/>
          <w:color w:val="000000" w:themeColor="text1"/>
          <w:sz w:val="18"/>
          <w:szCs w:val="18"/>
          <w:lang w:val="en-GB"/>
        </w:rPr>
      </w:pPr>
    </w:p>
    <w:p w14:paraId="3FA02B5E" w14:textId="77777777" w:rsidR="008175B6" w:rsidRPr="00061845" w:rsidRDefault="008175B6" w:rsidP="00E657D1">
      <w:pPr>
        <w:rPr>
          <w:rFonts w:asciiTheme="minorEastAsia" w:hAnsiTheme="minorEastAsia"/>
          <w:color w:val="000000" w:themeColor="text1"/>
          <w:sz w:val="18"/>
          <w:szCs w:val="18"/>
          <w:lang w:val="en-GB"/>
        </w:rPr>
      </w:pPr>
    </w:p>
    <w:sectPr w:rsidR="008175B6" w:rsidRPr="00061845" w:rsidSect="00186DEA">
      <w:footerReference w:type="default" r:id="rId11"/>
      <w:pgSz w:w="11906" w:h="16838"/>
      <w:pgMar w:top="425" w:right="851" w:bottom="425" w:left="851" w:header="425" w:footer="113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7B7BF" w14:textId="77777777" w:rsidR="00E52581" w:rsidRDefault="00E52581" w:rsidP="0031711E">
      <w:r>
        <w:separator/>
      </w:r>
    </w:p>
  </w:endnote>
  <w:endnote w:type="continuationSeparator" w:id="0">
    <w:p w14:paraId="58DC0BEB" w14:textId="77777777" w:rsidR="00E52581" w:rsidRDefault="00E52581" w:rsidP="003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ensentype AiQingXiF">
    <w:charset w:val="86"/>
    <w:family w:val="auto"/>
    <w:pitch w:val="variable"/>
    <w:sig w:usb0="800002BF" w:usb1="18CF6CFA" w:usb2="00000012" w:usb3="00000000" w:csb0="0004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王漢宗細黑體繁">
    <w:altName w:val="Microsoft JhengHei UI"/>
    <w:charset w:val="88"/>
    <w:family w:val="auto"/>
    <w:pitch w:val="variable"/>
    <w:sig w:usb0="800000E3" w:usb1="38C9787A" w:usb2="00000016" w:usb3="00000000" w:csb0="001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BA709" w14:textId="04D1F7EE" w:rsidR="00FB2DC6" w:rsidRDefault="00FB2DC6">
    <w:pPr>
      <w:pStyle w:val="a8"/>
    </w:pPr>
    <w:r w:rsidRPr="00FB2DC6">
      <w:rPr>
        <w:rFonts w:hint="eastAsia"/>
      </w:rPr>
      <w:tab/>
    </w:r>
    <w:r w:rsidR="0072104E">
      <w:t xml:space="preserve">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EF31F" w14:textId="77777777" w:rsidR="00E52581" w:rsidRDefault="00E52581" w:rsidP="0031711E">
      <w:r>
        <w:separator/>
      </w:r>
    </w:p>
  </w:footnote>
  <w:footnote w:type="continuationSeparator" w:id="0">
    <w:p w14:paraId="66C46E0E" w14:textId="77777777" w:rsidR="00E52581" w:rsidRDefault="00E52581" w:rsidP="0031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403B"/>
    <w:multiLevelType w:val="hybridMultilevel"/>
    <w:tmpl w:val="C76AA060"/>
    <w:lvl w:ilvl="0" w:tplc="61A092EC">
      <w:start w:val="1"/>
      <w:numFmt w:val="lowerLetter"/>
      <w:lvlText w:val="(%1)"/>
      <w:lvlJc w:val="left"/>
      <w:pPr>
        <w:ind w:left="74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22" w:hanging="480"/>
      </w:pPr>
    </w:lvl>
    <w:lvl w:ilvl="2" w:tplc="0409001B" w:tentative="1">
      <w:start w:val="1"/>
      <w:numFmt w:val="lowerRoman"/>
      <w:lvlText w:val="%3."/>
      <w:lvlJc w:val="right"/>
      <w:pPr>
        <w:ind w:left="1702" w:hanging="480"/>
      </w:pPr>
    </w:lvl>
    <w:lvl w:ilvl="3" w:tplc="0409000F" w:tentative="1">
      <w:start w:val="1"/>
      <w:numFmt w:val="decimal"/>
      <w:lvlText w:val="%4."/>
      <w:lvlJc w:val="left"/>
      <w:pPr>
        <w:ind w:left="21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62" w:hanging="480"/>
      </w:pPr>
    </w:lvl>
    <w:lvl w:ilvl="5" w:tplc="0409001B" w:tentative="1">
      <w:start w:val="1"/>
      <w:numFmt w:val="lowerRoman"/>
      <w:lvlText w:val="%6."/>
      <w:lvlJc w:val="right"/>
      <w:pPr>
        <w:ind w:left="3142" w:hanging="480"/>
      </w:pPr>
    </w:lvl>
    <w:lvl w:ilvl="6" w:tplc="0409000F" w:tentative="1">
      <w:start w:val="1"/>
      <w:numFmt w:val="decimal"/>
      <w:lvlText w:val="%7."/>
      <w:lvlJc w:val="left"/>
      <w:pPr>
        <w:ind w:left="36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02" w:hanging="480"/>
      </w:pPr>
    </w:lvl>
    <w:lvl w:ilvl="8" w:tplc="0409001B" w:tentative="1">
      <w:start w:val="1"/>
      <w:numFmt w:val="lowerRoman"/>
      <w:lvlText w:val="%9."/>
      <w:lvlJc w:val="right"/>
      <w:pPr>
        <w:ind w:left="4582" w:hanging="480"/>
      </w:pPr>
    </w:lvl>
  </w:abstractNum>
  <w:abstractNum w:abstractNumId="1" w15:restartNumberingAfterBreak="0">
    <w:nsid w:val="04276ACB"/>
    <w:multiLevelType w:val="hybridMultilevel"/>
    <w:tmpl w:val="415821B2"/>
    <w:lvl w:ilvl="0" w:tplc="2882783C">
      <w:start w:val="1"/>
      <w:numFmt w:val="lowerLetter"/>
      <w:lvlText w:val="(%1)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3642FC"/>
    <w:multiLevelType w:val="hybridMultilevel"/>
    <w:tmpl w:val="522CDBF4"/>
    <w:lvl w:ilvl="0" w:tplc="5E8A33C4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6756262"/>
    <w:multiLevelType w:val="hybridMultilevel"/>
    <w:tmpl w:val="24C632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4967993"/>
    <w:multiLevelType w:val="hybridMultilevel"/>
    <w:tmpl w:val="B7C47F3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F4BF0"/>
    <w:multiLevelType w:val="hybridMultilevel"/>
    <w:tmpl w:val="1220A74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5C351755"/>
    <w:multiLevelType w:val="hybridMultilevel"/>
    <w:tmpl w:val="97647A32"/>
    <w:lvl w:ilvl="0" w:tplc="61A092EC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00A3107"/>
    <w:multiLevelType w:val="hybridMultilevel"/>
    <w:tmpl w:val="23E69DD2"/>
    <w:lvl w:ilvl="0" w:tplc="7AD01696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BE87C97"/>
    <w:multiLevelType w:val="hybridMultilevel"/>
    <w:tmpl w:val="784CA1E0"/>
    <w:lvl w:ilvl="0" w:tplc="76FC2CF2">
      <w:start w:val="1"/>
      <w:numFmt w:val="decimal"/>
      <w:lvlText w:val="%1."/>
      <w:lvlJc w:val="left"/>
      <w:pPr>
        <w:ind w:left="360" w:hanging="360"/>
      </w:pPr>
      <w:rPr>
        <w:rFonts w:asciiTheme="minorEastAsia" w:eastAsiaTheme="minorEastAsia" w:hAnsiTheme="minorEastAsia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156FC"/>
    <w:multiLevelType w:val="hybridMultilevel"/>
    <w:tmpl w:val="F530F0A8"/>
    <w:lvl w:ilvl="0" w:tplc="F14EC818">
      <w:start w:val="1"/>
      <w:numFmt w:val="decimal"/>
      <w:lvlText w:val="%1."/>
      <w:lvlJc w:val="left"/>
      <w:pPr>
        <w:ind w:left="360" w:hanging="360"/>
      </w:pPr>
      <w:rPr>
        <w:rFonts w:asciiTheme="minorEastAsia" w:eastAsiaTheme="minorEastAsia" w:hAnsiTheme="minorEastAsia"/>
        <w:color w:val="auto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B33715"/>
    <w:multiLevelType w:val="hybridMultilevel"/>
    <w:tmpl w:val="C5CEEEEC"/>
    <w:lvl w:ilvl="0" w:tplc="903CF46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6814EE" w:tentative="1">
      <w:start w:val="1"/>
      <w:numFmt w:val="bullet"/>
      <w:lvlText w:val="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ACD5A6" w:tentative="1">
      <w:start w:val="1"/>
      <w:numFmt w:val="bullet"/>
      <w:lvlText w:val="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9A3D36" w:tentative="1">
      <w:start w:val="1"/>
      <w:numFmt w:val="bullet"/>
      <w:lvlText w:val="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844B02" w:tentative="1">
      <w:start w:val="1"/>
      <w:numFmt w:val="bullet"/>
      <w:lvlText w:val="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5B08514" w:tentative="1">
      <w:start w:val="1"/>
      <w:numFmt w:val="bullet"/>
      <w:lvlText w:val="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CA839A" w:tentative="1">
      <w:start w:val="1"/>
      <w:numFmt w:val="bullet"/>
      <w:lvlText w:val="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A65A36" w:tentative="1">
      <w:start w:val="1"/>
      <w:numFmt w:val="bullet"/>
      <w:lvlText w:val="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38D4E2" w:tentative="1">
      <w:start w:val="1"/>
      <w:numFmt w:val="bullet"/>
      <w:lvlText w:val="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48915153">
    <w:abstractNumId w:val="9"/>
  </w:num>
  <w:num w:numId="2" w16cid:durableId="640573355">
    <w:abstractNumId w:val="3"/>
  </w:num>
  <w:num w:numId="3" w16cid:durableId="74209869">
    <w:abstractNumId w:val="5"/>
  </w:num>
  <w:num w:numId="4" w16cid:durableId="278921916">
    <w:abstractNumId w:val="0"/>
  </w:num>
  <w:num w:numId="5" w16cid:durableId="1410618136">
    <w:abstractNumId w:val="1"/>
  </w:num>
  <w:num w:numId="6" w16cid:durableId="1765026454">
    <w:abstractNumId w:val="8"/>
  </w:num>
  <w:num w:numId="7" w16cid:durableId="157039775">
    <w:abstractNumId w:val="7"/>
  </w:num>
  <w:num w:numId="8" w16cid:durableId="115947363">
    <w:abstractNumId w:val="2"/>
  </w:num>
  <w:num w:numId="9" w16cid:durableId="1055663186">
    <w:abstractNumId w:val="6"/>
  </w:num>
  <w:num w:numId="10" w16cid:durableId="1702631573">
    <w:abstractNumId w:val="4"/>
  </w:num>
  <w:num w:numId="11" w16cid:durableId="36322480">
    <w:abstractNumId w:val="10"/>
  </w:num>
  <w:num w:numId="12" w16cid:durableId="9586075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E0NDIyMTU3NDFT0lEKTi0uzszPAykwqwUAiliirywAAAA="/>
  </w:docVars>
  <w:rsids>
    <w:rsidRoot w:val="00BD6955"/>
    <w:rsid w:val="00000625"/>
    <w:rsid w:val="00003EFD"/>
    <w:rsid w:val="00007B25"/>
    <w:rsid w:val="00011BEB"/>
    <w:rsid w:val="00014355"/>
    <w:rsid w:val="00023A1E"/>
    <w:rsid w:val="0002577A"/>
    <w:rsid w:val="00035F94"/>
    <w:rsid w:val="000374EA"/>
    <w:rsid w:val="000531AF"/>
    <w:rsid w:val="0006155E"/>
    <w:rsid w:val="00061845"/>
    <w:rsid w:val="00067FF6"/>
    <w:rsid w:val="00070B08"/>
    <w:rsid w:val="00070F8C"/>
    <w:rsid w:val="0007203A"/>
    <w:rsid w:val="00072D20"/>
    <w:rsid w:val="00085EFD"/>
    <w:rsid w:val="00095BB2"/>
    <w:rsid w:val="000962D2"/>
    <w:rsid w:val="000A2B33"/>
    <w:rsid w:val="000A75F5"/>
    <w:rsid w:val="000B67D4"/>
    <w:rsid w:val="000C2019"/>
    <w:rsid w:val="000C3C54"/>
    <w:rsid w:val="000D636A"/>
    <w:rsid w:val="000E2C9C"/>
    <w:rsid w:val="000E457D"/>
    <w:rsid w:val="000E7140"/>
    <w:rsid w:val="000F1174"/>
    <w:rsid w:val="000F1FA6"/>
    <w:rsid w:val="000F2ECC"/>
    <w:rsid w:val="00102A47"/>
    <w:rsid w:val="00104543"/>
    <w:rsid w:val="0011164C"/>
    <w:rsid w:val="00121714"/>
    <w:rsid w:val="00122773"/>
    <w:rsid w:val="00125B1D"/>
    <w:rsid w:val="00130990"/>
    <w:rsid w:val="00136A10"/>
    <w:rsid w:val="00141FC5"/>
    <w:rsid w:val="0014212B"/>
    <w:rsid w:val="001659F9"/>
    <w:rsid w:val="00165BD0"/>
    <w:rsid w:val="00185704"/>
    <w:rsid w:val="00186DEA"/>
    <w:rsid w:val="00191544"/>
    <w:rsid w:val="00191746"/>
    <w:rsid w:val="0019432A"/>
    <w:rsid w:val="00197385"/>
    <w:rsid w:val="001A407D"/>
    <w:rsid w:val="001A5104"/>
    <w:rsid w:val="001B76E9"/>
    <w:rsid w:val="001C24BC"/>
    <w:rsid w:val="001C3EDB"/>
    <w:rsid w:val="001D33EA"/>
    <w:rsid w:val="001D5C0C"/>
    <w:rsid w:val="001D699C"/>
    <w:rsid w:val="001E5FC9"/>
    <w:rsid w:val="001E6FCC"/>
    <w:rsid w:val="00201EE4"/>
    <w:rsid w:val="00211FCA"/>
    <w:rsid w:val="002159F3"/>
    <w:rsid w:val="002167E4"/>
    <w:rsid w:val="0022240F"/>
    <w:rsid w:val="00222FDF"/>
    <w:rsid w:val="002350FE"/>
    <w:rsid w:val="00244D87"/>
    <w:rsid w:val="00251D70"/>
    <w:rsid w:val="00254EEA"/>
    <w:rsid w:val="00261FA3"/>
    <w:rsid w:val="002671D7"/>
    <w:rsid w:val="00273664"/>
    <w:rsid w:val="00273C0B"/>
    <w:rsid w:val="00283387"/>
    <w:rsid w:val="002A15C8"/>
    <w:rsid w:val="002B4325"/>
    <w:rsid w:val="002C798C"/>
    <w:rsid w:val="002D01D1"/>
    <w:rsid w:val="002D2FED"/>
    <w:rsid w:val="002D3055"/>
    <w:rsid w:val="002E67C6"/>
    <w:rsid w:val="002F4C64"/>
    <w:rsid w:val="0031711E"/>
    <w:rsid w:val="003174A2"/>
    <w:rsid w:val="00323FBE"/>
    <w:rsid w:val="003250B9"/>
    <w:rsid w:val="0033570C"/>
    <w:rsid w:val="003402A2"/>
    <w:rsid w:val="00345674"/>
    <w:rsid w:val="00347469"/>
    <w:rsid w:val="00353678"/>
    <w:rsid w:val="00355878"/>
    <w:rsid w:val="00357BC2"/>
    <w:rsid w:val="003648F9"/>
    <w:rsid w:val="003657AA"/>
    <w:rsid w:val="003719B7"/>
    <w:rsid w:val="00372252"/>
    <w:rsid w:val="0037313C"/>
    <w:rsid w:val="00380EA0"/>
    <w:rsid w:val="00386B28"/>
    <w:rsid w:val="003A3BFA"/>
    <w:rsid w:val="003A50F0"/>
    <w:rsid w:val="003A5A98"/>
    <w:rsid w:val="003B0D99"/>
    <w:rsid w:val="003B4360"/>
    <w:rsid w:val="003C6657"/>
    <w:rsid w:val="003C6D4D"/>
    <w:rsid w:val="003D5824"/>
    <w:rsid w:val="003D7DE3"/>
    <w:rsid w:val="003D7E26"/>
    <w:rsid w:val="003E015C"/>
    <w:rsid w:val="003E6A31"/>
    <w:rsid w:val="00414C03"/>
    <w:rsid w:val="00415A4A"/>
    <w:rsid w:val="00415C4A"/>
    <w:rsid w:val="00417823"/>
    <w:rsid w:val="00442B8E"/>
    <w:rsid w:val="00446993"/>
    <w:rsid w:val="00456CF0"/>
    <w:rsid w:val="00476537"/>
    <w:rsid w:val="00486C7B"/>
    <w:rsid w:val="00486D9A"/>
    <w:rsid w:val="00490FC1"/>
    <w:rsid w:val="00491959"/>
    <w:rsid w:val="0049311A"/>
    <w:rsid w:val="00494471"/>
    <w:rsid w:val="004967F4"/>
    <w:rsid w:val="004B1AB4"/>
    <w:rsid w:val="004B3946"/>
    <w:rsid w:val="004D0572"/>
    <w:rsid w:val="004D120C"/>
    <w:rsid w:val="004E3D5A"/>
    <w:rsid w:val="004E5361"/>
    <w:rsid w:val="004E7E28"/>
    <w:rsid w:val="004F0610"/>
    <w:rsid w:val="004F1B7E"/>
    <w:rsid w:val="004F764F"/>
    <w:rsid w:val="0050017B"/>
    <w:rsid w:val="00501A35"/>
    <w:rsid w:val="00506FAF"/>
    <w:rsid w:val="00511000"/>
    <w:rsid w:val="00512441"/>
    <w:rsid w:val="005146A9"/>
    <w:rsid w:val="00534CF8"/>
    <w:rsid w:val="00535C47"/>
    <w:rsid w:val="005376B1"/>
    <w:rsid w:val="005419A1"/>
    <w:rsid w:val="0054231D"/>
    <w:rsid w:val="0054305A"/>
    <w:rsid w:val="00553939"/>
    <w:rsid w:val="005547C4"/>
    <w:rsid w:val="0056002E"/>
    <w:rsid w:val="00565F01"/>
    <w:rsid w:val="00584209"/>
    <w:rsid w:val="005901F7"/>
    <w:rsid w:val="005949C1"/>
    <w:rsid w:val="005A1E57"/>
    <w:rsid w:val="005A4514"/>
    <w:rsid w:val="005B0E42"/>
    <w:rsid w:val="005B4A2D"/>
    <w:rsid w:val="005C2A36"/>
    <w:rsid w:val="005C2C11"/>
    <w:rsid w:val="005C3464"/>
    <w:rsid w:val="005C5E67"/>
    <w:rsid w:val="005D1605"/>
    <w:rsid w:val="005D1837"/>
    <w:rsid w:val="005E1BA2"/>
    <w:rsid w:val="005E3F93"/>
    <w:rsid w:val="005E4556"/>
    <w:rsid w:val="005E6DAD"/>
    <w:rsid w:val="005E7CDD"/>
    <w:rsid w:val="005E7E5A"/>
    <w:rsid w:val="005F34E7"/>
    <w:rsid w:val="005F7AFB"/>
    <w:rsid w:val="00612237"/>
    <w:rsid w:val="00614954"/>
    <w:rsid w:val="00614CAD"/>
    <w:rsid w:val="00615013"/>
    <w:rsid w:val="00616E5D"/>
    <w:rsid w:val="0062650D"/>
    <w:rsid w:val="00626E8A"/>
    <w:rsid w:val="006276E5"/>
    <w:rsid w:val="00633537"/>
    <w:rsid w:val="00636499"/>
    <w:rsid w:val="00644EA5"/>
    <w:rsid w:val="00650CF4"/>
    <w:rsid w:val="00656660"/>
    <w:rsid w:val="00664111"/>
    <w:rsid w:val="00672DFB"/>
    <w:rsid w:val="00674165"/>
    <w:rsid w:val="00674C35"/>
    <w:rsid w:val="00675B4D"/>
    <w:rsid w:val="00677EB5"/>
    <w:rsid w:val="00681766"/>
    <w:rsid w:val="00687D1D"/>
    <w:rsid w:val="006932B1"/>
    <w:rsid w:val="00695EFC"/>
    <w:rsid w:val="006A119B"/>
    <w:rsid w:val="006A5082"/>
    <w:rsid w:val="006D0995"/>
    <w:rsid w:val="006D55F1"/>
    <w:rsid w:val="006D5F01"/>
    <w:rsid w:val="006F69D8"/>
    <w:rsid w:val="00714DF9"/>
    <w:rsid w:val="0072104E"/>
    <w:rsid w:val="00733FDD"/>
    <w:rsid w:val="007368AE"/>
    <w:rsid w:val="00737412"/>
    <w:rsid w:val="0074001A"/>
    <w:rsid w:val="00741450"/>
    <w:rsid w:val="00741564"/>
    <w:rsid w:val="007424B8"/>
    <w:rsid w:val="0074276C"/>
    <w:rsid w:val="00754901"/>
    <w:rsid w:val="00764028"/>
    <w:rsid w:val="00766FEA"/>
    <w:rsid w:val="00770221"/>
    <w:rsid w:val="007702D8"/>
    <w:rsid w:val="007726C3"/>
    <w:rsid w:val="00780C9C"/>
    <w:rsid w:val="00781FE9"/>
    <w:rsid w:val="0078668F"/>
    <w:rsid w:val="00787242"/>
    <w:rsid w:val="007909C1"/>
    <w:rsid w:val="00794461"/>
    <w:rsid w:val="007A409B"/>
    <w:rsid w:val="007A6BFC"/>
    <w:rsid w:val="007B031A"/>
    <w:rsid w:val="007B0BCA"/>
    <w:rsid w:val="007B226A"/>
    <w:rsid w:val="007B3A2E"/>
    <w:rsid w:val="007C0E96"/>
    <w:rsid w:val="007C13CD"/>
    <w:rsid w:val="007C7F8F"/>
    <w:rsid w:val="007D02D0"/>
    <w:rsid w:val="007D5F6A"/>
    <w:rsid w:val="007E2150"/>
    <w:rsid w:val="007F4722"/>
    <w:rsid w:val="007F5F7D"/>
    <w:rsid w:val="0081055C"/>
    <w:rsid w:val="00814BE1"/>
    <w:rsid w:val="008175B6"/>
    <w:rsid w:val="008209E5"/>
    <w:rsid w:val="008361A9"/>
    <w:rsid w:val="00837E55"/>
    <w:rsid w:val="00840242"/>
    <w:rsid w:val="008643B5"/>
    <w:rsid w:val="008716F9"/>
    <w:rsid w:val="00884841"/>
    <w:rsid w:val="0089066D"/>
    <w:rsid w:val="008A582C"/>
    <w:rsid w:val="008B6436"/>
    <w:rsid w:val="008C1D05"/>
    <w:rsid w:val="008C684B"/>
    <w:rsid w:val="008E04F3"/>
    <w:rsid w:val="008E6D5C"/>
    <w:rsid w:val="008F05E9"/>
    <w:rsid w:val="008F4D76"/>
    <w:rsid w:val="00901C2C"/>
    <w:rsid w:val="00922D9A"/>
    <w:rsid w:val="00925B7D"/>
    <w:rsid w:val="00926D5B"/>
    <w:rsid w:val="00930822"/>
    <w:rsid w:val="009340C3"/>
    <w:rsid w:val="00934F62"/>
    <w:rsid w:val="009359D6"/>
    <w:rsid w:val="00944804"/>
    <w:rsid w:val="00945947"/>
    <w:rsid w:val="00950027"/>
    <w:rsid w:val="00952731"/>
    <w:rsid w:val="00954E65"/>
    <w:rsid w:val="009622FC"/>
    <w:rsid w:val="00967ADF"/>
    <w:rsid w:val="00971059"/>
    <w:rsid w:val="00971603"/>
    <w:rsid w:val="00972529"/>
    <w:rsid w:val="00972970"/>
    <w:rsid w:val="00975869"/>
    <w:rsid w:val="00975AA5"/>
    <w:rsid w:val="00981FBF"/>
    <w:rsid w:val="00984066"/>
    <w:rsid w:val="0098555E"/>
    <w:rsid w:val="00985C09"/>
    <w:rsid w:val="009902A3"/>
    <w:rsid w:val="009A2D2B"/>
    <w:rsid w:val="009A4F3C"/>
    <w:rsid w:val="009A5A2A"/>
    <w:rsid w:val="009C2D76"/>
    <w:rsid w:val="009C43D3"/>
    <w:rsid w:val="009D12D1"/>
    <w:rsid w:val="009D1B11"/>
    <w:rsid w:val="009D4FD7"/>
    <w:rsid w:val="009D702C"/>
    <w:rsid w:val="009E0424"/>
    <w:rsid w:val="009E5FC7"/>
    <w:rsid w:val="009F0076"/>
    <w:rsid w:val="00A10470"/>
    <w:rsid w:val="00A13727"/>
    <w:rsid w:val="00A149BC"/>
    <w:rsid w:val="00A25917"/>
    <w:rsid w:val="00A26FC7"/>
    <w:rsid w:val="00A300ED"/>
    <w:rsid w:val="00A4283A"/>
    <w:rsid w:val="00A46D8A"/>
    <w:rsid w:val="00A515BB"/>
    <w:rsid w:val="00A56366"/>
    <w:rsid w:val="00A57B1D"/>
    <w:rsid w:val="00A6153C"/>
    <w:rsid w:val="00A676BE"/>
    <w:rsid w:val="00A72020"/>
    <w:rsid w:val="00A7670E"/>
    <w:rsid w:val="00A82E43"/>
    <w:rsid w:val="00A8310C"/>
    <w:rsid w:val="00A83CD4"/>
    <w:rsid w:val="00A924B5"/>
    <w:rsid w:val="00AA1838"/>
    <w:rsid w:val="00AB7A78"/>
    <w:rsid w:val="00AC0BB0"/>
    <w:rsid w:val="00AC1B23"/>
    <w:rsid w:val="00AC2EDF"/>
    <w:rsid w:val="00AC334A"/>
    <w:rsid w:val="00AC5670"/>
    <w:rsid w:val="00AD31BD"/>
    <w:rsid w:val="00AE0226"/>
    <w:rsid w:val="00AE24E3"/>
    <w:rsid w:val="00AF61CD"/>
    <w:rsid w:val="00AF779B"/>
    <w:rsid w:val="00B038A0"/>
    <w:rsid w:val="00B05E94"/>
    <w:rsid w:val="00B10F2C"/>
    <w:rsid w:val="00B13C8B"/>
    <w:rsid w:val="00B17019"/>
    <w:rsid w:val="00B22BBA"/>
    <w:rsid w:val="00B54FAF"/>
    <w:rsid w:val="00B67FCB"/>
    <w:rsid w:val="00B80680"/>
    <w:rsid w:val="00B81719"/>
    <w:rsid w:val="00B905BA"/>
    <w:rsid w:val="00BA0678"/>
    <w:rsid w:val="00BA4F5A"/>
    <w:rsid w:val="00BA5562"/>
    <w:rsid w:val="00BA7CA6"/>
    <w:rsid w:val="00BB1614"/>
    <w:rsid w:val="00BC3D97"/>
    <w:rsid w:val="00BC5E94"/>
    <w:rsid w:val="00BD037F"/>
    <w:rsid w:val="00BD5837"/>
    <w:rsid w:val="00BD6955"/>
    <w:rsid w:val="00BE16AA"/>
    <w:rsid w:val="00BF040B"/>
    <w:rsid w:val="00BF60FF"/>
    <w:rsid w:val="00BF6366"/>
    <w:rsid w:val="00C007CE"/>
    <w:rsid w:val="00C05616"/>
    <w:rsid w:val="00C14A55"/>
    <w:rsid w:val="00C26494"/>
    <w:rsid w:val="00C33392"/>
    <w:rsid w:val="00C36997"/>
    <w:rsid w:val="00C406DE"/>
    <w:rsid w:val="00C41906"/>
    <w:rsid w:val="00C42CE1"/>
    <w:rsid w:val="00C5271C"/>
    <w:rsid w:val="00C52A1D"/>
    <w:rsid w:val="00C52D55"/>
    <w:rsid w:val="00C562A9"/>
    <w:rsid w:val="00C57FC0"/>
    <w:rsid w:val="00C70F99"/>
    <w:rsid w:val="00C7151F"/>
    <w:rsid w:val="00C722FC"/>
    <w:rsid w:val="00C8029E"/>
    <w:rsid w:val="00C901CD"/>
    <w:rsid w:val="00C9024D"/>
    <w:rsid w:val="00CB1013"/>
    <w:rsid w:val="00CC28EF"/>
    <w:rsid w:val="00CC347D"/>
    <w:rsid w:val="00CC3F82"/>
    <w:rsid w:val="00CC499B"/>
    <w:rsid w:val="00CD0F4E"/>
    <w:rsid w:val="00CD5125"/>
    <w:rsid w:val="00CD68A5"/>
    <w:rsid w:val="00CE64D6"/>
    <w:rsid w:val="00CF3228"/>
    <w:rsid w:val="00CF3CCB"/>
    <w:rsid w:val="00CF4014"/>
    <w:rsid w:val="00CF6BF6"/>
    <w:rsid w:val="00D0150F"/>
    <w:rsid w:val="00D03295"/>
    <w:rsid w:val="00D04BCC"/>
    <w:rsid w:val="00D054CA"/>
    <w:rsid w:val="00D13527"/>
    <w:rsid w:val="00D1353E"/>
    <w:rsid w:val="00D17528"/>
    <w:rsid w:val="00D2353A"/>
    <w:rsid w:val="00D267C2"/>
    <w:rsid w:val="00D30B3A"/>
    <w:rsid w:val="00D3218B"/>
    <w:rsid w:val="00D351C9"/>
    <w:rsid w:val="00D540C9"/>
    <w:rsid w:val="00D55489"/>
    <w:rsid w:val="00D63F90"/>
    <w:rsid w:val="00D709ED"/>
    <w:rsid w:val="00D74A0A"/>
    <w:rsid w:val="00D76F26"/>
    <w:rsid w:val="00D82672"/>
    <w:rsid w:val="00D8379B"/>
    <w:rsid w:val="00D85AB6"/>
    <w:rsid w:val="00D955D1"/>
    <w:rsid w:val="00D97686"/>
    <w:rsid w:val="00DA380E"/>
    <w:rsid w:val="00DA5053"/>
    <w:rsid w:val="00DA5931"/>
    <w:rsid w:val="00DA7978"/>
    <w:rsid w:val="00DB5BB7"/>
    <w:rsid w:val="00DB6E2E"/>
    <w:rsid w:val="00DC161B"/>
    <w:rsid w:val="00DC6660"/>
    <w:rsid w:val="00DD027B"/>
    <w:rsid w:val="00DE5E37"/>
    <w:rsid w:val="00DF5804"/>
    <w:rsid w:val="00DF5EE4"/>
    <w:rsid w:val="00DF66FB"/>
    <w:rsid w:val="00DF78B3"/>
    <w:rsid w:val="00E108AD"/>
    <w:rsid w:val="00E117CC"/>
    <w:rsid w:val="00E14C27"/>
    <w:rsid w:val="00E2233A"/>
    <w:rsid w:val="00E37AF1"/>
    <w:rsid w:val="00E40173"/>
    <w:rsid w:val="00E44101"/>
    <w:rsid w:val="00E509AD"/>
    <w:rsid w:val="00E52581"/>
    <w:rsid w:val="00E65420"/>
    <w:rsid w:val="00E657D1"/>
    <w:rsid w:val="00E66B6B"/>
    <w:rsid w:val="00E728C2"/>
    <w:rsid w:val="00E75929"/>
    <w:rsid w:val="00E85279"/>
    <w:rsid w:val="00E91E6F"/>
    <w:rsid w:val="00E93F46"/>
    <w:rsid w:val="00E958E5"/>
    <w:rsid w:val="00E9700D"/>
    <w:rsid w:val="00EA5488"/>
    <w:rsid w:val="00EC064C"/>
    <w:rsid w:val="00EC06C9"/>
    <w:rsid w:val="00ED159B"/>
    <w:rsid w:val="00EE1518"/>
    <w:rsid w:val="00EE476A"/>
    <w:rsid w:val="00EE6AA3"/>
    <w:rsid w:val="00EF6453"/>
    <w:rsid w:val="00EF6ABB"/>
    <w:rsid w:val="00EF76F8"/>
    <w:rsid w:val="00F109D7"/>
    <w:rsid w:val="00F111F8"/>
    <w:rsid w:val="00F1489C"/>
    <w:rsid w:val="00F20F65"/>
    <w:rsid w:val="00F233B6"/>
    <w:rsid w:val="00F2748C"/>
    <w:rsid w:val="00F30C97"/>
    <w:rsid w:val="00F31D44"/>
    <w:rsid w:val="00F331D4"/>
    <w:rsid w:val="00F34698"/>
    <w:rsid w:val="00F412AA"/>
    <w:rsid w:val="00F414B3"/>
    <w:rsid w:val="00F46556"/>
    <w:rsid w:val="00F5088E"/>
    <w:rsid w:val="00F53534"/>
    <w:rsid w:val="00F61E1E"/>
    <w:rsid w:val="00F6543E"/>
    <w:rsid w:val="00F658BA"/>
    <w:rsid w:val="00F65C4D"/>
    <w:rsid w:val="00F66C71"/>
    <w:rsid w:val="00F8013B"/>
    <w:rsid w:val="00F8449F"/>
    <w:rsid w:val="00F90BBC"/>
    <w:rsid w:val="00F913F4"/>
    <w:rsid w:val="00F945DA"/>
    <w:rsid w:val="00F953BE"/>
    <w:rsid w:val="00FA0507"/>
    <w:rsid w:val="00FA2C14"/>
    <w:rsid w:val="00FB2DC6"/>
    <w:rsid w:val="00FB563B"/>
    <w:rsid w:val="00FC017A"/>
    <w:rsid w:val="00FC09EF"/>
    <w:rsid w:val="00FC1B0B"/>
    <w:rsid w:val="00FD7B85"/>
    <w:rsid w:val="00FE02E0"/>
    <w:rsid w:val="00FE066E"/>
    <w:rsid w:val="00FE127C"/>
    <w:rsid w:val="00FE3A5E"/>
    <w:rsid w:val="00FE60B2"/>
    <w:rsid w:val="00FF0159"/>
    <w:rsid w:val="00FF04E6"/>
    <w:rsid w:val="00FF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8B51B"/>
  <w15:docId w15:val="{25690F17-E765-402B-A7F4-09DBEC04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6657"/>
    <w:pPr>
      <w:widowControl w:val="0"/>
    </w:pPr>
  </w:style>
  <w:style w:type="paragraph" w:styleId="1">
    <w:name w:val="heading 1"/>
    <w:basedOn w:val="a"/>
    <w:link w:val="10"/>
    <w:uiPriority w:val="1"/>
    <w:qFormat/>
    <w:rsid w:val="00BD6955"/>
    <w:pPr>
      <w:ind w:left="138"/>
      <w:outlineLvl w:val="0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26E8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2104E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365F91" w:themeColor="accent1" w:themeShade="BF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BD6955"/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a3">
    <w:name w:val="Body Text"/>
    <w:basedOn w:val="a"/>
    <w:link w:val="a4"/>
    <w:uiPriority w:val="1"/>
    <w:qFormat/>
    <w:rsid w:val="00BD6955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4">
    <w:name w:val="本文 字元"/>
    <w:basedOn w:val="a0"/>
    <w:link w:val="a3"/>
    <w:uiPriority w:val="1"/>
    <w:rsid w:val="00BD6955"/>
    <w:rPr>
      <w:rFonts w:ascii="Times New Roman" w:eastAsia="Times New Roman" w:hAnsi="Times New Roman"/>
      <w:b/>
      <w:bCs/>
      <w:kern w:val="0"/>
      <w:szCs w:val="24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BD6955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D6955"/>
    <w:rPr>
      <w:kern w:val="0"/>
      <w:sz w:val="22"/>
      <w:lang w:eastAsia="en-US"/>
    </w:rPr>
  </w:style>
  <w:style w:type="table" w:styleId="a5">
    <w:name w:val="Table Grid"/>
    <w:basedOn w:val="a1"/>
    <w:uiPriority w:val="59"/>
    <w:rsid w:val="00BD6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D6955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eastAsia="en-US"/>
    </w:rPr>
  </w:style>
  <w:style w:type="character" w:customStyle="1" w:styleId="a7">
    <w:name w:val="頁首 字元"/>
    <w:basedOn w:val="a0"/>
    <w:link w:val="a6"/>
    <w:uiPriority w:val="99"/>
    <w:rsid w:val="00BD6955"/>
    <w:rPr>
      <w:kern w:val="0"/>
      <w:sz w:val="20"/>
      <w:szCs w:val="20"/>
      <w:lang w:eastAsia="en-US"/>
    </w:rPr>
  </w:style>
  <w:style w:type="paragraph" w:styleId="a8">
    <w:name w:val="footer"/>
    <w:basedOn w:val="a"/>
    <w:link w:val="a9"/>
    <w:uiPriority w:val="99"/>
    <w:unhideWhenUsed/>
    <w:rsid w:val="00317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711E"/>
    <w:rPr>
      <w:sz w:val="20"/>
      <w:szCs w:val="20"/>
    </w:rPr>
  </w:style>
  <w:style w:type="character" w:styleId="aa">
    <w:name w:val="Hyperlink"/>
    <w:basedOn w:val="a0"/>
    <w:uiPriority w:val="99"/>
    <w:unhideWhenUsed/>
    <w:rsid w:val="00A57B1D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014355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261FA3"/>
    <w:rPr>
      <w:sz w:val="20"/>
      <w:szCs w:val="20"/>
    </w:rPr>
  </w:style>
  <w:style w:type="character" w:customStyle="1" w:styleId="ad">
    <w:name w:val="章節附註文字 字元"/>
    <w:basedOn w:val="a0"/>
    <w:link w:val="ac"/>
    <w:uiPriority w:val="99"/>
    <w:semiHidden/>
    <w:rsid w:val="00261FA3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261FA3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5C2A36"/>
    <w:rPr>
      <w:sz w:val="20"/>
      <w:szCs w:val="20"/>
    </w:rPr>
  </w:style>
  <w:style w:type="character" w:customStyle="1" w:styleId="af0">
    <w:name w:val="註腳文字 字元"/>
    <w:basedOn w:val="a0"/>
    <w:link w:val="af"/>
    <w:uiPriority w:val="99"/>
    <w:semiHidden/>
    <w:rsid w:val="005C2A36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5C2A36"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5430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4305A"/>
    <w:rPr>
      <w:rFonts w:asciiTheme="majorHAnsi" w:eastAsiaTheme="majorEastAsia" w:hAnsiTheme="majorHAnsi" w:cstheme="majorBidi"/>
      <w:sz w:val="18"/>
      <w:szCs w:val="18"/>
    </w:rPr>
  </w:style>
  <w:style w:type="paragraph" w:styleId="af4">
    <w:name w:val="No Spacing"/>
    <w:uiPriority w:val="1"/>
    <w:qFormat/>
    <w:rsid w:val="00930822"/>
    <w:pPr>
      <w:widowControl w:val="0"/>
    </w:pPr>
  </w:style>
  <w:style w:type="paragraph" w:styleId="af5">
    <w:name w:val="caption"/>
    <w:basedOn w:val="a"/>
    <w:next w:val="a"/>
    <w:uiPriority w:val="35"/>
    <w:unhideWhenUsed/>
    <w:qFormat/>
    <w:rsid w:val="00930822"/>
    <w:rPr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A25917"/>
    <w:rPr>
      <w:color w:val="800080" w:themeColor="followedHyperlink"/>
      <w:u w:val="single"/>
    </w:rPr>
  </w:style>
  <w:style w:type="paragraph" w:styleId="af7">
    <w:name w:val="Revision"/>
    <w:hidden/>
    <w:uiPriority w:val="99"/>
    <w:semiHidden/>
    <w:rsid w:val="00456CF0"/>
  </w:style>
  <w:style w:type="character" w:styleId="af8">
    <w:name w:val="Unresolved Mention"/>
    <w:basedOn w:val="a0"/>
    <w:uiPriority w:val="99"/>
    <w:semiHidden/>
    <w:unhideWhenUsed/>
    <w:rsid w:val="00952731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semiHidden/>
    <w:rsid w:val="00626E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50">
    <w:name w:val="標題 5 字元"/>
    <w:basedOn w:val="a0"/>
    <w:link w:val="5"/>
    <w:uiPriority w:val="9"/>
    <w:semiHidden/>
    <w:rsid w:val="0072104E"/>
    <w:rPr>
      <w:rFonts w:eastAsiaTheme="majorEastAsia" w:cstheme="majorBidi"/>
      <w:color w:val="365F91" w:themeColor="accent1" w:themeShade="BF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0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25@emsd.gov.h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energysaving.gov.hk/esc2026/en/charte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ergysaving.gov.hk/esc2026/tc/charter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5BB3C-483A-4674-8206-3F5ACAF8B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(Energy)</dc:creator>
  <cp:lastModifiedBy>EEDA6</cp:lastModifiedBy>
  <cp:revision>2</cp:revision>
  <cp:lastPrinted>2026-02-11T06:09:00Z</cp:lastPrinted>
  <dcterms:created xsi:type="dcterms:W3CDTF">2026-02-12T04:02:00Z</dcterms:created>
  <dcterms:modified xsi:type="dcterms:W3CDTF">2026-02-1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f33c0fef7e46dad22d14d67683d581c257f39bcd06d5c689d82756607177c</vt:lpwstr>
  </property>
</Properties>
</file>